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EB45F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0"/>
          <w:szCs w:val="30"/>
        </w:rPr>
      </w:pPr>
    </w:p>
    <w:p w14:paraId="2D4A61ED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199B8A88" w14:textId="77777777" w:rsidR="001C6F41" w:rsidRPr="009A2438" w:rsidRDefault="001C6F41" w:rsidP="006D2490">
      <w:pPr>
        <w:spacing w:line="360" w:lineRule="atLeast"/>
        <w:jc w:val="center"/>
        <w:rPr>
          <w:rFonts w:ascii="Garamond" w:hAnsi="Garamond"/>
        </w:rPr>
      </w:pPr>
      <w:r w:rsidRPr="009A2438">
        <w:rPr>
          <w:rFonts w:ascii="Garamond" w:hAnsi="Garamond"/>
          <w:b/>
          <w:bCs/>
          <w:sz w:val="36"/>
          <w:szCs w:val="36"/>
        </w:rPr>
        <w:t>GAZDÁLKODÁSTANI DOKTORI ISKOLA</w:t>
      </w:r>
    </w:p>
    <w:p w14:paraId="7F1E372E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4537CD42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08CA2609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4E21DE91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04643C78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14706844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375CB3AC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7A65A572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0"/>
          <w:szCs w:val="30"/>
        </w:rPr>
      </w:pPr>
      <w:r w:rsidRPr="009A2438">
        <w:rPr>
          <w:rFonts w:ascii="Garamond" w:hAnsi="Garamond"/>
          <w:b/>
          <w:bCs/>
          <w:i/>
          <w:iCs/>
          <w:spacing w:val="60"/>
          <w:sz w:val="32"/>
          <w:szCs w:val="32"/>
        </w:rPr>
        <w:t>PÁLYÁZATI FELHÍVÁS</w:t>
      </w:r>
    </w:p>
    <w:p w14:paraId="2889100F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0"/>
          <w:szCs w:val="30"/>
        </w:rPr>
      </w:pPr>
    </w:p>
    <w:p w14:paraId="2D39DCDA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0"/>
          <w:szCs w:val="30"/>
        </w:rPr>
      </w:pPr>
      <w:r w:rsidRPr="009A2438">
        <w:rPr>
          <w:rFonts w:ascii="Garamond" w:hAnsi="Garamond"/>
          <w:b/>
          <w:bCs/>
          <w:i/>
          <w:iCs/>
          <w:sz w:val="30"/>
          <w:szCs w:val="30"/>
        </w:rPr>
        <w:t>ÉS</w:t>
      </w:r>
    </w:p>
    <w:p w14:paraId="1FDA6306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0"/>
          <w:szCs w:val="30"/>
        </w:rPr>
      </w:pPr>
    </w:p>
    <w:p w14:paraId="1815B021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0"/>
          <w:szCs w:val="30"/>
        </w:rPr>
      </w:pPr>
      <w:r w:rsidRPr="009A2438">
        <w:rPr>
          <w:rFonts w:ascii="Garamond" w:hAnsi="Garamond"/>
          <w:b/>
          <w:bCs/>
          <w:i/>
          <w:iCs/>
          <w:spacing w:val="60"/>
          <w:sz w:val="32"/>
          <w:szCs w:val="32"/>
        </w:rPr>
        <w:t>TÁJÉKOZTATÓ</w:t>
      </w:r>
    </w:p>
    <w:p w14:paraId="13129864" w14:textId="77777777" w:rsidR="001C6F41" w:rsidRPr="009A2438" w:rsidRDefault="001C6F41" w:rsidP="001C6F41">
      <w:pPr>
        <w:spacing w:line="360" w:lineRule="atLeast"/>
        <w:rPr>
          <w:rFonts w:ascii="Garamond" w:hAnsi="Garamond"/>
          <w:sz w:val="30"/>
          <w:szCs w:val="30"/>
        </w:rPr>
      </w:pPr>
    </w:p>
    <w:p w14:paraId="4B6CE2DC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2B47E40B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000456D6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2"/>
          <w:szCs w:val="32"/>
        </w:rPr>
      </w:pPr>
    </w:p>
    <w:p w14:paraId="4184053E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00C9E988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5D10A4C0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628D493E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613FBF9D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65A6E00C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4DEE096B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3FEC3EA3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652BDB37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5E85AB50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2"/>
          <w:szCs w:val="32"/>
        </w:rPr>
      </w:pPr>
      <w:r w:rsidRPr="009A2438">
        <w:rPr>
          <w:rFonts w:ascii="Garamond" w:hAnsi="Garamond"/>
          <w:b/>
          <w:bCs/>
          <w:sz w:val="32"/>
          <w:szCs w:val="32"/>
        </w:rPr>
        <w:t xml:space="preserve">Pécsi Tudományegyetem </w:t>
      </w:r>
    </w:p>
    <w:p w14:paraId="490A1033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28"/>
          <w:szCs w:val="28"/>
        </w:rPr>
      </w:pPr>
    </w:p>
    <w:p w14:paraId="221C6333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  <w:r w:rsidRPr="009A2438">
        <w:rPr>
          <w:rFonts w:ascii="Garamond" w:hAnsi="Garamond"/>
          <w:b/>
          <w:bCs/>
          <w:sz w:val="30"/>
          <w:szCs w:val="30"/>
        </w:rPr>
        <w:t>Közgazdaságtudományi Kar</w:t>
      </w:r>
    </w:p>
    <w:p w14:paraId="361659DE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12827849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324D4BCE" w14:textId="6E8F2922" w:rsidR="001C6F41" w:rsidRPr="009A2438" w:rsidRDefault="001C6F41" w:rsidP="00BB7FB2">
      <w:pPr>
        <w:spacing w:line="360" w:lineRule="atLeast"/>
        <w:jc w:val="center"/>
        <w:rPr>
          <w:rFonts w:ascii="Garamond" w:hAnsi="Garamond"/>
          <w:b/>
          <w:bCs/>
          <w:sz w:val="28"/>
          <w:szCs w:val="28"/>
        </w:rPr>
      </w:pPr>
      <w:r w:rsidRPr="00BB2D25">
        <w:rPr>
          <w:rFonts w:ascii="Garamond" w:hAnsi="Garamond"/>
          <w:b/>
          <w:bCs/>
          <w:sz w:val="28"/>
          <w:szCs w:val="28"/>
        </w:rPr>
        <w:t xml:space="preserve">Pécs, </w:t>
      </w:r>
      <w:r w:rsidR="00666727" w:rsidRPr="00BB2D25">
        <w:rPr>
          <w:rFonts w:ascii="Garamond" w:hAnsi="Garamond"/>
          <w:b/>
          <w:bCs/>
          <w:sz w:val="28"/>
          <w:szCs w:val="28"/>
        </w:rPr>
        <w:t>20</w:t>
      </w:r>
      <w:r w:rsidR="00512C47" w:rsidRPr="00BB2D25">
        <w:rPr>
          <w:rFonts w:ascii="Garamond" w:hAnsi="Garamond"/>
          <w:b/>
          <w:bCs/>
          <w:sz w:val="28"/>
          <w:szCs w:val="28"/>
        </w:rPr>
        <w:t>2</w:t>
      </w:r>
      <w:r w:rsidR="009D3D9A">
        <w:rPr>
          <w:rFonts w:ascii="Garamond" w:hAnsi="Garamond"/>
          <w:b/>
          <w:bCs/>
          <w:sz w:val="28"/>
          <w:szCs w:val="28"/>
        </w:rPr>
        <w:t>2</w:t>
      </w:r>
      <w:r w:rsidRPr="00BB2D25">
        <w:rPr>
          <w:rFonts w:ascii="Garamond" w:hAnsi="Garamond"/>
          <w:b/>
          <w:bCs/>
          <w:sz w:val="28"/>
          <w:szCs w:val="28"/>
        </w:rPr>
        <w:t xml:space="preserve">. </w:t>
      </w:r>
      <w:r w:rsidR="006A4708">
        <w:rPr>
          <w:rFonts w:ascii="Garamond" w:hAnsi="Garamond"/>
          <w:b/>
          <w:bCs/>
          <w:sz w:val="28"/>
          <w:szCs w:val="28"/>
        </w:rPr>
        <w:t>augusztus</w:t>
      </w:r>
    </w:p>
    <w:p w14:paraId="5A61FC05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7C0E3204" w14:textId="77777777" w:rsidR="001C6F41" w:rsidRPr="009A2438" w:rsidRDefault="001C6F41" w:rsidP="001C6F41">
      <w:pPr>
        <w:spacing w:line="360" w:lineRule="atLeast"/>
        <w:jc w:val="both"/>
        <w:rPr>
          <w:rFonts w:ascii="Garamond" w:hAnsi="Garamond"/>
          <w:sz w:val="28"/>
          <w:szCs w:val="28"/>
        </w:rPr>
      </w:pPr>
    </w:p>
    <w:p w14:paraId="47A1BA5D" w14:textId="77777777" w:rsidR="001C6F41" w:rsidRPr="009A2438" w:rsidRDefault="001C6F41" w:rsidP="001C6F41">
      <w:pPr>
        <w:spacing w:line="360" w:lineRule="atLeast"/>
        <w:jc w:val="both"/>
        <w:rPr>
          <w:rFonts w:ascii="Garamond" w:hAnsi="Garamond"/>
          <w:sz w:val="28"/>
          <w:szCs w:val="28"/>
        </w:rPr>
      </w:pPr>
    </w:p>
    <w:p w14:paraId="227765D1" w14:textId="77777777" w:rsidR="001C6F41" w:rsidRPr="009A2438" w:rsidRDefault="001C6F41" w:rsidP="001C6F41">
      <w:pPr>
        <w:spacing w:line="360" w:lineRule="atLeast"/>
        <w:jc w:val="both"/>
        <w:rPr>
          <w:rFonts w:ascii="Garamond" w:hAnsi="Garamond"/>
          <w:sz w:val="28"/>
          <w:szCs w:val="28"/>
        </w:rPr>
      </w:pPr>
    </w:p>
    <w:p w14:paraId="5989C935" w14:textId="77777777" w:rsidR="001C6F41" w:rsidRPr="009A2438" w:rsidRDefault="001C6F41" w:rsidP="001C6F41">
      <w:pPr>
        <w:spacing w:line="360" w:lineRule="atLeast"/>
        <w:jc w:val="both"/>
        <w:rPr>
          <w:rFonts w:ascii="Garamond" w:hAnsi="Garamond"/>
          <w:sz w:val="28"/>
        </w:rPr>
      </w:pPr>
    </w:p>
    <w:p w14:paraId="15F8DEA2" w14:textId="09CE2C9C" w:rsidR="001C6F41" w:rsidRPr="009A2438" w:rsidRDefault="001C6F41" w:rsidP="001C6F41">
      <w:pPr>
        <w:spacing w:line="360" w:lineRule="atLeast"/>
        <w:jc w:val="both"/>
        <w:rPr>
          <w:rFonts w:ascii="Garamond" w:hAnsi="Garamond"/>
          <w:sz w:val="28"/>
        </w:rPr>
      </w:pPr>
      <w:r w:rsidRPr="009A2438">
        <w:rPr>
          <w:rFonts w:ascii="Garamond" w:hAnsi="Garamond"/>
          <w:sz w:val="28"/>
        </w:rPr>
        <w:t>A Pécsi Tudományegyetem Közgazdaságtudományi Kara az Országos Akkreditációs Bizottság felhatalmazása alapján az 1994/95-ös tanévtől kezdődően minden évben tudományos fokozat (PhD) megszerzésére felkészítő, gazdálkodástan szakos doktori képzést indíthat</w:t>
      </w:r>
      <w:r w:rsidR="009A2438">
        <w:rPr>
          <w:rFonts w:ascii="Garamond" w:hAnsi="Garamond"/>
          <w:sz w:val="28"/>
        </w:rPr>
        <w:t>.</w:t>
      </w:r>
      <w:r w:rsidRPr="009A2438">
        <w:rPr>
          <w:rFonts w:ascii="Garamond" w:hAnsi="Garamond"/>
          <w:sz w:val="28"/>
        </w:rPr>
        <w:t xml:space="preserve"> </w:t>
      </w:r>
    </w:p>
    <w:p w14:paraId="0781A14E" w14:textId="77777777" w:rsidR="001C6F41" w:rsidRPr="009A2438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1315E682" w14:textId="35E1AFD8" w:rsidR="006D2490" w:rsidRDefault="006D2490" w:rsidP="006D2490">
      <w:pPr>
        <w:pStyle w:val="Szvegtrzs"/>
        <w:autoSpaceDE/>
        <w:autoSpaceDN/>
        <w:rPr>
          <w:rFonts w:ascii="Garamond" w:hAnsi="Garamond" w:cs="Times New Roman"/>
          <w:lang w:val="hu-HU"/>
        </w:rPr>
      </w:pPr>
      <w:r w:rsidRPr="009A2438">
        <w:rPr>
          <w:rFonts w:ascii="Garamond" w:hAnsi="Garamond" w:cs="Times New Roman"/>
          <w:lang w:val="hu-HU"/>
        </w:rPr>
        <w:t>A doktori képzésre pályázat útján lehet jelentkezni. Az 20</w:t>
      </w:r>
      <w:r w:rsidR="00512C47">
        <w:rPr>
          <w:rFonts w:ascii="Garamond" w:hAnsi="Garamond" w:cs="Times New Roman"/>
          <w:lang w:val="hu-HU"/>
        </w:rPr>
        <w:t>2</w:t>
      </w:r>
      <w:r w:rsidR="00464FEA">
        <w:rPr>
          <w:rFonts w:ascii="Garamond" w:hAnsi="Garamond" w:cs="Times New Roman"/>
          <w:lang w:val="hu-HU"/>
        </w:rPr>
        <w:t>2</w:t>
      </w:r>
      <w:r w:rsidRPr="009A2438">
        <w:rPr>
          <w:rFonts w:ascii="Garamond" w:hAnsi="Garamond" w:cs="Times New Roman"/>
          <w:lang w:val="hu-HU"/>
        </w:rPr>
        <w:t>/20</w:t>
      </w:r>
      <w:r w:rsidR="009A2438">
        <w:rPr>
          <w:rFonts w:ascii="Garamond" w:hAnsi="Garamond" w:cs="Times New Roman"/>
          <w:lang w:val="hu-HU"/>
        </w:rPr>
        <w:t>2</w:t>
      </w:r>
      <w:r w:rsidR="00464FEA">
        <w:rPr>
          <w:rFonts w:ascii="Garamond" w:hAnsi="Garamond" w:cs="Times New Roman"/>
          <w:lang w:val="hu-HU"/>
        </w:rPr>
        <w:t>3</w:t>
      </w:r>
      <w:r w:rsidRPr="009A2438">
        <w:rPr>
          <w:rFonts w:ascii="Garamond" w:hAnsi="Garamond" w:cs="Times New Roman"/>
          <w:lang w:val="hu-HU"/>
        </w:rPr>
        <w:t xml:space="preserve">. tanévre vonatkozó pályázatokat </w:t>
      </w:r>
      <w:r w:rsidR="00512C47">
        <w:rPr>
          <w:rFonts w:ascii="Garamond" w:hAnsi="Garamond" w:cs="Times New Roman"/>
          <w:lang w:val="hu-HU"/>
        </w:rPr>
        <w:t>a Pécsi Tudományegyetem honlapján:</w:t>
      </w:r>
    </w:p>
    <w:p w14:paraId="4A38D368" w14:textId="77777777" w:rsidR="00512C47" w:rsidRDefault="00162130" w:rsidP="00512C47">
      <w:pPr>
        <w:pStyle w:val="NormlWeb"/>
        <w:jc w:val="center"/>
        <w:rPr>
          <w:rFonts w:ascii="Calibri" w:hAnsi="Calibri" w:cs="Calibri"/>
          <w:color w:val="000000"/>
        </w:rPr>
      </w:pPr>
      <w:hyperlink r:id="rId10" w:history="1">
        <w:r w:rsidR="00512C47">
          <w:rPr>
            <w:rStyle w:val="Hiperhivatkozs"/>
            <w:rFonts w:ascii="Calibri" w:hAnsi="Calibri" w:cs="Calibri"/>
            <w:b/>
            <w:bCs/>
            <w:sz w:val="28"/>
            <w:szCs w:val="28"/>
          </w:rPr>
          <w:t>https://pte.hu/hu/jelentkezes-doktori-kepzesre</w:t>
        </w:r>
      </w:hyperlink>
    </w:p>
    <w:p w14:paraId="01130FE2" w14:textId="77777777" w:rsidR="00512C47" w:rsidRDefault="00512C47" w:rsidP="006D2490">
      <w:pPr>
        <w:pStyle w:val="Szvegtrzs"/>
        <w:autoSpaceDE/>
        <w:autoSpaceDN/>
        <w:rPr>
          <w:rFonts w:ascii="Garamond" w:hAnsi="Garamond" w:cs="Times New Roman"/>
          <w:lang w:val="hu-HU"/>
        </w:rPr>
      </w:pPr>
      <w:r>
        <w:rPr>
          <w:rFonts w:ascii="Garamond" w:hAnsi="Garamond" w:cs="Times New Roman"/>
          <w:lang w:val="hu-HU"/>
        </w:rPr>
        <w:t>lehet feltölteni.</w:t>
      </w:r>
    </w:p>
    <w:p w14:paraId="5354EF12" w14:textId="77777777" w:rsidR="00512C47" w:rsidRDefault="00512C47" w:rsidP="006D2490">
      <w:pPr>
        <w:pStyle w:val="Szvegtrzs"/>
        <w:autoSpaceDE/>
        <w:autoSpaceDN/>
        <w:rPr>
          <w:rFonts w:ascii="Garamond" w:hAnsi="Garamond" w:cs="Times New Roman"/>
          <w:lang w:val="hu-HU"/>
        </w:rPr>
      </w:pPr>
    </w:p>
    <w:p w14:paraId="7C64788D" w14:textId="77777777" w:rsidR="00512C47" w:rsidRPr="009A2438" w:rsidRDefault="00512C47" w:rsidP="00512C47">
      <w:pPr>
        <w:pStyle w:val="Szvegtrzs"/>
        <w:autoSpaceDE/>
        <w:autoSpaceDN/>
        <w:jc w:val="left"/>
        <w:rPr>
          <w:rFonts w:ascii="Garamond" w:hAnsi="Garamond" w:cs="Times New Roman"/>
          <w:lang w:val="hu-HU"/>
        </w:rPr>
      </w:pPr>
      <w:r>
        <w:rPr>
          <w:rFonts w:ascii="Garamond" w:hAnsi="Garamond" w:cs="Times New Roman"/>
          <w:lang w:val="hu-HU"/>
        </w:rPr>
        <w:t>Kiegészítő információk:</w:t>
      </w:r>
      <w:r>
        <w:rPr>
          <w:rFonts w:ascii="Garamond" w:hAnsi="Garamond" w:cs="Times New Roman"/>
          <w:lang w:val="hu-HU"/>
        </w:rPr>
        <w:br/>
      </w:r>
      <w:hyperlink r:id="rId11" w:history="1">
        <w:r w:rsidRPr="00A21900">
          <w:rPr>
            <w:rStyle w:val="Hiperhivatkozs"/>
            <w:rFonts w:ascii="Garamond" w:hAnsi="Garamond" w:cs="Times New Roman"/>
            <w:lang w:val="hu-HU"/>
          </w:rPr>
          <w:t>https://ktk.pte.hu/hu/kepzesek/doktori-kepzesek/gazdalkodastani-doktori-iskola</w:t>
        </w:r>
      </w:hyperlink>
      <w:r>
        <w:rPr>
          <w:rFonts w:ascii="Garamond" w:hAnsi="Garamond" w:cs="Times New Roman"/>
          <w:lang w:val="hu-HU"/>
        </w:rPr>
        <w:t xml:space="preserve"> </w:t>
      </w:r>
    </w:p>
    <w:p w14:paraId="3571BDEC" w14:textId="77777777" w:rsidR="001C6F41" w:rsidRPr="009A2438" w:rsidRDefault="001C6F41" w:rsidP="001C6F41">
      <w:pPr>
        <w:spacing w:line="360" w:lineRule="atLeast"/>
        <w:jc w:val="both"/>
        <w:rPr>
          <w:rFonts w:ascii="Garamond" w:hAnsi="Garamond"/>
          <w:sz w:val="28"/>
        </w:rPr>
      </w:pPr>
    </w:p>
    <w:p w14:paraId="678FD495" w14:textId="575C94F4" w:rsidR="006D2490" w:rsidRPr="00BB2D25" w:rsidRDefault="006D2490" w:rsidP="006D2490">
      <w:pPr>
        <w:spacing w:line="360" w:lineRule="atLeast"/>
        <w:jc w:val="center"/>
        <w:rPr>
          <w:rFonts w:ascii="Garamond" w:hAnsi="Garamond"/>
          <w:b/>
          <w:bCs/>
          <w:sz w:val="32"/>
          <w:szCs w:val="32"/>
        </w:rPr>
      </w:pPr>
      <w:r w:rsidRPr="009A2438">
        <w:rPr>
          <w:rFonts w:ascii="Garamond" w:hAnsi="Garamond"/>
          <w:b/>
          <w:bCs/>
          <w:sz w:val="32"/>
          <w:szCs w:val="32"/>
        </w:rPr>
        <w:t>A pályázatok benyújtásának határideje</w:t>
      </w:r>
      <w:r w:rsidRPr="00BB2D25">
        <w:rPr>
          <w:rFonts w:ascii="Garamond" w:hAnsi="Garamond"/>
          <w:b/>
          <w:bCs/>
          <w:sz w:val="32"/>
          <w:szCs w:val="32"/>
        </w:rPr>
        <w:t>: 20</w:t>
      </w:r>
      <w:r w:rsidR="00512C47" w:rsidRPr="00BB2D25">
        <w:rPr>
          <w:rFonts w:ascii="Garamond" w:hAnsi="Garamond"/>
          <w:b/>
          <w:bCs/>
          <w:sz w:val="32"/>
          <w:szCs w:val="32"/>
        </w:rPr>
        <w:t>2</w:t>
      </w:r>
      <w:r w:rsidR="00D478B4" w:rsidRPr="00BB2D25">
        <w:rPr>
          <w:rFonts w:ascii="Garamond" w:hAnsi="Garamond"/>
          <w:b/>
          <w:bCs/>
          <w:sz w:val="32"/>
          <w:szCs w:val="32"/>
        </w:rPr>
        <w:t>2</w:t>
      </w:r>
      <w:r w:rsidRPr="00BB2D25">
        <w:rPr>
          <w:rFonts w:ascii="Garamond" w:hAnsi="Garamond"/>
          <w:b/>
          <w:bCs/>
          <w:sz w:val="32"/>
          <w:szCs w:val="32"/>
        </w:rPr>
        <w:t xml:space="preserve">. </w:t>
      </w:r>
      <w:r w:rsidR="00DC3ABE">
        <w:rPr>
          <w:rFonts w:ascii="Garamond" w:hAnsi="Garamond"/>
          <w:b/>
          <w:bCs/>
          <w:sz w:val="32"/>
          <w:szCs w:val="32"/>
        </w:rPr>
        <w:t>augusztus 22</w:t>
      </w:r>
      <w:r w:rsidRPr="00BB2D25">
        <w:rPr>
          <w:rFonts w:ascii="Garamond" w:hAnsi="Garamond"/>
          <w:b/>
          <w:bCs/>
          <w:sz w:val="32"/>
          <w:szCs w:val="32"/>
        </w:rPr>
        <w:t>.</w:t>
      </w:r>
    </w:p>
    <w:p w14:paraId="13DB4DC5" w14:textId="77777777" w:rsidR="006D2490" w:rsidRPr="00BB2D25" w:rsidRDefault="006D2490" w:rsidP="006D2490">
      <w:pPr>
        <w:spacing w:line="360" w:lineRule="atLeast"/>
        <w:jc w:val="both"/>
        <w:rPr>
          <w:rFonts w:ascii="Garamond" w:hAnsi="Garamond"/>
          <w:sz w:val="28"/>
          <w:szCs w:val="28"/>
        </w:rPr>
      </w:pPr>
    </w:p>
    <w:p w14:paraId="5F4338C9" w14:textId="3F4ABC81" w:rsidR="006D2490" w:rsidRPr="00BB2D25" w:rsidRDefault="006D2490" w:rsidP="006D2490">
      <w:pPr>
        <w:spacing w:line="360" w:lineRule="atLeast"/>
        <w:jc w:val="both"/>
        <w:rPr>
          <w:rFonts w:ascii="Garamond" w:hAnsi="Garamond"/>
          <w:sz w:val="28"/>
          <w:szCs w:val="28"/>
        </w:rPr>
      </w:pPr>
      <w:r w:rsidRPr="00BB2D25">
        <w:rPr>
          <w:rFonts w:ascii="Garamond" w:hAnsi="Garamond"/>
          <w:sz w:val="28"/>
          <w:szCs w:val="28"/>
        </w:rPr>
        <w:t xml:space="preserve">A pályázóknak felvételi elbeszélgetésen kell megjelenniük </w:t>
      </w:r>
      <w:r w:rsidRPr="00BB2D25">
        <w:rPr>
          <w:rFonts w:ascii="Garamond" w:hAnsi="Garamond"/>
          <w:b/>
          <w:sz w:val="28"/>
          <w:szCs w:val="28"/>
        </w:rPr>
        <w:t>20</w:t>
      </w:r>
      <w:r w:rsidR="00512C47" w:rsidRPr="00BB2D25">
        <w:rPr>
          <w:rFonts w:ascii="Garamond" w:hAnsi="Garamond"/>
          <w:b/>
          <w:sz w:val="28"/>
          <w:szCs w:val="28"/>
        </w:rPr>
        <w:t>2</w:t>
      </w:r>
      <w:r w:rsidR="00D478B4" w:rsidRPr="00BB2D25">
        <w:rPr>
          <w:rFonts w:ascii="Garamond" w:hAnsi="Garamond"/>
          <w:b/>
          <w:sz w:val="28"/>
          <w:szCs w:val="28"/>
        </w:rPr>
        <w:t>2</w:t>
      </w:r>
      <w:r w:rsidRPr="00BB2D25">
        <w:rPr>
          <w:rFonts w:ascii="Garamond" w:hAnsi="Garamond"/>
          <w:b/>
          <w:sz w:val="28"/>
          <w:szCs w:val="28"/>
        </w:rPr>
        <w:t>. </w:t>
      </w:r>
      <w:r w:rsidR="00DC3ABE">
        <w:rPr>
          <w:rFonts w:ascii="Garamond" w:hAnsi="Garamond"/>
          <w:b/>
          <w:sz w:val="28"/>
          <w:szCs w:val="28"/>
        </w:rPr>
        <w:t>augusztus 30-</w:t>
      </w:r>
    </w:p>
    <w:p w14:paraId="30E65608" w14:textId="77777777" w:rsidR="001C6F41" w:rsidRPr="00BB2D25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0F7F30AC" w14:textId="4154D0A1" w:rsidR="001C6F41" w:rsidRPr="00BB2D25" w:rsidRDefault="001C6F41" w:rsidP="00315C9C">
      <w:pPr>
        <w:spacing w:line="360" w:lineRule="atLeast"/>
        <w:jc w:val="both"/>
        <w:rPr>
          <w:rFonts w:ascii="Garamond" w:hAnsi="Garamond"/>
          <w:sz w:val="28"/>
        </w:rPr>
      </w:pPr>
      <w:r w:rsidRPr="00BB2D25">
        <w:rPr>
          <w:rFonts w:ascii="Garamond" w:hAnsi="Garamond"/>
          <w:sz w:val="28"/>
        </w:rPr>
        <w:t xml:space="preserve">A doktori képzésben részt vevő </w:t>
      </w:r>
      <w:r w:rsidR="00F51FEF" w:rsidRPr="00BB2D25">
        <w:rPr>
          <w:rFonts w:ascii="Garamond" w:hAnsi="Garamond"/>
          <w:sz w:val="28"/>
        </w:rPr>
        <w:t>önköltséges</w:t>
      </w:r>
      <w:r w:rsidR="006D2490" w:rsidRPr="00BB2D25">
        <w:rPr>
          <w:rFonts w:ascii="Garamond" w:hAnsi="Garamond"/>
          <w:sz w:val="28"/>
        </w:rPr>
        <w:t xml:space="preserve"> hallgatók az I–II–III–IV. </w:t>
      </w:r>
      <w:r w:rsidRPr="00BB2D25">
        <w:rPr>
          <w:rFonts w:ascii="Garamond" w:hAnsi="Garamond"/>
          <w:sz w:val="28"/>
        </w:rPr>
        <w:t xml:space="preserve">évfolyamon költségtérítést fizetnek, a </w:t>
      </w:r>
      <w:r w:rsidR="003340B5" w:rsidRPr="00BB2D25">
        <w:rPr>
          <w:rFonts w:ascii="Garamond" w:hAnsi="Garamond"/>
          <w:sz w:val="28"/>
        </w:rPr>
        <w:t>20</w:t>
      </w:r>
      <w:r w:rsidR="00512C47" w:rsidRPr="00BB2D25">
        <w:rPr>
          <w:rFonts w:ascii="Garamond" w:hAnsi="Garamond"/>
          <w:sz w:val="28"/>
        </w:rPr>
        <w:t>2</w:t>
      </w:r>
      <w:r w:rsidR="00D478B4" w:rsidRPr="00BB2D25">
        <w:rPr>
          <w:rFonts w:ascii="Garamond" w:hAnsi="Garamond"/>
          <w:sz w:val="28"/>
        </w:rPr>
        <w:t>2</w:t>
      </w:r>
      <w:r w:rsidRPr="00BB2D25">
        <w:rPr>
          <w:rFonts w:ascii="Garamond" w:hAnsi="Garamond"/>
          <w:sz w:val="28"/>
        </w:rPr>
        <w:t>/20</w:t>
      </w:r>
      <w:r w:rsidR="00512C47" w:rsidRPr="00BB2D25">
        <w:rPr>
          <w:rFonts w:ascii="Garamond" w:hAnsi="Garamond"/>
          <w:sz w:val="28"/>
        </w:rPr>
        <w:t>2</w:t>
      </w:r>
      <w:r w:rsidR="00D478B4" w:rsidRPr="00BB2D25">
        <w:rPr>
          <w:rFonts w:ascii="Garamond" w:hAnsi="Garamond"/>
          <w:sz w:val="28"/>
        </w:rPr>
        <w:t>3</w:t>
      </w:r>
      <w:r w:rsidRPr="00BB2D25">
        <w:rPr>
          <w:rFonts w:ascii="Garamond" w:hAnsi="Garamond"/>
          <w:sz w:val="28"/>
        </w:rPr>
        <w:t xml:space="preserve">. tanévben </w:t>
      </w:r>
      <w:proofErr w:type="gramStart"/>
      <w:r w:rsidR="00832764" w:rsidRPr="00BB2D25">
        <w:rPr>
          <w:rFonts w:ascii="Garamond" w:hAnsi="Garamond"/>
          <w:sz w:val="28"/>
        </w:rPr>
        <w:t>4</w:t>
      </w:r>
      <w:r w:rsidR="00512C47" w:rsidRPr="00BB2D25">
        <w:rPr>
          <w:rFonts w:ascii="Garamond" w:hAnsi="Garamond"/>
          <w:sz w:val="28"/>
        </w:rPr>
        <w:t>00</w:t>
      </w:r>
      <w:r w:rsidRPr="00BB2D25">
        <w:rPr>
          <w:rFonts w:ascii="Garamond" w:hAnsi="Garamond"/>
          <w:sz w:val="28"/>
        </w:rPr>
        <w:t>.000,-</w:t>
      </w:r>
      <w:proofErr w:type="gramEnd"/>
      <w:r w:rsidRPr="00BB2D25">
        <w:rPr>
          <w:rFonts w:ascii="Garamond" w:hAnsi="Garamond"/>
          <w:sz w:val="28"/>
        </w:rPr>
        <w:t xml:space="preserve"> Ft/félév.</w:t>
      </w:r>
    </w:p>
    <w:p w14:paraId="1D7B0011" w14:textId="77777777" w:rsidR="001C6F41" w:rsidRPr="00BB2D25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12BE4DE4" w14:textId="77777777" w:rsidR="001C6F41" w:rsidRPr="00BB2D25" w:rsidRDefault="001C6F41" w:rsidP="001C6F41">
      <w:pPr>
        <w:spacing w:line="360" w:lineRule="atLeast"/>
        <w:jc w:val="both"/>
        <w:rPr>
          <w:rFonts w:ascii="Garamond" w:hAnsi="Garamond"/>
          <w:sz w:val="28"/>
        </w:rPr>
      </w:pPr>
      <w:r w:rsidRPr="00BB2D25">
        <w:rPr>
          <w:rFonts w:ascii="Garamond" w:hAnsi="Garamond"/>
          <w:sz w:val="28"/>
        </w:rPr>
        <w:t>A PTE Közgazdaságtudományi Karán folyó doktori képzésről, a képzésben való részvétel feltételeiről, a jelentkezés módjáról a mellékelt tájékoztató nyújt részleteket.</w:t>
      </w:r>
    </w:p>
    <w:p w14:paraId="29BEE2C5" w14:textId="77777777" w:rsidR="001C6F41" w:rsidRPr="00BB2D25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1B0E6939" w14:textId="77777777" w:rsidR="001C6F41" w:rsidRPr="00BB2D25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12E77864" w14:textId="360EF871" w:rsidR="001C6F41" w:rsidRPr="009A2438" w:rsidRDefault="001C6F41" w:rsidP="00315C9C">
      <w:pPr>
        <w:spacing w:line="360" w:lineRule="atLeast"/>
        <w:rPr>
          <w:rFonts w:ascii="Garamond" w:hAnsi="Garamond"/>
          <w:sz w:val="28"/>
        </w:rPr>
      </w:pPr>
      <w:r w:rsidRPr="00BB2D25">
        <w:rPr>
          <w:rFonts w:ascii="Garamond" w:hAnsi="Garamond"/>
          <w:sz w:val="28"/>
        </w:rPr>
        <w:t xml:space="preserve">Pécs, </w:t>
      </w:r>
      <w:r w:rsidR="003340B5" w:rsidRPr="00BB2D25">
        <w:rPr>
          <w:rFonts w:ascii="Garamond" w:hAnsi="Garamond"/>
          <w:sz w:val="28"/>
        </w:rPr>
        <w:t>20</w:t>
      </w:r>
      <w:r w:rsidR="00227973" w:rsidRPr="00BB2D25">
        <w:rPr>
          <w:rFonts w:ascii="Garamond" w:hAnsi="Garamond"/>
          <w:sz w:val="28"/>
        </w:rPr>
        <w:t>2</w:t>
      </w:r>
      <w:r w:rsidR="00464FEA">
        <w:rPr>
          <w:rFonts w:ascii="Garamond" w:hAnsi="Garamond"/>
          <w:sz w:val="28"/>
        </w:rPr>
        <w:t>2</w:t>
      </w:r>
      <w:r w:rsidRPr="00BB2D25">
        <w:rPr>
          <w:rFonts w:ascii="Garamond" w:hAnsi="Garamond"/>
          <w:sz w:val="28"/>
        </w:rPr>
        <w:t xml:space="preserve">. </w:t>
      </w:r>
      <w:r w:rsidR="001C4FB9">
        <w:rPr>
          <w:rFonts w:ascii="Garamond" w:hAnsi="Garamond"/>
          <w:sz w:val="28"/>
        </w:rPr>
        <w:t>július 14.</w:t>
      </w:r>
    </w:p>
    <w:p w14:paraId="55024F25" w14:textId="77777777" w:rsidR="001C6F41" w:rsidRPr="009A2438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54A32ED5" w14:textId="77777777" w:rsidR="001C6F41" w:rsidRPr="009A2438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13488CE7" w14:textId="77777777" w:rsidR="001C6F41" w:rsidRPr="009A2438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6152467E" w14:textId="77777777" w:rsidR="006D2490" w:rsidRPr="009A2438" w:rsidRDefault="006D2490" w:rsidP="006D2490">
      <w:pPr>
        <w:tabs>
          <w:tab w:val="center" w:pos="6237"/>
        </w:tabs>
        <w:spacing w:line="360" w:lineRule="atLeast"/>
        <w:rPr>
          <w:rFonts w:ascii="Garamond" w:hAnsi="Garamond"/>
          <w:sz w:val="28"/>
          <w:szCs w:val="28"/>
        </w:rPr>
      </w:pPr>
      <w:r w:rsidRPr="009A2438">
        <w:rPr>
          <w:rFonts w:ascii="Garamond" w:hAnsi="Garamond"/>
          <w:sz w:val="28"/>
          <w:szCs w:val="28"/>
        </w:rPr>
        <w:tab/>
        <w:t>Dr. Schepp Zoltán</w:t>
      </w:r>
    </w:p>
    <w:p w14:paraId="2C67420A" w14:textId="77777777" w:rsidR="006D2490" w:rsidRPr="009A2438" w:rsidRDefault="006D2490" w:rsidP="006D2490">
      <w:pPr>
        <w:tabs>
          <w:tab w:val="center" w:pos="6237"/>
        </w:tabs>
        <w:spacing w:line="360" w:lineRule="atLeast"/>
        <w:rPr>
          <w:rFonts w:ascii="Garamond" w:hAnsi="Garamond"/>
          <w:sz w:val="28"/>
          <w:szCs w:val="28"/>
        </w:rPr>
      </w:pPr>
      <w:r w:rsidRPr="009A2438">
        <w:rPr>
          <w:rFonts w:ascii="Garamond" w:hAnsi="Garamond"/>
          <w:sz w:val="28"/>
          <w:szCs w:val="28"/>
        </w:rPr>
        <w:tab/>
        <w:t>dékán</w:t>
      </w:r>
    </w:p>
    <w:p w14:paraId="105D538D" w14:textId="77777777" w:rsidR="006D2490" w:rsidRPr="00D10957" w:rsidRDefault="001C6F41" w:rsidP="00792D5F">
      <w:pPr>
        <w:pStyle w:val="Cmsor1"/>
        <w:keepNext w:val="0"/>
        <w:keepLines w:val="0"/>
        <w:pageBreakBefore w:val="0"/>
        <w:spacing w:before="360"/>
        <w:rPr>
          <w:rFonts w:ascii="Garamond" w:hAnsi="Garamond"/>
          <w:spacing w:val="0"/>
          <w:lang w:val="hu-HU"/>
        </w:rPr>
      </w:pPr>
      <w:r w:rsidRPr="009A2438">
        <w:rPr>
          <w:rFonts w:ascii="Garamond" w:hAnsi="Garamond"/>
          <w:lang w:val="hu-HU"/>
        </w:rPr>
        <w:br w:type="page"/>
      </w:r>
      <w:r w:rsidR="006D2490" w:rsidRPr="00D10957">
        <w:rPr>
          <w:rFonts w:ascii="Garamond" w:hAnsi="Garamond"/>
          <w:spacing w:val="0"/>
          <w:lang w:val="hu-HU"/>
        </w:rPr>
        <w:lastRenderedPageBreak/>
        <w:t>Általános tudnivalók</w:t>
      </w:r>
    </w:p>
    <w:p w14:paraId="675AFA7F" w14:textId="77777777" w:rsidR="001C6F41" w:rsidRPr="009A2438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2848D5C5" w14:textId="77777777" w:rsidR="006D2490" w:rsidRPr="0003523C" w:rsidRDefault="006D2490" w:rsidP="006D2490">
      <w:pPr>
        <w:spacing w:line="360" w:lineRule="atLeast"/>
        <w:rPr>
          <w:rFonts w:ascii="Garamond" w:hAnsi="Garamond"/>
          <w:b/>
        </w:rPr>
      </w:pPr>
      <w:r w:rsidRPr="0003523C">
        <w:rPr>
          <w:rFonts w:ascii="Garamond" w:hAnsi="Garamond"/>
          <w:b/>
        </w:rPr>
        <w:t>A doktori képzés formái:</w:t>
      </w:r>
    </w:p>
    <w:p w14:paraId="0D3DB52B" w14:textId="77777777" w:rsidR="006D2490" w:rsidRPr="009A2438" w:rsidRDefault="006D2490" w:rsidP="006D2490">
      <w:pPr>
        <w:pStyle w:val="Listaszerbekezds"/>
        <w:numPr>
          <w:ilvl w:val="0"/>
          <w:numId w:val="6"/>
        </w:numPr>
        <w:spacing w:before="240" w:line="360" w:lineRule="atLeast"/>
        <w:ind w:left="714" w:hanging="357"/>
        <w:rPr>
          <w:rFonts w:ascii="Garamond" w:hAnsi="Garamond"/>
          <w:b/>
          <w:bCs/>
        </w:rPr>
      </w:pPr>
      <w:r w:rsidRPr="009A2438">
        <w:rPr>
          <w:rFonts w:ascii="Garamond" w:hAnsi="Garamond"/>
          <w:b/>
          <w:bCs/>
        </w:rPr>
        <w:t>Szervezett képzés</w:t>
      </w:r>
    </w:p>
    <w:p w14:paraId="135BFADB" w14:textId="77777777" w:rsidR="006D2490" w:rsidRPr="009A2438" w:rsidRDefault="006D2490" w:rsidP="00F85599">
      <w:pPr>
        <w:numPr>
          <w:ilvl w:val="0"/>
          <w:numId w:val="1"/>
        </w:numPr>
        <w:spacing w:before="60"/>
        <w:ind w:left="1219" w:hanging="510"/>
        <w:jc w:val="both"/>
        <w:rPr>
          <w:rFonts w:ascii="Garamond" w:hAnsi="Garamond"/>
        </w:rPr>
      </w:pPr>
      <w:r w:rsidRPr="009A2438">
        <w:rPr>
          <w:rFonts w:ascii="Garamond" w:hAnsi="Garamond"/>
        </w:rPr>
        <w:t xml:space="preserve">A doktori képzésben a hallgatói jogviszonyban álló doktorandusznak 48 hónap áll rendelkezésére, hogy az előírt tanulmányi kötelezettségeit teljesítse. </w:t>
      </w:r>
    </w:p>
    <w:p w14:paraId="4AB35AEE" w14:textId="5D9B0183" w:rsidR="006D2490" w:rsidRPr="009A2438" w:rsidRDefault="006D2490" w:rsidP="00F85599">
      <w:pPr>
        <w:numPr>
          <w:ilvl w:val="0"/>
          <w:numId w:val="1"/>
        </w:numPr>
        <w:spacing w:before="60"/>
        <w:ind w:left="1219" w:hanging="510"/>
        <w:jc w:val="both"/>
        <w:rPr>
          <w:rFonts w:ascii="Garamond" w:hAnsi="Garamond"/>
        </w:rPr>
      </w:pPr>
      <w:r w:rsidRPr="009A2438">
        <w:rPr>
          <w:rFonts w:ascii="Garamond" w:hAnsi="Garamond"/>
        </w:rPr>
        <w:t>Az államilag finanszírozott hallgatót ösztöndíj illeti meg.</w:t>
      </w:r>
      <w:r w:rsidR="0098306D" w:rsidRPr="009A2438">
        <w:rPr>
          <w:rFonts w:ascii="Garamond" w:hAnsi="Garamond"/>
        </w:rPr>
        <w:tab/>
      </w:r>
      <w:r w:rsidRPr="009A2438">
        <w:rPr>
          <w:rFonts w:ascii="Garamond" w:hAnsi="Garamond"/>
        </w:rPr>
        <w:br/>
        <w:t>A</w:t>
      </w:r>
      <w:r w:rsidR="003222AC">
        <w:rPr>
          <w:rFonts w:ascii="Garamond" w:hAnsi="Garamond"/>
        </w:rPr>
        <w:t>z</w:t>
      </w:r>
      <w:r w:rsidRPr="009A2438">
        <w:rPr>
          <w:rFonts w:ascii="Garamond" w:hAnsi="Garamond"/>
        </w:rPr>
        <w:t xml:space="preserve"> </w:t>
      </w:r>
      <w:r w:rsidR="003222AC">
        <w:rPr>
          <w:rFonts w:ascii="Garamond" w:hAnsi="Garamond"/>
        </w:rPr>
        <w:t>önköltséges</w:t>
      </w:r>
      <w:r w:rsidRPr="009A2438">
        <w:rPr>
          <w:rFonts w:ascii="Garamond" w:hAnsi="Garamond"/>
        </w:rPr>
        <w:t xml:space="preserve"> doktori képzésben részt vevő hallgató a szervezett képzési programokat látogatja, </w:t>
      </w:r>
      <w:r w:rsidR="00F51FEF">
        <w:rPr>
          <w:rFonts w:ascii="Garamond" w:hAnsi="Garamond"/>
        </w:rPr>
        <w:t>önköltséget</w:t>
      </w:r>
      <w:r w:rsidRPr="009A2438">
        <w:rPr>
          <w:rFonts w:ascii="Garamond" w:hAnsi="Garamond"/>
        </w:rPr>
        <w:t xml:space="preserve"> fizet, ösztöndíjra nem jogosult.</w:t>
      </w:r>
    </w:p>
    <w:p w14:paraId="5DB43F37" w14:textId="77777777" w:rsidR="006D2490" w:rsidRPr="009A2438" w:rsidRDefault="006D2490" w:rsidP="006D2490">
      <w:pPr>
        <w:pStyle w:val="Listaszerbekezds"/>
        <w:numPr>
          <w:ilvl w:val="0"/>
          <w:numId w:val="6"/>
        </w:numPr>
        <w:spacing w:before="240" w:line="360" w:lineRule="atLeast"/>
        <w:ind w:left="714" w:hanging="357"/>
        <w:rPr>
          <w:rFonts w:ascii="Garamond" w:hAnsi="Garamond"/>
          <w:b/>
          <w:bCs/>
        </w:rPr>
      </w:pPr>
      <w:r w:rsidRPr="009A2438">
        <w:rPr>
          <w:rFonts w:ascii="Garamond" w:hAnsi="Garamond"/>
          <w:b/>
          <w:bCs/>
        </w:rPr>
        <w:t>Egyéni felkészülés</w:t>
      </w:r>
    </w:p>
    <w:p w14:paraId="66EA0A41" w14:textId="77777777" w:rsidR="006D2490" w:rsidRPr="009A2438" w:rsidRDefault="006D2490" w:rsidP="0003523C">
      <w:pPr>
        <w:spacing w:before="60"/>
        <w:ind w:left="709"/>
        <w:jc w:val="both"/>
        <w:rPr>
          <w:rFonts w:ascii="Garamond" w:hAnsi="Garamond"/>
        </w:rPr>
      </w:pPr>
      <w:r w:rsidRPr="009A2438">
        <w:rPr>
          <w:rFonts w:ascii="Garamond" w:hAnsi="Garamond"/>
        </w:rPr>
        <w:t xml:space="preserve">A Kar </w:t>
      </w:r>
      <w:r w:rsidR="006469EA">
        <w:rPr>
          <w:rFonts w:ascii="Garamond" w:hAnsi="Garamond"/>
        </w:rPr>
        <w:t xml:space="preserve">Doktori és Habilitációs Tanácsa </w:t>
      </w:r>
      <w:r w:rsidRPr="009A2438">
        <w:rPr>
          <w:rFonts w:ascii="Garamond" w:hAnsi="Garamond"/>
        </w:rPr>
        <w:t>felmentést adhat a szervezett doktori képzésben</w:t>
      </w:r>
      <w:r w:rsidR="006469EA">
        <w:rPr>
          <w:rFonts w:ascii="Garamond" w:hAnsi="Garamond"/>
        </w:rPr>
        <w:t>,</w:t>
      </w:r>
      <w:r w:rsidRPr="009A2438">
        <w:rPr>
          <w:rFonts w:ascii="Garamond" w:hAnsi="Garamond"/>
        </w:rPr>
        <w:t xml:space="preserve"> vagy a képzés egy részében való részvétel alól 5-10 éves szakirányú tevékenység és legalább 3</w:t>
      </w:r>
      <w:r w:rsidR="0098306D" w:rsidRPr="009A2438">
        <w:rPr>
          <w:rFonts w:ascii="Garamond" w:hAnsi="Garamond"/>
        </w:rPr>
        <w:t> </w:t>
      </w:r>
      <w:r w:rsidRPr="009A2438">
        <w:rPr>
          <w:rFonts w:ascii="Garamond" w:hAnsi="Garamond"/>
        </w:rPr>
        <w:t>tudományos közlemény felmutatása esetén.</w:t>
      </w:r>
    </w:p>
    <w:p w14:paraId="3B984152" w14:textId="77777777" w:rsidR="006D2490" w:rsidRPr="0003523C" w:rsidRDefault="006D2490" w:rsidP="0003523C">
      <w:pPr>
        <w:spacing w:before="240" w:line="360" w:lineRule="atLeast"/>
        <w:ind w:left="357" w:hanging="357"/>
        <w:rPr>
          <w:rFonts w:ascii="Garamond" w:hAnsi="Garamond"/>
          <w:b/>
          <w:bCs/>
        </w:rPr>
      </w:pPr>
      <w:r w:rsidRPr="0003523C">
        <w:rPr>
          <w:rFonts w:ascii="Garamond" w:hAnsi="Garamond"/>
          <w:b/>
          <w:bCs/>
        </w:rPr>
        <w:t>Felvételi követelmények:</w:t>
      </w:r>
    </w:p>
    <w:p w14:paraId="5B0EBB3B" w14:textId="77777777" w:rsidR="006D2490" w:rsidRPr="009A2438" w:rsidRDefault="006469EA" w:rsidP="006D2490">
      <w:pPr>
        <w:numPr>
          <w:ilvl w:val="0"/>
          <w:numId w:val="1"/>
        </w:numPr>
        <w:spacing w:line="360" w:lineRule="atLeast"/>
        <w:ind w:left="1218" w:hanging="510"/>
        <w:jc w:val="both"/>
        <w:rPr>
          <w:rFonts w:ascii="Garamond" w:hAnsi="Garamond"/>
        </w:rPr>
      </w:pPr>
      <w:r>
        <w:rPr>
          <w:rFonts w:ascii="Garamond" w:hAnsi="Garamond"/>
        </w:rPr>
        <w:t>gazdaságtudományi képzési területen szerzett mesterdiploma</w:t>
      </w:r>
      <w:r w:rsidR="006D2490" w:rsidRPr="009A2438">
        <w:rPr>
          <w:rFonts w:ascii="Garamond" w:hAnsi="Garamond"/>
        </w:rPr>
        <w:t>,</w:t>
      </w:r>
    </w:p>
    <w:p w14:paraId="5F31BB78" w14:textId="77777777" w:rsidR="006D2490" w:rsidRPr="009A2438" w:rsidRDefault="006D2490" w:rsidP="006D2490">
      <w:pPr>
        <w:numPr>
          <w:ilvl w:val="0"/>
          <w:numId w:val="1"/>
        </w:numPr>
        <w:spacing w:line="360" w:lineRule="atLeast"/>
        <w:ind w:left="1218" w:hanging="510"/>
        <w:jc w:val="both"/>
        <w:rPr>
          <w:rFonts w:ascii="Garamond" w:hAnsi="Garamond"/>
        </w:rPr>
      </w:pPr>
      <w:r w:rsidRPr="009A2438">
        <w:rPr>
          <w:rFonts w:ascii="Garamond" w:hAnsi="Garamond"/>
        </w:rPr>
        <w:t xml:space="preserve">megfelelő intellektuális kapacitás, </w:t>
      </w:r>
    </w:p>
    <w:p w14:paraId="11F1E029" w14:textId="77777777" w:rsidR="006D2490" w:rsidRPr="009A2438" w:rsidRDefault="006D2490" w:rsidP="006D2490">
      <w:pPr>
        <w:numPr>
          <w:ilvl w:val="0"/>
          <w:numId w:val="1"/>
        </w:numPr>
        <w:spacing w:line="360" w:lineRule="atLeast"/>
        <w:ind w:left="1218" w:hanging="510"/>
        <w:jc w:val="both"/>
        <w:rPr>
          <w:rFonts w:ascii="Garamond" w:hAnsi="Garamond"/>
        </w:rPr>
      </w:pPr>
      <w:r w:rsidRPr="009A2438">
        <w:rPr>
          <w:rFonts w:ascii="Garamond" w:hAnsi="Garamond"/>
        </w:rPr>
        <w:t>az angol nyelv legalább olvasás- és beszédértés szintű ismerete,</w:t>
      </w:r>
    </w:p>
    <w:p w14:paraId="07313826" w14:textId="77777777" w:rsidR="006D2490" w:rsidRPr="009A2438" w:rsidRDefault="006D2490" w:rsidP="006D2490">
      <w:pPr>
        <w:numPr>
          <w:ilvl w:val="0"/>
          <w:numId w:val="1"/>
        </w:numPr>
        <w:spacing w:line="360" w:lineRule="atLeast"/>
        <w:ind w:left="1218" w:hanging="510"/>
        <w:jc w:val="both"/>
        <w:rPr>
          <w:rFonts w:ascii="Garamond" w:hAnsi="Garamond"/>
        </w:rPr>
      </w:pPr>
      <w:r w:rsidRPr="009A2438">
        <w:rPr>
          <w:rFonts w:ascii="Garamond" w:hAnsi="Garamond"/>
        </w:rPr>
        <w:t>az angol, német, francia</w:t>
      </w:r>
      <w:r w:rsidR="006469EA">
        <w:rPr>
          <w:rFonts w:ascii="Garamond" w:hAnsi="Garamond"/>
        </w:rPr>
        <w:t>, spanyol, orosz</w:t>
      </w:r>
      <w:r w:rsidRPr="009A2438">
        <w:rPr>
          <w:rFonts w:ascii="Garamond" w:hAnsi="Garamond"/>
        </w:rPr>
        <w:t xml:space="preserve"> nyelv valamelyikének magas szintű ismerete.</w:t>
      </w:r>
    </w:p>
    <w:p w14:paraId="0643C693" w14:textId="77777777" w:rsidR="006D2490" w:rsidRPr="009A2438" w:rsidRDefault="006D2490" w:rsidP="00D10957">
      <w:pPr>
        <w:spacing w:before="240"/>
        <w:jc w:val="both"/>
        <w:rPr>
          <w:rFonts w:ascii="Garamond" w:hAnsi="Garamond"/>
        </w:rPr>
      </w:pPr>
      <w:r w:rsidRPr="009A2438">
        <w:rPr>
          <w:rFonts w:ascii="Garamond" w:hAnsi="Garamond"/>
        </w:rPr>
        <w:t>A programban külföldi hallgatók is részt vehetnek.</w:t>
      </w:r>
    </w:p>
    <w:p w14:paraId="7125B4CA" w14:textId="77777777" w:rsidR="00D10957" w:rsidRDefault="001C6F41" w:rsidP="00D10957">
      <w:pPr>
        <w:spacing w:before="240"/>
        <w:jc w:val="both"/>
        <w:rPr>
          <w:rFonts w:ascii="Garamond" w:hAnsi="Garamond"/>
        </w:rPr>
      </w:pPr>
      <w:r w:rsidRPr="009A2438">
        <w:rPr>
          <w:rFonts w:ascii="Garamond" w:hAnsi="Garamond"/>
        </w:rPr>
        <w:t>A</w:t>
      </w:r>
      <w:r w:rsidR="00A22126">
        <w:rPr>
          <w:rFonts w:ascii="Garamond" w:hAnsi="Garamond"/>
        </w:rPr>
        <w:t>z állami</w:t>
      </w:r>
      <w:r w:rsidR="00315C9C" w:rsidRPr="009A2438">
        <w:rPr>
          <w:rFonts w:ascii="Garamond" w:hAnsi="Garamond"/>
        </w:rPr>
        <w:t xml:space="preserve"> </w:t>
      </w:r>
      <w:r w:rsidR="006469EA">
        <w:rPr>
          <w:rFonts w:ascii="Garamond" w:hAnsi="Garamond"/>
        </w:rPr>
        <w:t>ösztöndíjas</w:t>
      </w:r>
      <w:r w:rsidR="00315C9C" w:rsidRPr="009A2438">
        <w:rPr>
          <w:rFonts w:ascii="Garamond" w:hAnsi="Garamond"/>
        </w:rPr>
        <w:t xml:space="preserve"> és a</w:t>
      </w:r>
      <w:r w:rsidR="00A22126">
        <w:rPr>
          <w:rFonts w:ascii="Garamond" w:hAnsi="Garamond"/>
        </w:rPr>
        <w:t>z</w:t>
      </w:r>
      <w:r w:rsidR="00315C9C" w:rsidRPr="009A2438">
        <w:rPr>
          <w:rFonts w:ascii="Garamond" w:hAnsi="Garamond"/>
        </w:rPr>
        <w:t xml:space="preserve"> </w:t>
      </w:r>
      <w:r w:rsidR="00A22126">
        <w:rPr>
          <w:rFonts w:ascii="Garamond" w:hAnsi="Garamond"/>
        </w:rPr>
        <w:t>önköltséges</w:t>
      </w:r>
      <w:r w:rsidRPr="009A2438">
        <w:rPr>
          <w:rFonts w:ascii="Garamond" w:hAnsi="Garamond"/>
        </w:rPr>
        <w:t xml:space="preserve"> képzés megkülönböztetése nem érinti a program tartalmát, minden résztvevő ugyanazon kurzus hallgatója.</w:t>
      </w:r>
    </w:p>
    <w:p w14:paraId="4E959CD9" w14:textId="77777777" w:rsidR="00792D5F" w:rsidRPr="009A2438" w:rsidRDefault="00792D5F" w:rsidP="00D10957">
      <w:pPr>
        <w:spacing w:before="240"/>
        <w:jc w:val="both"/>
        <w:rPr>
          <w:rFonts w:ascii="Garamond" w:hAnsi="Garamond"/>
          <w:b/>
          <w:bCs/>
        </w:rPr>
      </w:pPr>
      <w:r w:rsidRPr="009A2438">
        <w:rPr>
          <w:rFonts w:ascii="Garamond" w:hAnsi="Garamond"/>
          <w:b/>
          <w:bCs/>
        </w:rPr>
        <w:t>A jelentkezés</w:t>
      </w:r>
      <w:r w:rsidR="00512C47">
        <w:rPr>
          <w:rFonts w:ascii="Garamond" w:hAnsi="Garamond"/>
          <w:b/>
          <w:bCs/>
        </w:rPr>
        <w:t>hez a PTE honlapon kért anyagokat kell csatolni:</w:t>
      </w:r>
    </w:p>
    <w:p w14:paraId="5CAF0739" w14:textId="77777777" w:rsidR="00512C47" w:rsidRPr="00512C47" w:rsidRDefault="00512C47" w:rsidP="00227973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 w:rsidRPr="00512C47">
        <w:rPr>
          <w:rFonts w:ascii="Garamond" w:hAnsi="Garamond"/>
        </w:rPr>
        <w:t>önéletrajz</w:t>
      </w:r>
      <w:r w:rsidR="00883951">
        <w:rPr>
          <w:rFonts w:ascii="Garamond" w:hAnsi="Garamond"/>
        </w:rPr>
        <w:t xml:space="preserve"> (formátum választható)</w:t>
      </w:r>
      <w:r w:rsidRPr="00512C47">
        <w:rPr>
          <w:rFonts w:ascii="Garamond" w:hAnsi="Garamond"/>
        </w:rPr>
        <w:t>,</w:t>
      </w:r>
    </w:p>
    <w:p w14:paraId="41B5001B" w14:textId="77777777" w:rsidR="00512C47" w:rsidRPr="00512C47" w:rsidRDefault="00512C47" w:rsidP="00227973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 w:rsidRPr="00512C47">
        <w:rPr>
          <w:rFonts w:ascii="Garamond" w:hAnsi="Garamond"/>
        </w:rPr>
        <w:t>kutatási terv,</w:t>
      </w:r>
    </w:p>
    <w:p w14:paraId="57D1E2F3" w14:textId="4958AC56" w:rsidR="00512C47" w:rsidRPr="00512C47" w:rsidRDefault="00512C47" w:rsidP="00227973">
      <w:pPr>
        <w:numPr>
          <w:ilvl w:val="0"/>
          <w:numId w:val="1"/>
        </w:numPr>
        <w:ind w:left="1219" w:hanging="510"/>
        <w:rPr>
          <w:rFonts w:ascii="Garamond" w:hAnsi="Garamond"/>
        </w:rPr>
      </w:pPr>
      <w:r w:rsidRPr="00512C47">
        <w:rPr>
          <w:rFonts w:ascii="Garamond" w:hAnsi="Garamond"/>
        </w:rPr>
        <w:t>két ajánlás</w:t>
      </w:r>
      <w:r>
        <w:rPr>
          <w:rFonts w:ascii="Garamond" w:hAnsi="Garamond"/>
        </w:rPr>
        <w:t xml:space="preserve"> </w:t>
      </w:r>
      <w:r>
        <w:rPr>
          <w:rFonts w:ascii="Garamond" w:hAnsi="Garamond"/>
        </w:rPr>
        <w:br/>
        <w:t>egyik a témavezetőé – sablon a KTK honlapról letölthető</w:t>
      </w:r>
      <w:r>
        <w:rPr>
          <w:rFonts w:ascii="Garamond" w:hAnsi="Garamond"/>
        </w:rPr>
        <w:br/>
        <w:t>másik az intézet</w:t>
      </w:r>
      <w:r w:rsidR="001D2ECF">
        <w:rPr>
          <w:rFonts w:ascii="Garamond" w:hAnsi="Garamond"/>
        </w:rPr>
        <w:t>igazgatóé</w:t>
      </w:r>
      <w:r>
        <w:rPr>
          <w:rFonts w:ascii="Garamond" w:hAnsi="Garamond"/>
        </w:rPr>
        <w:t xml:space="preserve"> – sablon a KTK honlapról letölthető</w:t>
      </w:r>
      <w:r w:rsidR="00883951">
        <w:rPr>
          <w:rFonts w:ascii="Garamond" w:hAnsi="Garamond"/>
        </w:rPr>
        <w:br/>
        <w:t>mindkét ajánlást a jelen helyzetben az oktatói e-mail tartalmának csatolásával is elfogadjuk.</w:t>
      </w:r>
    </w:p>
    <w:p w14:paraId="29FC67A2" w14:textId="2C83D802" w:rsidR="00512C47" w:rsidRPr="00512C47" w:rsidRDefault="00512C47" w:rsidP="00227973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 w:rsidRPr="00512C47">
        <w:rPr>
          <w:rFonts w:ascii="Garamond" w:hAnsi="Garamond"/>
        </w:rPr>
        <w:t>egyetemi diploma másolata</w:t>
      </w:r>
      <w:r w:rsidR="00883951">
        <w:rPr>
          <w:rFonts w:ascii="Garamond" w:hAnsi="Garamond"/>
        </w:rPr>
        <w:t xml:space="preserve"> (</w:t>
      </w:r>
      <w:r w:rsidR="00227973">
        <w:rPr>
          <w:rFonts w:ascii="Garamond" w:hAnsi="Garamond"/>
        </w:rPr>
        <w:t>alap- és mesterképzési oklevél</w:t>
      </w:r>
      <w:r w:rsidR="00883951">
        <w:rPr>
          <w:rFonts w:ascii="Garamond" w:hAnsi="Garamond"/>
        </w:rPr>
        <w:t xml:space="preserve"> is)</w:t>
      </w:r>
      <w:r w:rsidRPr="00512C47">
        <w:rPr>
          <w:rFonts w:ascii="Garamond" w:hAnsi="Garamond"/>
        </w:rPr>
        <w:t>,</w:t>
      </w:r>
    </w:p>
    <w:p w14:paraId="53208625" w14:textId="1FDF1DB0" w:rsidR="00512C47" w:rsidRPr="00512C47" w:rsidRDefault="00512C47" w:rsidP="00227973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 w:rsidRPr="00512C47">
        <w:rPr>
          <w:rFonts w:ascii="Garamond" w:hAnsi="Garamond"/>
        </w:rPr>
        <w:t>tanulmányi eredményeket tartalmazó igazolás</w:t>
      </w:r>
      <w:r w:rsidR="00883951">
        <w:rPr>
          <w:rFonts w:ascii="Garamond" w:hAnsi="Garamond"/>
        </w:rPr>
        <w:t xml:space="preserve"> (</w:t>
      </w:r>
      <w:r w:rsidR="00227973">
        <w:rPr>
          <w:rFonts w:ascii="Garamond" w:hAnsi="Garamond"/>
        </w:rPr>
        <w:t xml:space="preserve">alap- és mesterképzési </w:t>
      </w:r>
      <w:r w:rsidR="00883951">
        <w:rPr>
          <w:rFonts w:ascii="Garamond" w:hAnsi="Garamond"/>
        </w:rPr>
        <w:t>is)</w:t>
      </w:r>
      <w:r w:rsidRPr="00512C47">
        <w:rPr>
          <w:rFonts w:ascii="Garamond" w:hAnsi="Garamond"/>
        </w:rPr>
        <w:t>,</w:t>
      </w:r>
    </w:p>
    <w:p w14:paraId="21C7208B" w14:textId="77777777" w:rsidR="00512C47" w:rsidRPr="00512C47" w:rsidRDefault="00512C47" w:rsidP="00227973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 w:rsidRPr="00512C47">
        <w:rPr>
          <w:rFonts w:ascii="Garamond" w:hAnsi="Garamond"/>
        </w:rPr>
        <w:t>korábbi szakmai eredmények igazolása,</w:t>
      </w:r>
    </w:p>
    <w:p w14:paraId="6F384BEF" w14:textId="77777777" w:rsidR="00512C47" w:rsidRPr="00512C47" w:rsidRDefault="00512C47" w:rsidP="00227973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 w:rsidRPr="00512C47">
        <w:rPr>
          <w:rFonts w:ascii="Garamond" w:hAnsi="Garamond"/>
        </w:rPr>
        <w:t>nyelvismeretet igazoló okirat másolata,</w:t>
      </w:r>
    </w:p>
    <w:p w14:paraId="5DC60F0D" w14:textId="77777777" w:rsidR="00512C47" w:rsidRPr="00512C47" w:rsidRDefault="00512C47" w:rsidP="00227973">
      <w:pPr>
        <w:numPr>
          <w:ilvl w:val="0"/>
          <w:numId w:val="1"/>
        </w:numPr>
        <w:ind w:left="1219" w:hanging="510"/>
        <w:rPr>
          <w:rFonts w:ascii="Garamond" w:hAnsi="Garamond"/>
        </w:rPr>
      </w:pPr>
      <w:r w:rsidRPr="00512C47">
        <w:rPr>
          <w:rFonts w:ascii="Garamond" w:hAnsi="Garamond"/>
        </w:rPr>
        <w:t>felvételi díj befizetésének igazolása</w:t>
      </w:r>
      <w:r>
        <w:rPr>
          <w:rFonts w:ascii="Garamond" w:hAnsi="Garamond"/>
        </w:rPr>
        <w:br/>
        <w:t>számlaszám és összeg a KTK honlapon</w:t>
      </w:r>
      <w:r w:rsidR="00883951">
        <w:rPr>
          <w:rFonts w:ascii="Garamond" w:hAnsi="Garamond"/>
        </w:rPr>
        <w:t>, az átutalásról szóló elektronikus visszaigazolást kérjük itt.</w:t>
      </w:r>
    </w:p>
    <w:p w14:paraId="123C500D" w14:textId="77777777" w:rsidR="001C6F41" w:rsidRPr="009A2438" w:rsidRDefault="001C6F41" w:rsidP="00512C47">
      <w:pPr>
        <w:keepNext/>
        <w:spacing w:before="240" w:line="360" w:lineRule="atLeast"/>
        <w:rPr>
          <w:rFonts w:ascii="Garamond" w:hAnsi="Garamond"/>
          <w:b/>
          <w:bCs/>
        </w:rPr>
      </w:pPr>
      <w:r w:rsidRPr="009A2438">
        <w:rPr>
          <w:rFonts w:ascii="Garamond" w:hAnsi="Garamond"/>
          <w:b/>
          <w:bCs/>
        </w:rPr>
        <w:t>Célszerű a jelentkezési laphoz csatolni</w:t>
      </w:r>
    </w:p>
    <w:p w14:paraId="2ED7AC89" w14:textId="77777777" w:rsidR="001C6F41" w:rsidRPr="009A2438" w:rsidRDefault="001C6F41" w:rsidP="00227973">
      <w:pPr>
        <w:numPr>
          <w:ilvl w:val="0"/>
          <w:numId w:val="2"/>
        </w:numPr>
        <w:ind w:left="1219" w:hanging="510"/>
        <w:jc w:val="both"/>
        <w:rPr>
          <w:rFonts w:ascii="Garamond" w:hAnsi="Garamond"/>
        </w:rPr>
      </w:pPr>
      <w:r w:rsidRPr="009A2438">
        <w:rPr>
          <w:rFonts w:ascii="Garamond" w:hAnsi="Garamond"/>
        </w:rPr>
        <w:t xml:space="preserve">a szakmai elismeréseket tanúsító másolatokat (pályadíjak, OTDK </w:t>
      </w:r>
      <w:proofErr w:type="gramStart"/>
      <w:r w:rsidRPr="009A2438">
        <w:rPr>
          <w:rFonts w:ascii="Garamond" w:hAnsi="Garamond"/>
        </w:rPr>
        <w:t>helyezések,</w:t>
      </w:r>
      <w:proofErr w:type="gramEnd"/>
      <w:r w:rsidRPr="009A2438">
        <w:rPr>
          <w:rFonts w:ascii="Garamond" w:hAnsi="Garamond"/>
        </w:rPr>
        <w:t xml:space="preserve"> stb.),</w:t>
      </w:r>
    </w:p>
    <w:p w14:paraId="2302C4E2" w14:textId="77777777" w:rsidR="001C6F41" w:rsidRPr="009A2438" w:rsidRDefault="001C6F41" w:rsidP="00227973">
      <w:pPr>
        <w:numPr>
          <w:ilvl w:val="0"/>
          <w:numId w:val="2"/>
        </w:numPr>
        <w:ind w:left="1219" w:hanging="510"/>
        <w:rPr>
          <w:rFonts w:ascii="Garamond" w:hAnsi="Garamond"/>
        </w:rPr>
      </w:pPr>
      <w:r w:rsidRPr="009A2438">
        <w:rPr>
          <w:rFonts w:ascii="Garamond" w:hAnsi="Garamond"/>
        </w:rPr>
        <w:t>egyetemi doktori oklevél másolatát.</w:t>
      </w:r>
    </w:p>
    <w:p w14:paraId="3C47E606" w14:textId="77777777" w:rsidR="001C6F41" w:rsidRPr="009A2438" w:rsidRDefault="001C6F41" w:rsidP="001C6F41">
      <w:pPr>
        <w:jc w:val="both"/>
        <w:rPr>
          <w:rFonts w:ascii="Garamond" w:hAnsi="Garamond"/>
          <w:b/>
          <w:bCs/>
        </w:rPr>
      </w:pPr>
    </w:p>
    <w:p w14:paraId="2D503871" w14:textId="77777777" w:rsidR="00AD1B90" w:rsidRPr="009A2438" w:rsidRDefault="001C6F41" w:rsidP="00792D5F">
      <w:pPr>
        <w:pStyle w:val="Cm"/>
        <w:spacing w:before="360"/>
        <w:rPr>
          <w:rFonts w:ascii="Garamond" w:hAnsi="Garamond"/>
          <w:sz w:val="28"/>
          <w:szCs w:val="28"/>
        </w:rPr>
      </w:pPr>
      <w:r w:rsidRPr="009A2438">
        <w:rPr>
          <w:rFonts w:ascii="Garamond" w:hAnsi="Garamond"/>
          <w:sz w:val="28"/>
          <w:szCs w:val="28"/>
        </w:rPr>
        <w:br w:type="page"/>
      </w:r>
      <w:r w:rsidR="00AD1B90" w:rsidRPr="009A2438">
        <w:rPr>
          <w:rFonts w:ascii="Garamond" w:hAnsi="Garamond"/>
          <w:sz w:val="28"/>
          <w:szCs w:val="28"/>
        </w:rPr>
        <w:lastRenderedPageBreak/>
        <w:t>A Gazdálkodástani Doktori Iskola</w:t>
      </w:r>
    </w:p>
    <w:p w14:paraId="79920CBB" w14:textId="77777777" w:rsidR="00AD1B90" w:rsidRPr="009A2438" w:rsidRDefault="00AD1B90" w:rsidP="00AD1B90">
      <w:pPr>
        <w:jc w:val="center"/>
        <w:rPr>
          <w:rFonts w:ascii="Garamond" w:hAnsi="Garamond"/>
          <w:b/>
          <w:sz w:val="28"/>
          <w:szCs w:val="28"/>
        </w:rPr>
      </w:pPr>
      <w:r w:rsidRPr="009A2438">
        <w:rPr>
          <w:rFonts w:ascii="Garamond" w:hAnsi="Garamond"/>
          <w:b/>
          <w:sz w:val="28"/>
          <w:szCs w:val="28"/>
        </w:rPr>
        <w:t xml:space="preserve"> kredit rendszerű oktatási programja</w:t>
      </w:r>
    </w:p>
    <w:p w14:paraId="72FF5F49" w14:textId="77777777" w:rsidR="00AD1B90" w:rsidRPr="009A2438" w:rsidRDefault="00AD1B90" w:rsidP="00AD1B90">
      <w:pPr>
        <w:jc w:val="center"/>
        <w:rPr>
          <w:rFonts w:ascii="Garamond" w:hAnsi="Garamond"/>
          <w:b/>
          <w:sz w:val="28"/>
          <w:szCs w:val="28"/>
        </w:rPr>
      </w:pPr>
    </w:p>
    <w:p w14:paraId="49F76F60" w14:textId="77777777" w:rsidR="00A1025E" w:rsidRDefault="00A1025E" w:rsidP="00A1025E">
      <w:pPr>
        <w:ind w:left="360" w:hanging="360"/>
        <w:jc w:val="both"/>
        <w:rPr>
          <w:rFonts w:ascii="Garamond" w:hAnsi="Garamond"/>
          <w:b/>
          <w:sz w:val="28"/>
          <w:szCs w:val="28"/>
        </w:rPr>
      </w:pPr>
    </w:p>
    <w:p w14:paraId="34789975" w14:textId="77777777" w:rsidR="00AD1B90" w:rsidRPr="0003523C" w:rsidRDefault="00AD1B90" w:rsidP="00A1025E">
      <w:pPr>
        <w:ind w:left="360" w:hanging="360"/>
        <w:jc w:val="both"/>
        <w:rPr>
          <w:rFonts w:ascii="Garamond" w:hAnsi="Garamond"/>
          <w:b/>
        </w:rPr>
      </w:pPr>
      <w:r w:rsidRPr="0003523C">
        <w:rPr>
          <w:rFonts w:ascii="Garamond" w:hAnsi="Garamond"/>
          <w:b/>
        </w:rPr>
        <w:t>Képzési sajátosságok</w:t>
      </w:r>
    </w:p>
    <w:p w14:paraId="11A3E058" w14:textId="77777777" w:rsidR="00AD1B90" w:rsidRPr="009A2438" w:rsidRDefault="00AD1B90" w:rsidP="00AD1B90">
      <w:pPr>
        <w:jc w:val="both"/>
        <w:rPr>
          <w:rFonts w:ascii="Garamond" w:hAnsi="Garamond"/>
          <w:sz w:val="28"/>
          <w:szCs w:val="28"/>
        </w:rPr>
      </w:pPr>
    </w:p>
    <w:p w14:paraId="56E24458" w14:textId="1E474DD8" w:rsidR="00743482" w:rsidRPr="009A2438" w:rsidRDefault="00AD1B90" w:rsidP="00AD1B90">
      <w:pPr>
        <w:numPr>
          <w:ilvl w:val="0"/>
          <w:numId w:val="4"/>
        </w:numPr>
        <w:jc w:val="both"/>
        <w:rPr>
          <w:rFonts w:ascii="Garamond" w:hAnsi="Garamond"/>
        </w:rPr>
      </w:pPr>
      <w:r w:rsidRPr="009A2438">
        <w:rPr>
          <w:rFonts w:ascii="Garamond" w:hAnsi="Garamond"/>
        </w:rPr>
        <w:t xml:space="preserve">A Gazdálkodástani Doktori Iskolában </w:t>
      </w:r>
      <w:r w:rsidR="005C7FDC">
        <w:rPr>
          <w:rFonts w:ascii="Garamond" w:hAnsi="Garamond"/>
          <w:i/>
        </w:rPr>
        <w:t>gazdaságtudományi képzési területen mesterdiplomát szerzett</w:t>
      </w:r>
      <w:r w:rsidRPr="009A2438">
        <w:rPr>
          <w:rFonts w:ascii="Garamond" w:hAnsi="Garamond"/>
        </w:rPr>
        <w:t xml:space="preserve"> hallgatók tanulhatnak. </w:t>
      </w:r>
    </w:p>
    <w:p w14:paraId="50A1A212" w14:textId="69D8460B" w:rsidR="00AD1B90" w:rsidRPr="009A2438" w:rsidRDefault="00AD1B90" w:rsidP="00BB7FB2">
      <w:pPr>
        <w:ind w:left="720"/>
        <w:jc w:val="both"/>
        <w:rPr>
          <w:rFonts w:ascii="Garamond" w:hAnsi="Garamond"/>
        </w:rPr>
      </w:pPr>
      <w:r w:rsidRPr="009A2438">
        <w:rPr>
          <w:rFonts w:ascii="Garamond" w:hAnsi="Garamond"/>
        </w:rPr>
        <w:t xml:space="preserve">A </w:t>
      </w:r>
      <w:r w:rsidR="00D55D64" w:rsidRPr="009A2438">
        <w:rPr>
          <w:rFonts w:ascii="Garamond" w:hAnsi="Garamond"/>
        </w:rPr>
        <w:t>4</w:t>
      </w:r>
      <w:r w:rsidRPr="009A2438">
        <w:rPr>
          <w:rFonts w:ascii="Garamond" w:hAnsi="Garamond"/>
          <w:i/>
        </w:rPr>
        <w:t xml:space="preserve"> féléves </w:t>
      </w:r>
      <w:r w:rsidR="000522DC" w:rsidRPr="009A2438">
        <w:rPr>
          <w:rFonts w:ascii="Garamond" w:hAnsi="Garamond"/>
          <w:i/>
        </w:rPr>
        <w:t>képzési-kutatási szakasz</w:t>
      </w:r>
      <w:r w:rsidR="00C30637" w:rsidRPr="009A2438">
        <w:rPr>
          <w:rFonts w:ascii="Garamond" w:hAnsi="Garamond"/>
          <w:i/>
        </w:rPr>
        <w:t>ban</w:t>
      </w:r>
      <w:r w:rsidRPr="009A2438">
        <w:rPr>
          <w:rFonts w:ascii="Garamond" w:hAnsi="Garamond"/>
        </w:rPr>
        <w:t xml:space="preserve"> a hallgatók a gazdálkodástudomány a</w:t>
      </w:r>
      <w:r w:rsidR="00BB7FB2" w:rsidRPr="009A2438">
        <w:rPr>
          <w:rFonts w:ascii="Garamond" w:hAnsi="Garamond"/>
        </w:rPr>
        <w:t>zon</w:t>
      </w:r>
      <w:r w:rsidRPr="009A2438">
        <w:rPr>
          <w:rFonts w:ascii="Garamond" w:hAnsi="Garamond"/>
        </w:rPr>
        <w:t xml:space="preserve"> új szakismereteit sajátítják el, amelyek a graduális képzés során szerzett tudásukat növeli</w:t>
      </w:r>
      <w:r w:rsidR="00BB7FB2" w:rsidRPr="009A2438">
        <w:rPr>
          <w:rFonts w:ascii="Garamond" w:hAnsi="Garamond"/>
        </w:rPr>
        <w:t>k</w:t>
      </w:r>
      <w:r w:rsidRPr="009A2438">
        <w:rPr>
          <w:rFonts w:ascii="Garamond" w:hAnsi="Garamond"/>
        </w:rPr>
        <w:t xml:space="preserve">. Az oktatási program </w:t>
      </w:r>
      <w:r w:rsidR="006469EA">
        <w:rPr>
          <w:rFonts w:ascii="Garamond" w:hAnsi="Garamond"/>
        </w:rPr>
        <w:t>több</w:t>
      </w:r>
      <w:r w:rsidRPr="009A2438">
        <w:rPr>
          <w:rFonts w:ascii="Garamond" w:hAnsi="Garamond"/>
        </w:rPr>
        <w:t xml:space="preserve"> olyan tárgyat is magában foglal, amely segíti a </w:t>
      </w:r>
      <w:r w:rsidR="00BB7FB2" w:rsidRPr="009A2438">
        <w:rPr>
          <w:rFonts w:ascii="Garamond" w:hAnsi="Garamond"/>
        </w:rPr>
        <w:t>doktoranduszhallgatók</w:t>
      </w:r>
      <w:r w:rsidRPr="009A2438">
        <w:rPr>
          <w:rFonts w:ascii="Garamond" w:hAnsi="Garamond"/>
        </w:rPr>
        <w:t xml:space="preserve"> kutató</w:t>
      </w:r>
      <w:r w:rsidR="001D2ECF">
        <w:rPr>
          <w:rFonts w:ascii="Garamond" w:hAnsi="Garamond"/>
        </w:rPr>
        <w:t>-</w:t>
      </w:r>
      <w:r w:rsidRPr="009A2438">
        <w:rPr>
          <w:rFonts w:ascii="Garamond" w:hAnsi="Garamond"/>
        </w:rPr>
        <w:t xml:space="preserve"> és elemző képességének javulását. A képzés során </w:t>
      </w:r>
      <w:r w:rsidR="006469EA">
        <w:rPr>
          <w:rFonts w:ascii="Garamond" w:hAnsi="Garamond"/>
        </w:rPr>
        <w:t>törekszünk arra</w:t>
      </w:r>
      <w:r w:rsidRPr="009A2438">
        <w:rPr>
          <w:rFonts w:ascii="Garamond" w:hAnsi="Garamond"/>
        </w:rPr>
        <w:t xml:space="preserve">, hogy a hallgatók képessé </w:t>
      </w:r>
      <w:r w:rsidR="006469EA">
        <w:rPr>
          <w:rFonts w:ascii="Garamond" w:hAnsi="Garamond"/>
        </w:rPr>
        <w:t xml:space="preserve">váljanak </w:t>
      </w:r>
      <w:r w:rsidRPr="009A2438">
        <w:rPr>
          <w:rFonts w:ascii="Garamond" w:hAnsi="Garamond"/>
        </w:rPr>
        <w:t>a megszerzett tudás alkotó alkalmazására.</w:t>
      </w:r>
    </w:p>
    <w:p w14:paraId="63D35F42" w14:textId="77777777" w:rsidR="00AD1B90" w:rsidRPr="009A2438" w:rsidRDefault="00AD1B90" w:rsidP="00743482">
      <w:pPr>
        <w:numPr>
          <w:ilvl w:val="0"/>
          <w:numId w:val="4"/>
        </w:numPr>
        <w:spacing w:before="120"/>
        <w:ind w:left="714" w:hanging="357"/>
        <w:jc w:val="both"/>
        <w:rPr>
          <w:rFonts w:ascii="Garamond" w:hAnsi="Garamond"/>
        </w:rPr>
      </w:pPr>
      <w:r w:rsidRPr="009A2438">
        <w:rPr>
          <w:rFonts w:ascii="Garamond" w:hAnsi="Garamond"/>
        </w:rPr>
        <w:t xml:space="preserve">A képzési program különböző jellegű </w:t>
      </w:r>
      <w:r w:rsidRPr="009A2438">
        <w:rPr>
          <w:rFonts w:ascii="Garamond" w:hAnsi="Garamond"/>
          <w:i/>
        </w:rPr>
        <w:t>tárgycsoportokból</w:t>
      </w:r>
      <w:r w:rsidRPr="009A2438">
        <w:rPr>
          <w:rFonts w:ascii="Garamond" w:hAnsi="Garamond"/>
        </w:rPr>
        <w:t xml:space="preserve"> épül fel. Az ökonómiai elméleti tárgyak oktatásának célja szilárd elméleti tudás biztosítása; a döntéstudományi és módszertani tárgyak programba iktatása a kutató képesség megalapozását szolgálja; a gazdálkodástudományi szaktárgyak a szakterületi elmélyülés lehetőségét biztosítják; a látókörbővítő tárgyak a differenciált látásmód kialakulását segítik elő. A négy tárgycsoport megfelelő részaránya és azok egyensúlya mindenkor biztosított. </w:t>
      </w:r>
    </w:p>
    <w:p w14:paraId="3EFA5532" w14:textId="77777777" w:rsidR="00AD1B90" w:rsidRPr="009A2438" w:rsidRDefault="00AD1B90" w:rsidP="008F53C9">
      <w:pPr>
        <w:numPr>
          <w:ilvl w:val="0"/>
          <w:numId w:val="4"/>
        </w:numPr>
        <w:spacing w:before="120"/>
        <w:ind w:left="714" w:hanging="357"/>
        <w:jc w:val="both"/>
        <w:rPr>
          <w:rFonts w:ascii="Garamond" w:hAnsi="Garamond"/>
        </w:rPr>
      </w:pPr>
      <w:r w:rsidRPr="009A2438">
        <w:rPr>
          <w:rFonts w:ascii="Garamond" w:hAnsi="Garamond"/>
        </w:rPr>
        <w:t xml:space="preserve">Az </w:t>
      </w:r>
      <w:r w:rsidRPr="009A2438">
        <w:rPr>
          <w:rFonts w:ascii="Garamond" w:hAnsi="Garamond"/>
          <w:i/>
        </w:rPr>
        <w:t>abszolutórium megszerzéséhez</w:t>
      </w:r>
      <w:r w:rsidRPr="009A2438">
        <w:rPr>
          <w:rFonts w:ascii="Garamond" w:hAnsi="Garamond"/>
        </w:rPr>
        <w:t xml:space="preserve"> a </w:t>
      </w:r>
      <w:r w:rsidR="00844C88" w:rsidRPr="009A2438">
        <w:rPr>
          <w:rFonts w:ascii="Garamond" w:hAnsi="Garamond"/>
        </w:rPr>
        <w:t>8</w:t>
      </w:r>
      <w:r w:rsidRPr="009A2438">
        <w:rPr>
          <w:rFonts w:ascii="Garamond" w:hAnsi="Garamond"/>
        </w:rPr>
        <w:t xml:space="preserve"> félév alatt, </w:t>
      </w:r>
      <w:r w:rsidR="00D55D64" w:rsidRPr="009A2438">
        <w:rPr>
          <w:rFonts w:ascii="Garamond" w:hAnsi="Garamond"/>
        </w:rPr>
        <w:t>240</w:t>
      </w:r>
      <w:r w:rsidRPr="009A2438">
        <w:rPr>
          <w:rFonts w:ascii="Garamond" w:hAnsi="Garamond"/>
        </w:rPr>
        <w:t xml:space="preserve"> kredit megszerzése a követelmény. </w:t>
      </w:r>
    </w:p>
    <w:p w14:paraId="24A3406C" w14:textId="77777777" w:rsidR="006469EA" w:rsidRDefault="006469EA" w:rsidP="006469EA">
      <w:pPr>
        <w:jc w:val="both"/>
        <w:rPr>
          <w:rFonts w:ascii="Garamond" w:hAnsi="Garamond"/>
          <w:sz w:val="28"/>
          <w:szCs w:val="28"/>
        </w:rPr>
      </w:pPr>
    </w:p>
    <w:p w14:paraId="25EB403C" w14:textId="77777777" w:rsidR="006469EA" w:rsidRDefault="006469EA" w:rsidP="006469EA">
      <w:pPr>
        <w:jc w:val="both"/>
        <w:rPr>
          <w:rFonts w:ascii="Garamond" w:hAnsi="Garamond"/>
          <w:sz w:val="28"/>
          <w:szCs w:val="28"/>
        </w:rPr>
      </w:pPr>
    </w:p>
    <w:p w14:paraId="4D0BFED6" w14:textId="77777777" w:rsidR="00AD1B90" w:rsidRPr="0003523C" w:rsidRDefault="00AD1B90" w:rsidP="006469EA">
      <w:pPr>
        <w:jc w:val="both"/>
        <w:rPr>
          <w:rFonts w:ascii="Garamond" w:hAnsi="Garamond"/>
          <w:b/>
        </w:rPr>
      </w:pPr>
      <w:r w:rsidRPr="0003523C">
        <w:rPr>
          <w:rFonts w:ascii="Garamond" w:hAnsi="Garamond"/>
          <w:b/>
        </w:rPr>
        <w:t>A kreditek megszerzésének forrásai</w:t>
      </w:r>
    </w:p>
    <w:p w14:paraId="603C24B1" w14:textId="77777777" w:rsidR="00AD1B90" w:rsidRPr="009A2438" w:rsidRDefault="00AD1B90" w:rsidP="00AD1B90">
      <w:pPr>
        <w:ind w:left="360"/>
        <w:jc w:val="both"/>
        <w:rPr>
          <w:rFonts w:ascii="Garamond" w:hAnsi="Garamond"/>
          <w:sz w:val="28"/>
          <w:szCs w:val="28"/>
        </w:rPr>
      </w:pPr>
    </w:p>
    <w:tbl>
      <w:tblPr>
        <w:tblW w:w="9288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1"/>
        <w:gridCol w:w="1985"/>
        <w:gridCol w:w="2528"/>
        <w:gridCol w:w="1912"/>
        <w:gridCol w:w="1172"/>
      </w:tblGrid>
      <w:tr w:rsidR="00A1025E" w:rsidRPr="006469EA" w14:paraId="49C1256F" w14:textId="77777777" w:rsidTr="005C7FDC">
        <w:trPr>
          <w:trHeight w:val="402"/>
          <w:jc w:val="center"/>
        </w:trPr>
        <w:tc>
          <w:tcPr>
            <w:tcW w:w="1691" w:type="dxa"/>
            <w:vMerge w:val="restart"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58890B" w14:textId="77777777" w:rsidR="006469EA" w:rsidRPr="006469EA" w:rsidRDefault="006469EA">
            <w:pPr>
              <w:pStyle w:val="NormlWeb"/>
              <w:spacing w:before="60" w:beforeAutospacing="0" w:after="60" w:afterAutospacing="0"/>
              <w:jc w:val="center"/>
              <w:rPr>
                <w:rFonts w:ascii="Garamond" w:hAnsi="Garamond" w:cs="Arial"/>
              </w:rPr>
            </w:pPr>
            <w:r w:rsidRPr="006469EA">
              <w:rPr>
                <w:rFonts w:ascii="Garamond" w:hAnsi="Garamond" w:cs="Arial"/>
                <w:b/>
                <w:bCs/>
                <w:color w:val="000000" w:themeColor="dark1"/>
                <w:kern w:val="24"/>
              </w:rPr>
              <w:t>Időszak</w:t>
            </w:r>
          </w:p>
        </w:tc>
        <w:tc>
          <w:tcPr>
            <w:tcW w:w="1985" w:type="dxa"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8E56AC" w14:textId="77777777" w:rsidR="006469EA" w:rsidRPr="006469EA" w:rsidRDefault="006469EA">
            <w:pPr>
              <w:pStyle w:val="NormlWeb"/>
              <w:spacing w:before="60" w:beforeAutospacing="0" w:after="60" w:afterAutospacing="0"/>
              <w:jc w:val="center"/>
              <w:rPr>
                <w:rFonts w:ascii="Garamond" w:hAnsi="Garamond" w:cs="Arial"/>
              </w:rPr>
            </w:pPr>
            <w:r w:rsidRPr="006469EA">
              <w:rPr>
                <w:rFonts w:ascii="Garamond" w:hAnsi="Garamond" w:cs="Arial"/>
                <w:b/>
                <w:bCs/>
                <w:color w:val="000000" w:themeColor="dark1"/>
                <w:kern w:val="24"/>
              </w:rPr>
              <w:t>Képzés</w:t>
            </w:r>
          </w:p>
        </w:tc>
        <w:tc>
          <w:tcPr>
            <w:tcW w:w="2528" w:type="dxa"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9FB8B5" w14:textId="77777777" w:rsidR="006469EA" w:rsidRPr="006469EA" w:rsidRDefault="006469EA">
            <w:pPr>
              <w:pStyle w:val="NormlWeb"/>
              <w:spacing w:before="60" w:beforeAutospacing="0" w:after="60" w:afterAutospacing="0"/>
              <w:jc w:val="center"/>
              <w:rPr>
                <w:rFonts w:ascii="Garamond" w:hAnsi="Garamond" w:cs="Arial"/>
              </w:rPr>
            </w:pPr>
            <w:r w:rsidRPr="006469EA">
              <w:rPr>
                <w:rFonts w:ascii="Garamond" w:hAnsi="Garamond" w:cs="Arial"/>
                <w:b/>
                <w:bCs/>
                <w:color w:val="000000" w:themeColor="dark1"/>
                <w:kern w:val="24"/>
              </w:rPr>
              <w:t>Kutatás</w:t>
            </w:r>
          </w:p>
        </w:tc>
        <w:tc>
          <w:tcPr>
            <w:tcW w:w="1912" w:type="dxa"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7DE8BE" w14:textId="77777777" w:rsidR="006469EA" w:rsidRPr="006469EA" w:rsidRDefault="006469EA">
            <w:pPr>
              <w:pStyle w:val="NormlWeb"/>
              <w:spacing w:before="60" w:beforeAutospacing="0" w:after="60" w:afterAutospacing="0"/>
              <w:jc w:val="center"/>
              <w:rPr>
                <w:rFonts w:ascii="Garamond" w:hAnsi="Garamond" w:cs="Arial"/>
              </w:rPr>
            </w:pPr>
            <w:r w:rsidRPr="006469EA">
              <w:rPr>
                <w:rFonts w:ascii="Garamond" w:hAnsi="Garamond" w:cs="Arial"/>
                <w:b/>
                <w:bCs/>
                <w:color w:val="000000" w:themeColor="dark1"/>
                <w:kern w:val="24"/>
              </w:rPr>
              <w:t>Oktatás</w:t>
            </w:r>
          </w:p>
        </w:tc>
        <w:tc>
          <w:tcPr>
            <w:tcW w:w="1172" w:type="dxa"/>
            <w:vMerge w:val="restart"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56BDED" w14:textId="77777777" w:rsidR="006469EA" w:rsidRPr="006469EA" w:rsidRDefault="006469EA">
            <w:pPr>
              <w:pStyle w:val="NormlWeb"/>
              <w:spacing w:before="60" w:beforeAutospacing="0" w:after="60" w:afterAutospacing="0"/>
              <w:jc w:val="center"/>
              <w:rPr>
                <w:rFonts w:ascii="Garamond" w:hAnsi="Garamond" w:cs="Arial"/>
              </w:rPr>
            </w:pPr>
            <w:r w:rsidRPr="006469EA">
              <w:rPr>
                <w:rFonts w:ascii="Garamond" w:hAnsi="Garamond" w:cs="Arial"/>
                <w:b/>
                <w:bCs/>
                <w:color w:val="000000" w:themeColor="dark1"/>
                <w:kern w:val="24"/>
              </w:rPr>
              <w:t>Összesen</w:t>
            </w:r>
          </w:p>
        </w:tc>
      </w:tr>
      <w:tr w:rsidR="00A1025E" w:rsidRPr="006469EA" w14:paraId="3D102440" w14:textId="77777777" w:rsidTr="005C7FDC">
        <w:trPr>
          <w:trHeight w:val="1340"/>
          <w:jc w:val="center"/>
        </w:trPr>
        <w:tc>
          <w:tcPr>
            <w:tcW w:w="1691" w:type="dxa"/>
            <w:vMerge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vAlign w:val="center"/>
            <w:hideMark/>
          </w:tcPr>
          <w:p w14:paraId="11C5E260" w14:textId="77777777" w:rsidR="006469EA" w:rsidRPr="006469EA" w:rsidRDefault="006469EA">
            <w:pPr>
              <w:rPr>
                <w:rFonts w:ascii="Garamond" w:hAnsi="Garamond" w:cs="Arial"/>
              </w:rPr>
            </w:pPr>
          </w:p>
        </w:tc>
        <w:tc>
          <w:tcPr>
            <w:tcW w:w="1985" w:type="dxa"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8A488D" w14:textId="77777777" w:rsidR="006469EA" w:rsidRPr="006469EA" w:rsidRDefault="006469EA">
            <w:pPr>
              <w:pStyle w:val="NormlWeb"/>
              <w:spacing w:before="60" w:beforeAutospacing="0" w:after="60" w:afterAutospacing="0"/>
              <w:jc w:val="center"/>
              <w:rPr>
                <w:rFonts w:ascii="Garamond" w:hAnsi="Garamond" w:cs="Arial"/>
              </w:rPr>
            </w:pPr>
            <w:r w:rsidRPr="006469EA">
              <w:rPr>
                <w:rFonts w:ascii="Garamond" w:hAnsi="Garamond" w:cs="Arial"/>
                <w:color w:val="000000" w:themeColor="dark1"/>
                <w:kern w:val="24"/>
              </w:rPr>
              <w:t>(óralátogatással és számonkéréssel)</w:t>
            </w:r>
          </w:p>
        </w:tc>
        <w:tc>
          <w:tcPr>
            <w:tcW w:w="2528" w:type="dxa"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0E3499" w14:textId="16DFF417" w:rsidR="006469EA" w:rsidRPr="006469EA" w:rsidRDefault="006469EA">
            <w:pPr>
              <w:pStyle w:val="NormlWeb"/>
              <w:spacing w:before="60" w:beforeAutospacing="0" w:after="60" w:afterAutospacing="0"/>
              <w:jc w:val="center"/>
              <w:rPr>
                <w:rFonts w:ascii="Garamond" w:hAnsi="Garamond" w:cs="Arial"/>
              </w:rPr>
            </w:pPr>
            <w:r w:rsidRPr="006469EA">
              <w:rPr>
                <w:rFonts w:ascii="Garamond" w:hAnsi="Garamond" w:cs="Arial"/>
                <w:color w:val="000000" w:themeColor="dark1"/>
                <w:kern w:val="24"/>
              </w:rPr>
              <w:t xml:space="preserve">(publikáció-írással, </w:t>
            </w:r>
            <w:r w:rsidR="001D2ECF">
              <w:rPr>
                <w:rFonts w:ascii="Garamond" w:hAnsi="Garamond" w:cs="Arial"/>
                <w:color w:val="000000" w:themeColor="dark1"/>
                <w:kern w:val="24"/>
              </w:rPr>
              <w:br/>
            </w:r>
            <w:r w:rsidRPr="006469EA">
              <w:rPr>
                <w:rFonts w:ascii="Garamond" w:hAnsi="Garamond" w:cs="Arial"/>
                <w:color w:val="000000" w:themeColor="dark1"/>
                <w:kern w:val="24"/>
              </w:rPr>
              <w:t>konferencia részvétellel)</w:t>
            </w:r>
          </w:p>
        </w:tc>
        <w:tc>
          <w:tcPr>
            <w:tcW w:w="1912" w:type="dxa"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04904C" w14:textId="77777777" w:rsidR="006469EA" w:rsidRPr="006469EA" w:rsidRDefault="006469EA">
            <w:pPr>
              <w:pStyle w:val="NormlWeb"/>
              <w:spacing w:before="60" w:beforeAutospacing="0" w:after="60" w:afterAutospacing="0"/>
              <w:jc w:val="center"/>
              <w:rPr>
                <w:rFonts w:ascii="Garamond" w:hAnsi="Garamond" w:cs="Arial"/>
              </w:rPr>
            </w:pPr>
            <w:r w:rsidRPr="006469EA">
              <w:rPr>
                <w:rFonts w:ascii="Garamond" w:hAnsi="Garamond" w:cs="Arial"/>
                <w:color w:val="000000" w:themeColor="dark1"/>
                <w:kern w:val="24"/>
              </w:rPr>
              <w:t>(óratartással, oktatástámogatással)</w:t>
            </w:r>
          </w:p>
        </w:tc>
        <w:tc>
          <w:tcPr>
            <w:tcW w:w="1172" w:type="dxa"/>
            <w:vMerge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vAlign w:val="center"/>
            <w:hideMark/>
          </w:tcPr>
          <w:p w14:paraId="35208EB9" w14:textId="77777777" w:rsidR="006469EA" w:rsidRPr="006469EA" w:rsidRDefault="006469EA">
            <w:pPr>
              <w:rPr>
                <w:rFonts w:ascii="Garamond" w:hAnsi="Garamond" w:cs="Arial"/>
              </w:rPr>
            </w:pPr>
          </w:p>
        </w:tc>
      </w:tr>
      <w:tr w:rsidR="006469EA" w:rsidRPr="006469EA" w14:paraId="1A53CDE2" w14:textId="77777777" w:rsidTr="005C7FDC">
        <w:trPr>
          <w:trHeight w:val="402"/>
          <w:jc w:val="center"/>
        </w:trPr>
        <w:tc>
          <w:tcPr>
            <w:tcW w:w="1691" w:type="dxa"/>
            <w:vMerge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vAlign w:val="center"/>
            <w:hideMark/>
          </w:tcPr>
          <w:p w14:paraId="2F4B8B4F" w14:textId="77777777" w:rsidR="006469EA" w:rsidRPr="006469EA" w:rsidRDefault="006469EA">
            <w:pPr>
              <w:rPr>
                <w:rFonts w:ascii="Garamond" w:hAnsi="Garamond" w:cs="Arial"/>
              </w:rPr>
            </w:pPr>
          </w:p>
        </w:tc>
        <w:tc>
          <w:tcPr>
            <w:tcW w:w="6425" w:type="dxa"/>
            <w:gridSpan w:val="3"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2C2A4C" w14:textId="77777777" w:rsidR="006469EA" w:rsidRPr="006469EA" w:rsidRDefault="006469EA">
            <w:pPr>
              <w:pStyle w:val="NormlWeb"/>
              <w:spacing w:before="60" w:beforeAutospacing="0" w:after="60" w:afterAutospacing="0"/>
              <w:jc w:val="center"/>
              <w:rPr>
                <w:rFonts w:ascii="Garamond" w:hAnsi="Garamond" w:cs="Arial"/>
              </w:rPr>
            </w:pPr>
            <w:r w:rsidRPr="006469EA">
              <w:rPr>
                <w:rFonts w:ascii="Garamond" w:hAnsi="Garamond" w:cs="Arial"/>
                <w:color w:val="000000" w:themeColor="dark1"/>
                <w:kern w:val="24"/>
              </w:rPr>
              <w:t>megszerezhető kreditek száma félévenként</w:t>
            </w:r>
          </w:p>
        </w:tc>
        <w:tc>
          <w:tcPr>
            <w:tcW w:w="1172" w:type="dxa"/>
            <w:vMerge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vAlign w:val="center"/>
            <w:hideMark/>
          </w:tcPr>
          <w:p w14:paraId="395F5BDC" w14:textId="77777777" w:rsidR="006469EA" w:rsidRPr="006469EA" w:rsidRDefault="006469EA">
            <w:pPr>
              <w:rPr>
                <w:rFonts w:ascii="Garamond" w:hAnsi="Garamond" w:cs="Arial"/>
              </w:rPr>
            </w:pPr>
          </w:p>
        </w:tc>
      </w:tr>
      <w:tr w:rsidR="00A1025E" w:rsidRPr="006469EA" w14:paraId="32367267" w14:textId="77777777" w:rsidTr="005C7FDC">
        <w:trPr>
          <w:trHeight w:val="1206"/>
          <w:jc w:val="center"/>
        </w:trPr>
        <w:tc>
          <w:tcPr>
            <w:tcW w:w="1691" w:type="dxa"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0E197E" w14:textId="35F1ED25" w:rsidR="006469EA" w:rsidRPr="006469EA" w:rsidRDefault="006469EA">
            <w:pPr>
              <w:pStyle w:val="NormlWeb"/>
              <w:spacing w:before="60" w:beforeAutospacing="0" w:after="60" w:afterAutospacing="0"/>
              <w:rPr>
                <w:rFonts w:ascii="Garamond" w:hAnsi="Garamond" w:cs="Arial"/>
              </w:rPr>
            </w:pPr>
            <w:r w:rsidRPr="006469EA">
              <w:rPr>
                <w:rFonts w:ascii="Garamond" w:hAnsi="Garamond" w:cs="Arial"/>
                <w:b/>
                <w:bCs/>
                <w:color w:val="000000" w:themeColor="dark1"/>
                <w:kern w:val="24"/>
              </w:rPr>
              <w:t xml:space="preserve">Képzési és </w:t>
            </w:r>
            <w:r w:rsidR="005C7FDC">
              <w:rPr>
                <w:rFonts w:ascii="Garamond" w:hAnsi="Garamond" w:cs="Arial"/>
                <w:b/>
                <w:bCs/>
                <w:color w:val="000000" w:themeColor="dark1"/>
                <w:kern w:val="24"/>
              </w:rPr>
              <w:br/>
            </w:r>
            <w:r w:rsidRPr="006469EA">
              <w:rPr>
                <w:rFonts w:ascii="Garamond" w:hAnsi="Garamond" w:cs="Arial"/>
                <w:b/>
                <w:bCs/>
                <w:color w:val="000000" w:themeColor="dark1"/>
                <w:kern w:val="24"/>
              </w:rPr>
              <w:t xml:space="preserve">kutatási </w:t>
            </w:r>
            <w:r w:rsidR="00A1025E">
              <w:rPr>
                <w:rFonts w:ascii="Garamond" w:hAnsi="Garamond" w:cs="Arial"/>
                <w:b/>
                <w:bCs/>
                <w:color w:val="000000" w:themeColor="dark1"/>
                <w:kern w:val="24"/>
              </w:rPr>
              <w:t>fázis</w:t>
            </w:r>
            <w:r w:rsidRPr="006469EA">
              <w:rPr>
                <w:rFonts w:ascii="Garamond" w:hAnsi="Garamond" w:cs="Arial"/>
                <w:b/>
                <w:bCs/>
                <w:color w:val="000000" w:themeColor="dark1"/>
                <w:kern w:val="24"/>
              </w:rPr>
              <w:br/>
              <w:t>(1 – 4. félév)</w:t>
            </w:r>
          </w:p>
        </w:tc>
        <w:tc>
          <w:tcPr>
            <w:tcW w:w="1985" w:type="dxa"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F4A7B3" w14:textId="77777777" w:rsidR="006469EA" w:rsidRPr="006469EA" w:rsidRDefault="006469EA">
            <w:pPr>
              <w:pStyle w:val="NormlWeb"/>
              <w:spacing w:before="60" w:beforeAutospacing="0" w:after="60" w:afterAutospacing="0"/>
              <w:jc w:val="center"/>
              <w:rPr>
                <w:rFonts w:ascii="Garamond" w:hAnsi="Garamond" w:cs="Arial"/>
              </w:rPr>
            </w:pPr>
            <w:r w:rsidRPr="006469EA">
              <w:rPr>
                <w:rFonts w:ascii="Garamond" w:hAnsi="Garamond" w:cs="Arial"/>
                <w:color w:val="000000" w:themeColor="dark1"/>
                <w:kern w:val="24"/>
              </w:rPr>
              <w:t>24</w:t>
            </w:r>
          </w:p>
        </w:tc>
        <w:tc>
          <w:tcPr>
            <w:tcW w:w="2528" w:type="dxa"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D26F52" w14:textId="77777777" w:rsidR="006469EA" w:rsidRPr="006469EA" w:rsidRDefault="006469EA">
            <w:pPr>
              <w:pStyle w:val="NormlWeb"/>
              <w:spacing w:before="60" w:beforeAutospacing="0" w:after="60" w:afterAutospacing="0"/>
              <w:jc w:val="center"/>
              <w:rPr>
                <w:rFonts w:ascii="Garamond" w:hAnsi="Garamond" w:cs="Arial"/>
              </w:rPr>
            </w:pPr>
            <w:r w:rsidRPr="006469EA">
              <w:rPr>
                <w:rFonts w:ascii="Garamond" w:hAnsi="Garamond" w:cs="Arial"/>
                <w:color w:val="000000" w:themeColor="dark1"/>
                <w:kern w:val="24"/>
              </w:rPr>
              <w:t xml:space="preserve">3 – 6 </w:t>
            </w:r>
          </w:p>
        </w:tc>
        <w:tc>
          <w:tcPr>
            <w:tcW w:w="1912" w:type="dxa"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0568D8" w14:textId="77777777" w:rsidR="006469EA" w:rsidRPr="006469EA" w:rsidRDefault="006469EA">
            <w:pPr>
              <w:pStyle w:val="NormlWeb"/>
              <w:spacing w:before="60" w:beforeAutospacing="0" w:after="60" w:afterAutospacing="0"/>
              <w:jc w:val="center"/>
              <w:rPr>
                <w:rFonts w:ascii="Garamond" w:hAnsi="Garamond" w:cs="Arial"/>
              </w:rPr>
            </w:pPr>
            <w:r w:rsidRPr="006469EA">
              <w:rPr>
                <w:rFonts w:ascii="Garamond" w:hAnsi="Garamond" w:cs="Arial"/>
                <w:color w:val="000000" w:themeColor="dark1"/>
                <w:kern w:val="24"/>
              </w:rPr>
              <w:t xml:space="preserve">0 – 3 </w:t>
            </w:r>
          </w:p>
        </w:tc>
        <w:tc>
          <w:tcPr>
            <w:tcW w:w="1172" w:type="dxa"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93E7F5" w14:textId="77777777" w:rsidR="006469EA" w:rsidRPr="00A22126" w:rsidRDefault="006469EA">
            <w:pPr>
              <w:pStyle w:val="NormlWeb"/>
              <w:spacing w:before="60" w:beforeAutospacing="0" w:after="60" w:afterAutospacing="0"/>
              <w:jc w:val="center"/>
              <w:rPr>
                <w:rFonts w:ascii="Garamond" w:hAnsi="Garamond" w:cs="Arial"/>
              </w:rPr>
            </w:pPr>
            <w:r w:rsidRPr="00A22126">
              <w:rPr>
                <w:rFonts w:ascii="Garamond" w:hAnsi="Garamond" w:cs="Arial"/>
                <w:color w:val="000000" w:themeColor="dark1"/>
                <w:kern w:val="24"/>
              </w:rPr>
              <w:t>30</w:t>
            </w:r>
            <w:r w:rsidR="00810929" w:rsidRPr="00A22126">
              <w:rPr>
                <w:rFonts w:ascii="Garamond" w:hAnsi="Garamond" w:cs="Arial"/>
                <w:color w:val="000000" w:themeColor="dark1"/>
                <w:kern w:val="24"/>
              </w:rPr>
              <w:t>/félév</w:t>
            </w:r>
          </w:p>
        </w:tc>
      </w:tr>
      <w:tr w:rsidR="00A1025E" w:rsidRPr="006469EA" w14:paraId="3E181CE6" w14:textId="77777777" w:rsidTr="005C7FDC">
        <w:trPr>
          <w:trHeight w:val="1206"/>
          <w:jc w:val="center"/>
        </w:trPr>
        <w:tc>
          <w:tcPr>
            <w:tcW w:w="1691" w:type="dxa"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CFAF6F" w14:textId="77777777" w:rsidR="006469EA" w:rsidRPr="006469EA" w:rsidRDefault="006469EA">
            <w:pPr>
              <w:pStyle w:val="NormlWeb"/>
              <w:spacing w:before="60" w:beforeAutospacing="0" w:after="60" w:afterAutospacing="0"/>
              <w:rPr>
                <w:rFonts w:ascii="Garamond" w:hAnsi="Garamond" w:cs="Arial"/>
              </w:rPr>
            </w:pPr>
            <w:r w:rsidRPr="006469EA">
              <w:rPr>
                <w:rFonts w:ascii="Garamond" w:hAnsi="Garamond" w:cs="Arial"/>
                <w:b/>
                <w:bCs/>
                <w:color w:val="000000" w:themeColor="dark1"/>
                <w:kern w:val="24"/>
              </w:rPr>
              <w:t xml:space="preserve">Kutatási és disszertációs </w:t>
            </w:r>
            <w:r w:rsidR="00A1025E">
              <w:rPr>
                <w:rFonts w:ascii="Garamond" w:hAnsi="Garamond" w:cs="Arial"/>
                <w:b/>
                <w:bCs/>
                <w:color w:val="000000" w:themeColor="dark1"/>
                <w:kern w:val="24"/>
              </w:rPr>
              <w:t>fázis</w:t>
            </w:r>
            <w:r w:rsidRPr="006469EA">
              <w:rPr>
                <w:rFonts w:ascii="Garamond" w:hAnsi="Garamond" w:cs="Arial"/>
                <w:b/>
                <w:bCs/>
                <w:color w:val="000000" w:themeColor="dark1"/>
                <w:kern w:val="24"/>
              </w:rPr>
              <w:br/>
              <w:t>(5 – 8. félév)</w:t>
            </w:r>
          </w:p>
        </w:tc>
        <w:tc>
          <w:tcPr>
            <w:tcW w:w="1985" w:type="dxa"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8A233E" w14:textId="77777777" w:rsidR="006469EA" w:rsidRPr="006469EA" w:rsidRDefault="006469EA">
            <w:pPr>
              <w:pStyle w:val="NormlWeb"/>
              <w:spacing w:before="60" w:beforeAutospacing="0" w:after="60" w:afterAutospacing="0"/>
              <w:jc w:val="center"/>
              <w:rPr>
                <w:rFonts w:ascii="Garamond" w:hAnsi="Garamond" w:cs="Arial"/>
              </w:rPr>
            </w:pPr>
            <w:r w:rsidRPr="006469EA">
              <w:rPr>
                <w:rFonts w:ascii="Garamond" w:hAnsi="Garamond" w:cs="Arial"/>
                <w:color w:val="000000" w:themeColor="dark1"/>
                <w:kern w:val="24"/>
              </w:rPr>
              <w:t>0</w:t>
            </w:r>
          </w:p>
        </w:tc>
        <w:tc>
          <w:tcPr>
            <w:tcW w:w="2528" w:type="dxa"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76ED58" w14:textId="77777777" w:rsidR="006469EA" w:rsidRPr="006469EA" w:rsidRDefault="006469EA">
            <w:pPr>
              <w:pStyle w:val="NormlWeb"/>
              <w:spacing w:before="60" w:beforeAutospacing="0" w:after="60" w:afterAutospacing="0"/>
              <w:jc w:val="center"/>
              <w:rPr>
                <w:rFonts w:ascii="Garamond" w:hAnsi="Garamond" w:cs="Arial"/>
              </w:rPr>
            </w:pPr>
            <w:r w:rsidRPr="006469EA">
              <w:rPr>
                <w:rFonts w:ascii="Garamond" w:hAnsi="Garamond" w:cs="Arial"/>
                <w:color w:val="000000" w:themeColor="dark1"/>
                <w:kern w:val="24"/>
              </w:rPr>
              <w:t xml:space="preserve">24 – 27 </w:t>
            </w:r>
          </w:p>
        </w:tc>
        <w:tc>
          <w:tcPr>
            <w:tcW w:w="1912" w:type="dxa"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7C316B" w14:textId="77777777" w:rsidR="006469EA" w:rsidRPr="006469EA" w:rsidRDefault="006469EA">
            <w:pPr>
              <w:pStyle w:val="NormlWeb"/>
              <w:spacing w:before="60" w:beforeAutospacing="0" w:after="60" w:afterAutospacing="0"/>
              <w:jc w:val="center"/>
              <w:rPr>
                <w:rFonts w:ascii="Garamond" w:hAnsi="Garamond" w:cs="Arial"/>
              </w:rPr>
            </w:pPr>
            <w:r w:rsidRPr="006469EA">
              <w:rPr>
                <w:rFonts w:ascii="Garamond" w:hAnsi="Garamond" w:cs="Arial"/>
                <w:color w:val="000000" w:themeColor="dark1"/>
                <w:kern w:val="24"/>
              </w:rPr>
              <w:t xml:space="preserve">3 – 6 </w:t>
            </w:r>
          </w:p>
        </w:tc>
        <w:tc>
          <w:tcPr>
            <w:tcW w:w="1172" w:type="dxa"/>
            <w:tcBorders>
              <w:top w:val="single" w:sz="8" w:space="0" w:color="2E8FD6"/>
              <w:left w:val="single" w:sz="8" w:space="0" w:color="2E8FD6"/>
              <w:bottom w:val="single" w:sz="8" w:space="0" w:color="2E8FD6"/>
              <w:right w:val="single" w:sz="8" w:space="0" w:color="2E8FD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80B7CE" w14:textId="77777777" w:rsidR="006469EA" w:rsidRPr="00A22126" w:rsidRDefault="006469EA">
            <w:pPr>
              <w:pStyle w:val="NormlWeb"/>
              <w:spacing w:before="60" w:beforeAutospacing="0" w:after="60" w:afterAutospacing="0"/>
              <w:jc w:val="center"/>
              <w:rPr>
                <w:rFonts w:ascii="Garamond" w:hAnsi="Garamond" w:cs="Arial"/>
              </w:rPr>
            </w:pPr>
            <w:r w:rsidRPr="00A22126">
              <w:rPr>
                <w:rFonts w:ascii="Garamond" w:hAnsi="Garamond" w:cs="Arial"/>
                <w:color w:val="000000" w:themeColor="dark1"/>
                <w:kern w:val="24"/>
              </w:rPr>
              <w:t>30</w:t>
            </w:r>
            <w:r w:rsidR="00810929" w:rsidRPr="00A22126">
              <w:rPr>
                <w:rFonts w:ascii="Garamond" w:hAnsi="Garamond" w:cs="Arial"/>
                <w:color w:val="000000" w:themeColor="dark1"/>
                <w:kern w:val="24"/>
              </w:rPr>
              <w:t>/félév</w:t>
            </w:r>
          </w:p>
        </w:tc>
      </w:tr>
    </w:tbl>
    <w:p w14:paraId="3E196CD6" w14:textId="77777777" w:rsidR="009A11A3" w:rsidRDefault="009A11A3" w:rsidP="009A11A3">
      <w:pPr>
        <w:ind w:left="360"/>
        <w:jc w:val="both"/>
        <w:rPr>
          <w:rFonts w:ascii="Garamond" w:hAnsi="Garamond"/>
        </w:rPr>
      </w:pPr>
    </w:p>
    <w:p w14:paraId="707119F1" w14:textId="77777777" w:rsidR="00A1025E" w:rsidRDefault="00A1025E">
      <w:pPr>
        <w:rPr>
          <w:rFonts w:ascii="Garamond" w:hAnsi="Garamond"/>
        </w:rPr>
      </w:pPr>
      <w:r>
        <w:rPr>
          <w:rFonts w:ascii="Garamond" w:hAnsi="Garamond"/>
        </w:rPr>
        <w:br w:type="page"/>
      </w:r>
    </w:p>
    <w:p w14:paraId="3DFD2857" w14:textId="77777777" w:rsidR="00A1025E" w:rsidRDefault="00A1025E" w:rsidP="00A1025E">
      <w:pPr>
        <w:jc w:val="both"/>
        <w:rPr>
          <w:rFonts w:ascii="Garamond" w:hAnsi="Garamond"/>
          <w:b/>
          <w:sz w:val="28"/>
          <w:szCs w:val="28"/>
        </w:rPr>
      </w:pPr>
    </w:p>
    <w:p w14:paraId="7DC69919" w14:textId="77777777" w:rsidR="001C7DA8" w:rsidRDefault="001C7DA8" w:rsidP="001C7DA8">
      <w:pPr>
        <w:tabs>
          <w:tab w:val="left" w:pos="7920"/>
        </w:tabs>
        <w:jc w:val="center"/>
        <w:rPr>
          <w:b/>
        </w:rPr>
      </w:pPr>
      <w:r>
        <w:rPr>
          <w:b/>
        </w:rPr>
        <w:t xml:space="preserve">A GKDI Gazdálkodástan képzési félévek tantárgybeosztása </w:t>
      </w:r>
      <w:r>
        <w:rPr>
          <w:bCs/>
        </w:rPr>
        <w:t xml:space="preserve">(minden </w:t>
      </w:r>
      <w:r w:rsidRPr="00ED47EE">
        <w:rPr>
          <w:bCs/>
        </w:rPr>
        <w:t>k</w:t>
      </w:r>
      <w:r>
        <w:rPr>
          <w:bCs/>
        </w:rPr>
        <w:t>urzus 10 x1,5 óra és 6 kreditértékű</w:t>
      </w:r>
      <w:r w:rsidRPr="00ED47EE">
        <w:rPr>
          <w:bCs/>
        </w:rPr>
        <w:t>)</w:t>
      </w:r>
    </w:p>
    <w:p w14:paraId="46EC4AD8" w14:textId="77777777" w:rsidR="001C7DA8" w:rsidRPr="00D37AB4" w:rsidRDefault="001C7DA8" w:rsidP="001C7DA8">
      <w:pPr>
        <w:tabs>
          <w:tab w:val="left" w:pos="7920"/>
        </w:tabs>
        <w:jc w:val="center"/>
        <w:rPr>
          <w:b/>
        </w:rPr>
      </w:pPr>
    </w:p>
    <w:tbl>
      <w:tblPr>
        <w:tblW w:w="45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2"/>
        <w:gridCol w:w="1054"/>
        <w:gridCol w:w="1067"/>
        <w:gridCol w:w="1075"/>
        <w:gridCol w:w="881"/>
        <w:gridCol w:w="1070"/>
        <w:gridCol w:w="900"/>
        <w:gridCol w:w="897"/>
      </w:tblGrid>
      <w:tr w:rsidR="001C7DA8" w:rsidRPr="00A603BB" w14:paraId="2AA0165E" w14:textId="77777777" w:rsidTr="00A6608A">
        <w:tc>
          <w:tcPr>
            <w:tcW w:w="743" w:type="pct"/>
            <w:shd w:val="clear" w:color="auto" w:fill="auto"/>
          </w:tcPr>
          <w:p w14:paraId="7200168F" w14:textId="77777777" w:rsidR="001C7DA8" w:rsidRPr="00ED47EE" w:rsidRDefault="001C7DA8" w:rsidP="00A6608A">
            <w:pPr>
              <w:pStyle w:val="Listaszerbekezds"/>
              <w:ind w:left="0"/>
              <w:jc w:val="center"/>
              <w:rPr>
                <w:b/>
                <w:sz w:val="16"/>
                <w:szCs w:val="16"/>
              </w:rPr>
            </w:pPr>
            <w:r w:rsidRPr="00ED47EE">
              <w:rPr>
                <w:b/>
                <w:sz w:val="16"/>
                <w:szCs w:val="16"/>
              </w:rPr>
              <w:t>1. félév</w:t>
            </w:r>
          </w:p>
        </w:tc>
        <w:tc>
          <w:tcPr>
            <w:tcW w:w="646" w:type="pct"/>
            <w:shd w:val="clear" w:color="auto" w:fill="auto"/>
          </w:tcPr>
          <w:p w14:paraId="086E60D7" w14:textId="77777777" w:rsidR="001C7DA8" w:rsidRPr="00A603BB" w:rsidRDefault="001C7DA8" w:rsidP="00A6608A">
            <w:pPr>
              <w:jc w:val="center"/>
              <w:rPr>
                <w:b/>
                <w:sz w:val="16"/>
                <w:szCs w:val="16"/>
              </w:rPr>
            </w:pPr>
            <w:r w:rsidRPr="00A603BB">
              <w:rPr>
                <w:b/>
                <w:sz w:val="16"/>
                <w:szCs w:val="16"/>
              </w:rPr>
              <w:t>2. félév</w:t>
            </w:r>
          </w:p>
        </w:tc>
        <w:tc>
          <w:tcPr>
            <w:tcW w:w="654" w:type="pct"/>
            <w:shd w:val="clear" w:color="auto" w:fill="auto"/>
          </w:tcPr>
          <w:p w14:paraId="0D85D95F" w14:textId="77777777" w:rsidR="001C7DA8" w:rsidRPr="00A603BB" w:rsidRDefault="001C7DA8" w:rsidP="00A6608A">
            <w:pPr>
              <w:jc w:val="center"/>
              <w:rPr>
                <w:b/>
                <w:sz w:val="16"/>
                <w:szCs w:val="16"/>
              </w:rPr>
            </w:pPr>
            <w:r w:rsidRPr="00A603BB">
              <w:rPr>
                <w:b/>
                <w:sz w:val="16"/>
                <w:szCs w:val="16"/>
              </w:rPr>
              <w:t>3. félév</w:t>
            </w:r>
          </w:p>
        </w:tc>
        <w:tc>
          <w:tcPr>
            <w:tcW w:w="659" w:type="pct"/>
            <w:shd w:val="clear" w:color="auto" w:fill="auto"/>
          </w:tcPr>
          <w:p w14:paraId="62F0CD01" w14:textId="77777777" w:rsidR="001C7DA8" w:rsidRPr="00A603BB" w:rsidRDefault="001C7DA8" w:rsidP="00A6608A">
            <w:pPr>
              <w:jc w:val="center"/>
              <w:rPr>
                <w:b/>
                <w:sz w:val="16"/>
                <w:szCs w:val="16"/>
              </w:rPr>
            </w:pPr>
            <w:r w:rsidRPr="00A603BB">
              <w:rPr>
                <w:b/>
                <w:sz w:val="16"/>
                <w:szCs w:val="16"/>
              </w:rPr>
              <w:t>4. félév</w:t>
            </w:r>
          </w:p>
        </w:tc>
        <w:tc>
          <w:tcPr>
            <w:tcW w:w="540" w:type="pct"/>
          </w:tcPr>
          <w:p w14:paraId="4AF581BE" w14:textId="77777777" w:rsidR="001C7DA8" w:rsidRPr="00A603BB" w:rsidRDefault="001C7DA8" w:rsidP="00A6608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5</w:t>
            </w:r>
            <w:r w:rsidRPr="00A603BB">
              <w:rPr>
                <w:b/>
                <w:sz w:val="16"/>
                <w:szCs w:val="16"/>
              </w:rPr>
              <w:t>. félév</w:t>
            </w:r>
          </w:p>
        </w:tc>
        <w:tc>
          <w:tcPr>
            <w:tcW w:w="655" w:type="pct"/>
          </w:tcPr>
          <w:p w14:paraId="477F42D2" w14:textId="77777777" w:rsidR="001C7DA8" w:rsidRPr="00A603BB" w:rsidRDefault="001C7DA8" w:rsidP="00A6608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6</w:t>
            </w:r>
            <w:r w:rsidRPr="00A603BB">
              <w:rPr>
                <w:b/>
                <w:sz w:val="16"/>
                <w:szCs w:val="16"/>
              </w:rPr>
              <w:t>. félév</w:t>
            </w:r>
          </w:p>
        </w:tc>
        <w:tc>
          <w:tcPr>
            <w:tcW w:w="552" w:type="pct"/>
          </w:tcPr>
          <w:p w14:paraId="7833423C" w14:textId="77777777" w:rsidR="001C7DA8" w:rsidRDefault="001C7DA8" w:rsidP="00A6608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7</w:t>
            </w:r>
            <w:r w:rsidRPr="00A603BB">
              <w:rPr>
                <w:b/>
                <w:sz w:val="16"/>
                <w:szCs w:val="16"/>
              </w:rPr>
              <w:t>. félév</w:t>
            </w:r>
          </w:p>
        </w:tc>
        <w:tc>
          <w:tcPr>
            <w:tcW w:w="551" w:type="pct"/>
          </w:tcPr>
          <w:p w14:paraId="6180F0BB" w14:textId="77777777" w:rsidR="001C7DA8" w:rsidRDefault="001C7DA8" w:rsidP="00A6608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8</w:t>
            </w:r>
            <w:r w:rsidRPr="00A603BB">
              <w:rPr>
                <w:b/>
                <w:sz w:val="16"/>
                <w:szCs w:val="16"/>
              </w:rPr>
              <w:t>. félév</w:t>
            </w:r>
          </w:p>
        </w:tc>
      </w:tr>
      <w:tr w:rsidR="001C7DA8" w:rsidRPr="00A603BB" w14:paraId="40DAF714" w14:textId="77777777" w:rsidTr="00A6608A">
        <w:trPr>
          <w:trHeight w:val="204"/>
        </w:trPr>
        <w:tc>
          <w:tcPr>
            <w:tcW w:w="2702" w:type="pct"/>
            <w:gridSpan w:val="4"/>
            <w:shd w:val="clear" w:color="auto" w:fill="auto"/>
          </w:tcPr>
          <w:p w14:paraId="5A86E538" w14:textId="77777777" w:rsidR="001C7DA8" w:rsidRPr="00ED47EE" w:rsidRDefault="001C7DA8" w:rsidP="00A6608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épzési t</w:t>
            </w:r>
            <w:r w:rsidRPr="00ED47EE">
              <w:rPr>
                <w:b/>
                <w:sz w:val="16"/>
                <w:szCs w:val="16"/>
              </w:rPr>
              <w:t>árgyak</w:t>
            </w:r>
            <w:r>
              <w:rPr>
                <w:b/>
                <w:sz w:val="16"/>
                <w:szCs w:val="16"/>
              </w:rPr>
              <w:t xml:space="preserve"> (képzési kredit)</w:t>
            </w:r>
          </w:p>
        </w:tc>
        <w:tc>
          <w:tcPr>
            <w:tcW w:w="1196" w:type="pct"/>
            <w:gridSpan w:val="2"/>
          </w:tcPr>
          <w:p w14:paraId="041483B8" w14:textId="77777777" w:rsidR="001C7DA8" w:rsidRPr="00A603BB" w:rsidRDefault="001C7DA8" w:rsidP="00A6608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utatói portrék</w:t>
            </w:r>
          </w:p>
        </w:tc>
        <w:tc>
          <w:tcPr>
            <w:tcW w:w="552" w:type="pct"/>
          </w:tcPr>
          <w:p w14:paraId="220DCC50" w14:textId="77777777" w:rsidR="001C7DA8" w:rsidRDefault="001C7DA8" w:rsidP="00A6608A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551" w:type="pct"/>
          </w:tcPr>
          <w:p w14:paraId="0663E1D2" w14:textId="77777777" w:rsidR="001C7DA8" w:rsidRDefault="001C7DA8" w:rsidP="00A6608A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1C7DA8" w:rsidRPr="00A603BB" w14:paraId="388AC774" w14:textId="77777777" w:rsidTr="00A6608A">
        <w:trPr>
          <w:trHeight w:val="246"/>
        </w:trPr>
        <w:tc>
          <w:tcPr>
            <w:tcW w:w="743" w:type="pct"/>
            <w:shd w:val="clear" w:color="auto" w:fill="auto"/>
          </w:tcPr>
          <w:p w14:paraId="2B45802D" w14:textId="77777777" w:rsidR="001C7DA8" w:rsidRPr="00ED47EE" w:rsidRDefault="001C7DA8" w:rsidP="00A6608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Haladó közgazdaságtan</w:t>
            </w:r>
          </w:p>
          <w:p w14:paraId="245303E2" w14:textId="77777777" w:rsidR="001C7DA8" w:rsidRPr="00ED47EE" w:rsidRDefault="001C7DA8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bestyén Tamás</w:t>
            </w:r>
          </w:p>
          <w:p w14:paraId="1FC8BE29" w14:textId="77777777" w:rsidR="001C7DA8" w:rsidRPr="00ED47EE" w:rsidRDefault="001C7DA8" w:rsidP="00A6608A">
            <w:pPr>
              <w:rPr>
                <w:sz w:val="16"/>
                <w:szCs w:val="16"/>
              </w:rPr>
            </w:pPr>
          </w:p>
        </w:tc>
        <w:tc>
          <w:tcPr>
            <w:tcW w:w="646" w:type="pct"/>
            <w:shd w:val="clear" w:color="auto" w:fill="auto"/>
          </w:tcPr>
          <w:p w14:paraId="7333E230" w14:textId="77777777" w:rsidR="001C7DA8" w:rsidRPr="005719C1" w:rsidRDefault="001C7DA8" w:rsidP="00A6608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evékenységirányítás</w:t>
            </w:r>
          </w:p>
          <w:p w14:paraId="28794D97" w14:textId="77777777" w:rsidR="001C7DA8" w:rsidRPr="005719C1" w:rsidRDefault="001C7DA8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örös József</w:t>
            </w:r>
          </w:p>
          <w:p w14:paraId="50A260F6" w14:textId="77777777" w:rsidR="001C7DA8" w:rsidRPr="00A603BB" w:rsidRDefault="001C7DA8" w:rsidP="00A6608A">
            <w:pPr>
              <w:rPr>
                <w:sz w:val="16"/>
                <w:szCs w:val="16"/>
              </w:rPr>
            </w:pPr>
          </w:p>
        </w:tc>
        <w:tc>
          <w:tcPr>
            <w:tcW w:w="654" w:type="pct"/>
            <w:shd w:val="clear" w:color="auto" w:fill="auto"/>
          </w:tcPr>
          <w:p w14:paraId="006EA5AC" w14:textId="77777777" w:rsidR="001C7DA8" w:rsidRPr="00A502CF" w:rsidRDefault="001C7DA8" w:rsidP="00A6608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álasztható 1*</w:t>
            </w:r>
          </w:p>
          <w:p w14:paraId="2FD664F8" w14:textId="77777777" w:rsidR="001C7DA8" w:rsidRPr="00A603BB" w:rsidRDefault="001C7DA8" w:rsidP="00A6608A">
            <w:pPr>
              <w:rPr>
                <w:sz w:val="16"/>
                <w:szCs w:val="16"/>
              </w:rPr>
            </w:pPr>
          </w:p>
        </w:tc>
        <w:tc>
          <w:tcPr>
            <w:tcW w:w="659" w:type="pct"/>
            <w:shd w:val="clear" w:color="auto" w:fill="auto"/>
          </w:tcPr>
          <w:p w14:paraId="4EEC3B63" w14:textId="77777777" w:rsidR="001C7DA8" w:rsidRPr="00A603BB" w:rsidRDefault="001C7DA8" w:rsidP="00A6608A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álasztható 5*</w:t>
            </w:r>
          </w:p>
          <w:p w14:paraId="57AF1A45" w14:textId="77777777" w:rsidR="001C7DA8" w:rsidRPr="00A603BB" w:rsidRDefault="001C7DA8" w:rsidP="00A6608A">
            <w:pPr>
              <w:rPr>
                <w:sz w:val="16"/>
                <w:szCs w:val="16"/>
              </w:rPr>
            </w:pPr>
          </w:p>
        </w:tc>
        <w:tc>
          <w:tcPr>
            <w:tcW w:w="1196" w:type="pct"/>
            <w:gridSpan w:val="2"/>
            <w:vMerge w:val="restart"/>
          </w:tcPr>
          <w:p w14:paraId="738FAE5E" w14:textId="77777777" w:rsidR="001C7DA8" w:rsidRDefault="001C7DA8" w:rsidP="00A6608A">
            <w:pPr>
              <w:rPr>
                <w:sz w:val="16"/>
                <w:szCs w:val="16"/>
              </w:rPr>
            </w:pPr>
          </w:p>
          <w:p w14:paraId="6A213C2A" w14:textId="77777777" w:rsidR="001C7DA8" w:rsidRPr="00A603BB" w:rsidRDefault="001C7DA8" w:rsidP="00A6608A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Félévente</w:t>
            </w:r>
            <w:proofErr w:type="spellEnd"/>
            <w:r>
              <w:rPr>
                <w:sz w:val="16"/>
                <w:szCs w:val="16"/>
              </w:rPr>
              <w:t xml:space="preserve"> 3 alkalommal a DI profiljához kötődő szakterületek jeles hazai kutatói tartanak műhelytalálkozókat. Cél: a tudományos kutatási tapasztalatok átadása a hallgatóknak a kutatási tervtől a forrásbevonáson keresztül a munka megszervezésének és az eredmények publikálásának tapasztalataiig, egy-egy konkrét kutatás példája kapcsán. Kredittel nem jár. </w:t>
            </w:r>
          </w:p>
        </w:tc>
        <w:tc>
          <w:tcPr>
            <w:tcW w:w="1102" w:type="pct"/>
            <w:gridSpan w:val="2"/>
            <w:vMerge w:val="restart"/>
          </w:tcPr>
          <w:p w14:paraId="180E0661" w14:textId="77777777" w:rsidR="001C7DA8" w:rsidRDefault="001C7DA8" w:rsidP="00A6608A">
            <w:pPr>
              <w:rPr>
                <w:sz w:val="16"/>
                <w:szCs w:val="16"/>
              </w:rPr>
            </w:pPr>
          </w:p>
          <w:p w14:paraId="6D177906" w14:textId="77777777" w:rsidR="001C7DA8" w:rsidRDefault="001C7DA8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incsen képzési kötelezettség</w:t>
            </w:r>
          </w:p>
        </w:tc>
      </w:tr>
      <w:tr w:rsidR="001C7DA8" w:rsidRPr="005719C1" w14:paraId="4634DA56" w14:textId="77777777" w:rsidTr="00A6608A">
        <w:tc>
          <w:tcPr>
            <w:tcW w:w="743" w:type="pct"/>
            <w:shd w:val="clear" w:color="auto" w:fill="auto"/>
          </w:tcPr>
          <w:p w14:paraId="3F1272C0" w14:textId="77777777" w:rsidR="001C7DA8" w:rsidRPr="00ED47EE" w:rsidRDefault="001C7DA8" w:rsidP="00A6608A">
            <w:pPr>
              <w:rPr>
                <w:b/>
                <w:sz w:val="16"/>
                <w:szCs w:val="16"/>
              </w:rPr>
            </w:pPr>
            <w:r w:rsidRPr="00ED47EE">
              <w:rPr>
                <w:b/>
                <w:sz w:val="16"/>
                <w:szCs w:val="16"/>
              </w:rPr>
              <w:t>Adatműveletek</w:t>
            </w:r>
          </w:p>
          <w:p w14:paraId="41C8FFC6" w14:textId="77777777" w:rsidR="001C7DA8" w:rsidRPr="00ED47EE" w:rsidRDefault="001C7DA8" w:rsidP="00A6608A">
            <w:pPr>
              <w:rPr>
                <w:sz w:val="16"/>
                <w:szCs w:val="16"/>
              </w:rPr>
            </w:pPr>
            <w:r w:rsidRPr="00ED47EE">
              <w:rPr>
                <w:sz w:val="16"/>
                <w:szCs w:val="16"/>
              </w:rPr>
              <w:t>Kehl Dániel</w:t>
            </w:r>
          </w:p>
          <w:p w14:paraId="57092878" w14:textId="77777777" w:rsidR="001C7DA8" w:rsidRPr="00ED47EE" w:rsidRDefault="001C7DA8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is</w:t>
            </w:r>
            <w:r w:rsidRPr="00ED47EE">
              <w:rPr>
                <w:sz w:val="16"/>
                <w:szCs w:val="16"/>
              </w:rPr>
              <w:t>zberger Móni</w:t>
            </w:r>
            <w:r>
              <w:rPr>
                <w:sz w:val="16"/>
                <w:szCs w:val="16"/>
              </w:rPr>
              <w:t>k</w:t>
            </w:r>
            <w:r w:rsidRPr="00ED47EE">
              <w:rPr>
                <w:sz w:val="16"/>
                <w:szCs w:val="16"/>
              </w:rPr>
              <w:t>a</w:t>
            </w:r>
          </w:p>
          <w:p w14:paraId="15625FC2" w14:textId="77777777" w:rsidR="001C7DA8" w:rsidRPr="00ED47EE" w:rsidRDefault="001C7DA8" w:rsidP="00A6608A">
            <w:pPr>
              <w:rPr>
                <w:sz w:val="16"/>
                <w:szCs w:val="16"/>
              </w:rPr>
            </w:pPr>
          </w:p>
        </w:tc>
        <w:tc>
          <w:tcPr>
            <w:tcW w:w="646" w:type="pct"/>
            <w:shd w:val="clear" w:color="auto" w:fill="auto"/>
          </w:tcPr>
          <w:p w14:paraId="7A0058FC" w14:textId="77777777" w:rsidR="001C7DA8" w:rsidRPr="005719C1" w:rsidRDefault="001C7DA8" w:rsidP="00A6608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zervezetelmélet</w:t>
            </w:r>
          </w:p>
          <w:p w14:paraId="7A62AEA2" w14:textId="77777777" w:rsidR="001C7DA8" w:rsidRPr="005719C1" w:rsidRDefault="001C7DA8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itai Zsuzsanna</w:t>
            </w:r>
          </w:p>
          <w:p w14:paraId="36D27D0E" w14:textId="77777777" w:rsidR="001C7DA8" w:rsidRPr="005719C1" w:rsidRDefault="001C7DA8" w:rsidP="00A6608A">
            <w:pPr>
              <w:rPr>
                <w:sz w:val="16"/>
                <w:szCs w:val="16"/>
              </w:rPr>
            </w:pPr>
          </w:p>
        </w:tc>
        <w:tc>
          <w:tcPr>
            <w:tcW w:w="654" w:type="pct"/>
            <w:shd w:val="clear" w:color="auto" w:fill="auto"/>
          </w:tcPr>
          <w:p w14:paraId="441453D5" w14:textId="77777777" w:rsidR="001C7DA8" w:rsidRPr="005719C1" w:rsidRDefault="001C7DA8" w:rsidP="00A6608A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álasztható 2*</w:t>
            </w:r>
          </w:p>
        </w:tc>
        <w:tc>
          <w:tcPr>
            <w:tcW w:w="659" w:type="pct"/>
            <w:shd w:val="clear" w:color="auto" w:fill="auto"/>
          </w:tcPr>
          <w:p w14:paraId="5AE0F2BC" w14:textId="77777777" w:rsidR="001C7DA8" w:rsidRPr="005719C1" w:rsidRDefault="001C7DA8" w:rsidP="00A6608A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álasztható 6*</w:t>
            </w:r>
          </w:p>
        </w:tc>
        <w:tc>
          <w:tcPr>
            <w:tcW w:w="1196" w:type="pct"/>
            <w:gridSpan w:val="2"/>
            <w:vMerge/>
          </w:tcPr>
          <w:p w14:paraId="02CD06C5" w14:textId="77777777" w:rsidR="001C7DA8" w:rsidRPr="005719C1" w:rsidRDefault="001C7DA8" w:rsidP="00A6608A">
            <w:pPr>
              <w:rPr>
                <w:sz w:val="16"/>
                <w:szCs w:val="16"/>
              </w:rPr>
            </w:pPr>
          </w:p>
        </w:tc>
        <w:tc>
          <w:tcPr>
            <w:tcW w:w="1102" w:type="pct"/>
            <w:gridSpan w:val="2"/>
            <w:vMerge/>
          </w:tcPr>
          <w:p w14:paraId="0E895955" w14:textId="77777777" w:rsidR="001C7DA8" w:rsidRPr="005719C1" w:rsidRDefault="001C7DA8" w:rsidP="00A6608A">
            <w:pPr>
              <w:rPr>
                <w:sz w:val="16"/>
                <w:szCs w:val="16"/>
              </w:rPr>
            </w:pPr>
          </w:p>
        </w:tc>
      </w:tr>
      <w:tr w:rsidR="001C7DA8" w:rsidRPr="005719C1" w14:paraId="5B652DD5" w14:textId="77777777" w:rsidTr="00A6608A">
        <w:trPr>
          <w:trHeight w:val="626"/>
        </w:trPr>
        <w:tc>
          <w:tcPr>
            <w:tcW w:w="743" w:type="pct"/>
            <w:shd w:val="clear" w:color="auto" w:fill="auto"/>
          </w:tcPr>
          <w:p w14:paraId="74A8F885" w14:textId="77777777" w:rsidR="001C7DA8" w:rsidRPr="00265C8C" w:rsidRDefault="001C7DA8" w:rsidP="00A6608A">
            <w:pPr>
              <w:rPr>
                <w:b/>
                <w:sz w:val="16"/>
                <w:szCs w:val="16"/>
              </w:rPr>
            </w:pPr>
            <w:r w:rsidRPr="00265C8C">
              <w:rPr>
                <w:b/>
                <w:sz w:val="16"/>
                <w:szCs w:val="16"/>
              </w:rPr>
              <w:t>Tudományfilozófia</w:t>
            </w:r>
          </w:p>
          <w:p w14:paraId="1152FA02" w14:textId="77777777" w:rsidR="001C7DA8" w:rsidRPr="00ED47EE" w:rsidRDefault="001C7DA8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sz János</w:t>
            </w:r>
          </w:p>
        </w:tc>
        <w:tc>
          <w:tcPr>
            <w:tcW w:w="646" w:type="pct"/>
            <w:shd w:val="clear" w:color="auto" w:fill="auto"/>
          </w:tcPr>
          <w:p w14:paraId="374DE396" w14:textId="77777777" w:rsidR="001C7DA8" w:rsidRPr="005719C1" w:rsidRDefault="001C7DA8" w:rsidP="00A6608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állalatfinanszírozás</w:t>
            </w:r>
          </w:p>
          <w:p w14:paraId="4220C88F" w14:textId="77777777" w:rsidR="001C7DA8" w:rsidRPr="005719C1" w:rsidRDefault="001C7DA8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lbert József</w:t>
            </w:r>
          </w:p>
          <w:p w14:paraId="7EBAF255" w14:textId="77777777" w:rsidR="001C7DA8" w:rsidRPr="005719C1" w:rsidRDefault="001C7DA8" w:rsidP="00A6608A">
            <w:pPr>
              <w:rPr>
                <w:sz w:val="16"/>
                <w:szCs w:val="16"/>
              </w:rPr>
            </w:pPr>
          </w:p>
        </w:tc>
        <w:tc>
          <w:tcPr>
            <w:tcW w:w="654" w:type="pct"/>
            <w:shd w:val="clear" w:color="auto" w:fill="auto"/>
          </w:tcPr>
          <w:p w14:paraId="64EFA5A8" w14:textId="77777777" w:rsidR="001C7DA8" w:rsidRPr="005719C1" w:rsidRDefault="001C7DA8" w:rsidP="00A6608A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álasztható 3*</w:t>
            </w:r>
          </w:p>
        </w:tc>
        <w:tc>
          <w:tcPr>
            <w:tcW w:w="659" w:type="pct"/>
            <w:shd w:val="clear" w:color="auto" w:fill="auto"/>
          </w:tcPr>
          <w:p w14:paraId="58B304C2" w14:textId="77777777" w:rsidR="001C7DA8" w:rsidRPr="005719C1" w:rsidRDefault="001C7DA8" w:rsidP="00A6608A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álasztható 7*</w:t>
            </w:r>
          </w:p>
        </w:tc>
        <w:tc>
          <w:tcPr>
            <w:tcW w:w="1196" w:type="pct"/>
            <w:gridSpan w:val="2"/>
            <w:vMerge/>
          </w:tcPr>
          <w:p w14:paraId="66CA6170" w14:textId="77777777" w:rsidR="001C7DA8" w:rsidRPr="005719C1" w:rsidRDefault="001C7DA8" w:rsidP="00A6608A">
            <w:pPr>
              <w:rPr>
                <w:sz w:val="16"/>
                <w:szCs w:val="16"/>
              </w:rPr>
            </w:pPr>
          </w:p>
        </w:tc>
        <w:tc>
          <w:tcPr>
            <w:tcW w:w="1102" w:type="pct"/>
            <w:gridSpan w:val="2"/>
            <w:vMerge/>
          </w:tcPr>
          <w:p w14:paraId="7D08F328" w14:textId="77777777" w:rsidR="001C7DA8" w:rsidRPr="005719C1" w:rsidRDefault="001C7DA8" w:rsidP="00A6608A">
            <w:pPr>
              <w:rPr>
                <w:sz w:val="16"/>
                <w:szCs w:val="16"/>
              </w:rPr>
            </w:pPr>
          </w:p>
        </w:tc>
      </w:tr>
      <w:tr w:rsidR="001C7DA8" w:rsidRPr="00A603BB" w14:paraId="59F54A4B" w14:textId="77777777" w:rsidTr="00A6608A">
        <w:tc>
          <w:tcPr>
            <w:tcW w:w="743" w:type="pct"/>
            <w:shd w:val="clear" w:color="auto" w:fill="auto"/>
          </w:tcPr>
          <w:p w14:paraId="539C1839" w14:textId="77777777" w:rsidR="001C7DA8" w:rsidRPr="00CA354D" w:rsidRDefault="001C7DA8" w:rsidP="00A6608A">
            <w:pPr>
              <w:rPr>
                <w:b/>
                <w:sz w:val="16"/>
                <w:szCs w:val="16"/>
              </w:rPr>
            </w:pPr>
            <w:r w:rsidRPr="00CA354D">
              <w:rPr>
                <w:b/>
                <w:sz w:val="16"/>
                <w:szCs w:val="16"/>
              </w:rPr>
              <w:t>Döntési módszerek</w:t>
            </w:r>
          </w:p>
          <w:p w14:paraId="265A265D" w14:textId="77777777" w:rsidR="001C7DA8" w:rsidRDefault="001C7DA8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Kovács Kármen </w:t>
            </w:r>
          </w:p>
          <w:p w14:paraId="6B7E8796" w14:textId="77777777" w:rsidR="001C7DA8" w:rsidRPr="00ED47EE" w:rsidRDefault="001C7DA8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itai Zsuzsanna</w:t>
            </w:r>
          </w:p>
        </w:tc>
        <w:tc>
          <w:tcPr>
            <w:tcW w:w="646" w:type="pct"/>
            <w:shd w:val="clear" w:color="auto" w:fill="auto"/>
          </w:tcPr>
          <w:p w14:paraId="70248278" w14:textId="77777777" w:rsidR="001C7DA8" w:rsidRPr="005719C1" w:rsidRDefault="001C7DA8" w:rsidP="00A6608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ogyasztói magatartás</w:t>
            </w:r>
          </w:p>
          <w:p w14:paraId="43AE34E6" w14:textId="77777777" w:rsidR="001C7DA8" w:rsidRPr="005719C1" w:rsidRDefault="001C7DA8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örőcsik Mária</w:t>
            </w:r>
          </w:p>
          <w:p w14:paraId="0D302669" w14:textId="77777777" w:rsidR="001C7DA8" w:rsidRPr="005719C1" w:rsidRDefault="001C7DA8" w:rsidP="00A6608A">
            <w:pPr>
              <w:rPr>
                <w:sz w:val="16"/>
                <w:szCs w:val="16"/>
              </w:rPr>
            </w:pPr>
          </w:p>
        </w:tc>
        <w:tc>
          <w:tcPr>
            <w:tcW w:w="654" w:type="pct"/>
            <w:shd w:val="clear" w:color="auto" w:fill="auto"/>
          </w:tcPr>
          <w:p w14:paraId="0B3E4F3B" w14:textId="77777777" w:rsidR="001C7DA8" w:rsidRPr="00A603BB" w:rsidRDefault="001C7DA8" w:rsidP="00A6608A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álasztható 4*</w:t>
            </w:r>
          </w:p>
        </w:tc>
        <w:tc>
          <w:tcPr>
            <w:tcW w:w="659" w:type="pct"/>
            <w:shd w:val="clear" w:color="auto" w:fill="auto"/>
          </w:tcPr>
          <w:p w14:paraId="7072500A" w14:textId="77777777" w:rsidR="001C7DA8" w:rsidRPr="00A603BB" w:rsidRDefault="001C7DA8" w:rsidP="00A6608A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álasztható 8*</w:t>
            </w:r>
          </w:p>
        </w:tc>
        <w:tc>
          <w:tcPr>
            <w:tcW w:w="1196" w:type="pct"/>
            <w:gridSpan w:val="2"/>
            <w:vMerge/>
          </w:tcPr>
          <w:p w14:paraId="6C758604" w14:textId="77777777" w:rsidR="001C7DA8" w:rsidRDefault="001C7DA8" w:rsidP="00A6608A">
            <w:pPr>
              <w:rPr>
                <w:sz w:val="16"/>
                <w:szCs w:val="16"/>
              </w:rPr>
            </w:pPr>
          </w:p>
        </w:tc>
        <w:tc>
          <w:tcPr>
            <w:tcW w:w="1102" w:type="pct"/>
            <w:gridSpan w:val="2"/>
            <w:vMerge/>
          </w:tcPr>
          <w:p w14:paraId="73A3475A" w14:textId="77777777" w:rsidR="001C7DA8" w:rsidRDefault="001C7DA8" w:rsidP="00A6608A">
            <w:pPr>
              <w:rPr>
                <w:sz w:val="16"/>
                <w:szCs w:val="16"/>
              </w:rPr>
            </w:pPr>
          </w:p>
        </w:tc>
      </w:tr>
      <w:tr w:rsidR="001C7DA8" w:rsidRPr="00A603BB" w14:paraId="78E8EAD4" w14:textId="77777777" w:rsidTr="00A6608A">
        <w:tc>
          <w:tcPr>
            <w:tcW w:w="5000" w:type="pct"/>
            <w:gridSpan w:val="8"/>
            <w:shd w:val="clear" w:color="auto" w:fill="auto"/>
          </w:tcPr>
          <w:p w14:paraId="3230102A" w14:textId="77777777" w:rsidR="001C7DA8" w:rsidRPr="00F776B6" w:rsidRDefault="001C7DA8" w:rsidP="00A6608A">
            <w:pPr>
              <w:jc w:val="center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utatási</w:t>
            </w:r>
            <w:r w:rsidRPr="00ED47EE">
              <w:rPr>
                <w:b/>
                <w:sz w:val="16"/>
                <w:szCs w:val="16"/>
              </w:rPr>
              <w:t xml:space="preserve"> tárgyak</w:t>
            </w:r>
            <w:r>
              <w:rPr>
                <w:b/>
                <w:sz w:val="16"/>
                <w:szCs w:val="16"/>
              </w:rPr>
              <w:t xml:space="preserve"> (kutatási kredit)</w:t>
            </w:r>
          </w:p>
        </w:tc>
      </w:tr>
      <w:tr w:rsidR="001C7DA8" w:rsidRPr="00A603BB" w14:paraId="43FFCF9B" w14:textId="77777777" w:rsidTr="00A6608A">
        <w:tc>
          <w:tcPr>
            <w:tcW w:w="743" w:type="pct"/>
            <w:shd w:val="clear" w:color="auto" w:fill="auto"/>
          </w:tcPr>
          <w:p w14:paraId="1A85C379" w14:textId="77777777" w:rsidR="001C7DA8" w:rsidRDefault="001C7DA8" w:rsidP="00A6608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utatás támogatás 1</w:t>
            </w:r>
          </w:p>
          <w:p w14:paraId="18A8C78F" w14:textId="77777777" w:rsidR="001C7DA8" w:rsidRPr="00ED47EE" w:rsidRDefault="001C7DA8" w:rsidP="00A6608A">
            <w:pPr>
              <w:rPr>
                <w:sz w:val="16"/>
                <w:szCs w:val="16"/>
              </w:rPr>
            </w:pPr>
            <w:r w:rsidRPr="00ED47EE">
              <w:rPr>
                <w:b/>
                <w:sz w:val="16"/>
                <w:szCs w:val="16"/>
              </w:rPr>
              <w:t>Kutatásmódszertan</w:t>
            </w:r>
            <w:r w:rsidRPr="00ED47EE">
              <w:rPr>
                <w:sz w:val="16"/>
                <w:szCs w:val="16"/>
              </w:rPr>
              <w:t xml:space="preserve"> </w:t>
            </w:r>
          </w:p>
          <w:p w14:paraId="1DFC812F" w14:textId="77777777" w:rsidR="001C7DA8" w:rsidRPr="00ED47EE" w:rsidRDefault="001C7DA8" w:rsidP="00A6608A">
            <w:pPr>
              <w:rPr>
                <w:sz w:val="16"/>
                <w:szCs w:val="16"/>
              </w:rPr>
            </w:pPr>
            <w:r w:rsidRPr="00ED47EE">
              <w:rPr>
                <w:sz w:val="16"/>
                <w:szCs w:val="16"/>
              </w:rPr>
              <w:t>Kaposi Zoltán</w:t>
            </w:r>
          </w:p>
          <w:p w14:paraId="7AF49F71" w14:textId="77777777" w:rsidR="001C7DA8" w:rsidRPr="00ED47EE" w:rsidRDefault="001C7DA8" w:rsidP="00A6608A">
            <w:pPr>
              <w:rPr>
                <w:sz w:val="16"/>
                <w:szCs w:val="16"/>
              </w:rPr>
            </w:pPr>
          </w:p>
        </w:tc>
        <w:tc>
          <w:tcPr>
            <w:tcW w:w="646" w:type="pct"/>
            <w:shd w:val="clear" w:color="auto" w:fill="auto"/>
          </w:tcPr>
          <w:p w14:paraId="1595BB2C" w14:textId="77777777" w:rsidR="001C7DA8" w:rsidRDefault="001C7DA8" w:rsidP="00A6608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utatás támogatás 2</w:t>
            </w:r>
          </w:p>
          <w:p w14:paraId="2C3A4A0C" w14:textId="77777777" w:rsidR="001C7DA8" w:rsidRPr="00ED47EE" w:rsidRDefault="001C7DA8" w:rsidP="00A6608A">
            <w:pPr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How</w:t>
            </w:r>
            <w:proofErr w:type="spellEnd"/>
            <w:r>
              <w:rPr>
                <w:b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sz w:val="16"/>
                <w:szCs w:val="16"/>
              </w:rPr>
              <w:t>to</w:t>
            </w:r>
            <w:proofErr w:type="spellEnd"/>
            <w:r>
              <w:rPr>
                <w:b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sz w:val="16"/>
                <w:szCs w:val="16"/>
              </w:rPr>
              <w:t>publish</w:t>
            </w:r>
            <w:proofErr w:type="spellEnd"/>
            <w:r>
              <w:rPr>
                <w:b/>
                <w:sz w:val="16"/>
                <w:szCs w:val="16"/>
              </w:rPr>
              <w:t>?</w:t>
            </w:r>
          </w:p>
          <w:p w14:paraId="533777A3" w14:textId="77777777" w:rsidR="001C7DA8" w:rsidRPr="00ED47EE" w:rsidRDefault="001C7DA8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offrey Wood</w:t>
            </w:r>
          </w:p>
          <w:p w14:paraId="11F59AC9" w14:textId="77777777" w:rsidR="001C7DA8" w:rsidRPr="00FE3950" w:rsidRDefault="001C7DA8" w:rsidP="00A6608A">
            <w:pPr>
              <w:rPr>
                <w:sz w:val="16"/>
                <w:szCs w:val="16"/>
              </w:rPr>
            </w:pPr>
          </w:p>
        </w:tc>
        <w:tc>
          <w:tcPr>
            <w:tcW w:w="654" w:type="pct"/>
            <w:shd w:val="clear" w:color="auto" w:fill="auto"/>
          </w:tcPr>
          <w:p w14:paraId="163FBA15" w14:textId="77777777" w:rsidR="001C7DA8" w:rsidRDefault="001C7DA8" w:rsidP="00A6608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utatás támogatás 3</w:t>
            </w:r>
          </w:p>
          <w:p w14:paraId="25D27FC9" w14:textId="77777777" w:rsidR="001C7DA8" w:rsidRPr="00ED47EE" w:rsidRDefault="001C7DA8" w:rsidP="00A6608A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zisztematikus irodalomfeldolgozás</w:t>
            </w:r>
            <w:r w:rsidRPr="00ED47EE">
              <w:rPr>
                <w:sz w:val="16"/>
                <w:szCs w:val="16"/>
              </w:rPr>
              <w:t xml:space="preserve"> </w:t>
            </w:r>
          </w:p>
          <w:p w14:paraId="177D18CA" w14:textId="77777777" w:rsidR="001C7DA8" w:rsidRPr="00ED47EE" w:rsidRDefault="001C7DA8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omlósi Éva</w:t>
            </w:r>
          </w:p>
          <w:p w14:paraId="352CBDE6" w14:textId="77777777" w:rsidR="001C7DA8" w:rsidRPr="00FE3950" w:rsidRDefault="001C7DA8" w:rsidP="00A6608A">
            <w:pPr>
              <w:rPr>
                <w:sz w:val="16"/>
                <w:szCs w:val="16"/>
              </w:rPr>
            </w:pPr>
          </w:p>
        </w:tc>
        <w:tc>
          <w:tcPr>
            <w:tcW w:w="659" w:type="pct"/>
            <w:shd w:val="clear" w:color="auto" w:fill="auto"/>
          </w:tcPr>
          <w:p w14:paraId="107DE318" w14:textId="77777777" w:rsidR="001C7DA8" w:rsidRDefault="001C7DA8" w:rsidP="00A6608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utatás támogatás 4</w:t>
            </w:r>
          </w:p>
          <w:p w14:paraId="487DCE95" w14:textId="77777777" w:rsidR="001C7DA8" w:rsidRPr="00ED47EE" w:rsidRDefault="001C7DA8" w:rsidP="00A6608A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utatás gyakorlat</w:t>
            </w:r>
            <w:r w:rsidRPr="00ED47EE">
              <w:rPr>
                <w:sz w:val="16"/>
                <w:szCs w:val="16"/>
              </w:rPr>
              <w:t xml:space="preserve"> </w:t>
            </w:r>
          </w:p>
          <w:p w14:paraId="1D6B132E" w14:textId="77777777" w:rsidR="001C7DA8" w:rsidRPr="00ED47EE" w:rsidRDefault="001C7DA8" w:rsidP="00A6608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zerb László</w:t>
            </w:r>
          </w:p>
          <w:p w14:paraId="2FCB9884" w14:textId="77777777" w:rsidR="001C7DA8" w:rsidRPr="00A603BB" w:rsidRDefault="001C7DA8" w:rsidP="00A6608A">
            <w:pPr>
              <w:rPr>
                <w:sz w:val="16"/>
                <w:szCs w:val="16"/>
              </w:rPr>
            </w:pPr>
          </w:p>
        </w:tc>
        <w:tc>
          <w:tcPr>
            <w:tcW w:w="2298" w:type="pct"/>
            <w:gridSpan w:val="4"/>
          </w:tcPr>
          <w:p w14:paraId="30A6BA66" w14:textId="77777777" w:rsidR="001C7DA8" w:rsidRDefault="001C7DA8" w:rsidP="00A6608A">
            <w:pPr>
              <w:rPr>
                <w:b/>
                <w:sz w:val="16"/>
                <w:szCs w:val="16"/>
              </w:rPr>
            </w:pPr>
            <w:r w:rsidRPr="009E03A3">
              <w:rPr>
                <w:b/>
                <w:sz w:val="16"/>
                <w:szCs w:val="16"/>
              </w:rPr>
              <w:t xml:space="preserve">Kutatói Fórum </w:t>
            </w:r>
          </w:p>
          <w:p w14:paraId="0749A89C" w14:textId="77777777" w:rsidR="001C7DA8" w:rsidRDefault="001C7DA8" w:rsidP="00A6608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(</w:t>
            </w:r>
            <w:r w:rsidRPr="001E51D2">
              <w:rPr>
                <w:sz w:val="16"/>
                <w:szCs w:val="16"/>
              </w:rPr>
              <w:t>prezentáció a kutatások előre haladásáról a mérföldkövek mentén</w:t>
            </w:r>
            <w:r>
              <w:rPr>
                <w:b/>
                <w:sz w:val="16"/>
                <w:szCs w:val="16"/>
              </w:rPr>
              <w:t xml:space="preserve">) </w:t>
            </w:r>
          </w:p>
          <w:p w14:paraId="2FD61C13" w14:textId="77777777" w:rsidR="001C7DA8" w:rsidRPr="009E03A3" w:rsidRDefault="001C7DA8" w:rsidP="00A6608A">
            <w:pPr>
              <w:rPr>
                <w:b/>
                <w:sz w:val="16"/>
                <w:szCs w:val="16"/>
              </w:rPr>
            </w:pPr>
            <w:r w:rsidRPr="008D6CF9">
              <w:rPr>
                <w:sz w:val="16"/>
                <w:szCs w:val="16"/>
              </w:rPr>
              <w:t>alprogram vezető</w:t>
            </w:r>
          </w:p>
        </w:tc>
      </w:tr>
      <w:tr w:rsidR="001C7DA8" w:rsidRPr="00A603BB" w14:paraId="035F2825" w14:textId="77777777" w:rsidTr="00A6608A">
        <w:trPr>
          <w:trHeight w:val="560"/>
        </w:trPr>
        <w:tc>
          <w:tcPr>
            <w:tcW w:w="5000" w:type="pct"/>
            <w:gridSpan w:val="8"/>
            <w:shd w:val="clear" w:color="auto" w:fill="auto"/>
          </w:tcPr>
          <w:p w14:paraId="47CC4AD2" w14:textId="77777777" w:rsidR="001C7DA8" w:rsidRPr="008B0BC6" w:rsidRDefault="001C7DA8" w:rsidP="00A6608A">
            <w:pPr>
              <w:jc w:val="center"/>
              <w:rPr>
                <w:sz w:val="20"/>
                <w:szCs w:val="20"/>
              </w:rPr>
            </w:pPr>
            <w:r w:rsidRPr="008B0BC6">
              <w:rPr>
                <w:sz w:val="20"/>
                <w:szCs w:val="20"/>
              </w:rPr>
              <w:t xml:space="preserve">Közösségi tudományos rendezvényeken való részvétel (munkahelyi viták, védések, tudományos szemináriumok, tudományos műhelytalálkozók) minimum 5 alkalom </w:t>
            </w:r>
            <w:proofErr w:type="spellStart"/>
            <w:r w:rsidRPr="008B0BC6">
              <w:rPr>
                <w:sz w:val="20"/>
                <w:szCs w:val="20"/>
              </w:rPr>
              <w:t>félévente</w:t>
            </w:r>
            <w:proofErr w:type="spellEnd"/>
            <w:r w:rsidRPr="008B0BC6">
              <w:rPr>
                <w:sz w:val="20"/>
                <w:szCs w:val="20"/>
              </w:rPr>
              <w:t>. Kredittel nem jár</w:t>
            </w:r>
          </w:p>
        </w:tc>
      </w:tr>
    </w:tbl>
    <w:p w14:paraId="7493BC59" w14:textId="77777777" w:rsidR="001C7DA8" w:rsidRDefault="001C7DA8" w:rsidP="001C7DA8">
      <w:pPr>
        <w:rPr>
          <w:sz w:val="20"/>
          <w:szCs w:val="20"/>
        </w:rPr>
      </w:pPr>
      <w:r>
        <w:rPr>
          <w:sz w:val="20"/>
          <w:szCs w:val="20"/>
        </w:rPr>
        <w:t>*</w:t>
      </w:r>
      <w:r w:rsidRPr="001E51D2">
        <w:rPr>
          <w:sz w:val="20"/>
          <w:szCs w:val="20"/>
        </w:rPr>
        <w:t>Választható tárgyak, (min 4 tárgy per szemeszter a 3-4 félévekben</w:t>
      </w:r>
      <w:r>
        <w:rPr>
          <w:sz w:val="20"/>
          <w:szCs w:val="20"/>
        </w:rPr>
        <w:t>, min 3 főtől indul</w:t>
      </w:r>
      <w:r w:rsidRPr="001E51D2">
        <w:rPr>
          <w:sz w:val="20"/>
          <w:szCs w:val="20"/>
        </w:rPr>
        <w:t>)</w:t>
      </w:r>
      <w:r>
        <w:rPr>
          <w:sz w:val="20"/>
          <w:szCs w:val="20"/>
        </w:rPr>
        <w:t>:</w:t>
      </w:r>
    </w:p>
    <w:p w14:paraId="62ADA947" w14:textId="77777777" w:rsidR="001C7DA8" w:rsidRDefault="001C7DA8" w:rsidP="001C7DA8">
      <w:pPr>
        <w:pStyle w:val="Listaszerbekezds"/>
        <w:numPr>
          <w:ilvl w:val="0"/>
          <w:numId w:val="10"/>
        </w:numPr>
        <w:spacing w:after="200" w:line="276" w:lineRule="auto"/>
        <w:rPr>
          <w:sz w:val="20"/>
          <w:szCs w:val="20"/>
        </w:rPr>
      </w:pPr>
      <w:r>
        <w:rPr>
          <w:sz w:val="20"/>
          <w:szCs w:val="20"/>
        </w:rPr>
        <w:t>Innovációs folyamatok (Lányi Beatrix)</w:t>
      </w:r>
    </w:p>
    <w:p w14:paraId="3B43E7E1" w14:textId="77777777" w:rsidR="001C7DA8" w:rsidRDefault="001C7DA8" w:rsidP="001C7DA8">
      <w:pPr>
        <w:pStyle w:val="Listaszerbekezds"/>
        <w:numPr>
          <w:ilvl w:val="0"/>
          <w:numId w:val="10"/>
        </w:numPr>
        <w:spacing w:after="200" w:line="276" w:lineRule="auto"/>
        <w:rPr>
          <w:sz w:val="20"/>
          <w:szCs w:val="20"/>
        </w:rPr>
      </w:pPr>
      <w:r>
        <w:rPr>
          <w:sz w:val="20"/>
          <w:szCs w:val="20"/>
        </w:rPr>
        <w:t>Marketingelmélet (Szűcs Krisztián)</w:t>
      </w:r>
    </w:p>
    <w:p w14:paraId="37236979" w14:textId="77777777" w:rsidR="001C7DA8" w:rsidRPr="00B0631E" w:rsidRDefault="001C7DA8" w:rsidP="001C7DA8">
      <w:pPr>
        <w:pStyle w:val="Listaszerbekezds"/>
        <w:numPr>
          <w:ilvl w:val="0"/>
          <w:numId w:val="10"/>
        </w:numPr>
        <w:spacing w:after="200" w:line="276" w:lineRule="auto"/>
        <w:rPr>
          <w:sz w:val="20"/>
          <w:szCs w:val="20"/>
        </w:rPr>
      </w:pPr>
      <w:r>
        <w:rPr>
          <w:sz w:val="20"/>
          <w:szCs w:val="20"/>
        </w:rPr>
        <w:t>Tudásmenedzsment</w:t>
      </w:r>
      <w:r w:rsidRPr="00604FE8">
        <w:rPr>
          <w:sz w:val="20"/>
          <w:szCs w:val="20"/>
        </w:rPr>
        <w:t xml:space="preserve"> </w:t>
      </w:r>
      <w:r>
        <w:rPr>
          <w:sz w:val="20"/>
          <w:szCs w:val="20"/>
        </w:rPr>
        <w:t>(Jarjabka Ákos</w:t>
      </w:r>
      <w:r w:rsidRPr="00604FE8">
        <w:rPr>
          <w:sz w:val="20"/>
          <w:szCs w:val="20"/>
        </w:rPr>
        <w:t>)</w:t>
      </w:r>
    </w:p>
    <w:p w14:paraId="64920C6A" w14:textId="77777777" w:rsidR="001C7DA8" w:rsidRPr="00604FE8" w:rsidRDefault="001C7DA8" w:rsidP="001C7DA8">
      <w:pPr>
        <w:pStyle w:val="Listaszerbekezds"/>
        <w:numPr>
          <w:ilvl w:val="0"/>
          <w:numId w:val="10"/>
        </w:numPr>
        <w:spacing w:after="200" w:line="276" w:lineRule="auto"/>
        <w:rPr>
          <w:sz w:val="20"/>
          <w:szCs w:val="20"/>
        </w:rPr>
      </w:pPr>
      <w:r>
        <w:rPr>
          <w:sz w:val="20"/>
          <w:szCs w:val="20"/>
        </w:rPr>
        <w:t>Emberi erőforrás menedzsment</w:t>
      </w:r>
      <w:r w:rsidRPr="00604FE8">
        <w:rPr>
          <w:sz w:val="20"/>
          <w:szCs w:val="20"/>
        </w:rPr>
        <w:t xml:space="preserve"> (</w:t>
      </w:r>
      <w:r>
        <w:rPr>
          <w:sz w:val="20"/>
          <w:szCs w:val="20"/>
        </w:rPr>
        <w:t>Ásványi Zsófia</w:t>
      </w:r>
      <w:r w:rsidRPr="00604FE8">
        <w:rPr>
          <w:sz w:val="20"/>
          <w:szCs w:val="20"/>
        </w:rPr>
        <w:t>)</w:t>
      </w:r>
    </w:p>
    <w:p w14:paraId="51F326F5" w14:textId="77777777" w:rsidR="001C7DA8" w:rsidRPr="00604FE8" w:rsidRDefault="001C7DA8" w:rsidP="001C7DA8">
      <w:pPr>
        <w:pStyle w:val="Listaszerbekezds"/>
        <w:numPr>
          <w:ilvl w:val="0"/>
          <w:numId w:val="10"/>
        </w:numPr>
        <w:spacing w:after="200" w:line="276" w:lineRule="auto"/>
        <w:rPr>
          <w:sz w:val="20"/>
          <w:szCs w:val="20"/>
        </w:rPr>
      </w:pPr>
      <w:r>
        <w:rPr>
          <w:sz w:val="20"/>
          <w:szCs w:val="20"/>
        </w:rPr>
        <w:t>Vállalatértékelés</w:t>
      </w:r>
      <w:r w:rsidRPr="00604FE8">
        <w:rPr>
          <w:sz w:val="20"/>
          <w:szCs w:val="20"/>
        </w:rPr>
        <w:t xml:space="preserve"> (</w:t>
      </w:r>
      <w:r>
        <w:rPr>
          <w:sz w:val="20"/>
          <w:szCs w:val="20"/>
        </w:rPr>
        <w:t>Takács András</w:t>
      </w:r>
      <w:r w:rsidRPr="00604FE8">
        <w:rPr>
          <w:sz w:val="20"/>
          <w:szCs w:val="20"/>
        </w:rPr>
        <w:t>)</w:t>
      </w:r>
    </w:p>
    <w:p w14:paraId="782A66C8" w14:textId="77777777" w:rsidR="001C7DA8" w:rsidRPr="00B0631E" w:rsidRDefault="001C7DA8" w:rsidP="001C7DA8">
      <w:pPr>
        <w:pStyle w:val="Listaszerbekezds"/>
        <w:numPr>
          <w:ilvl w:val="0"/>
          <w:numId w:val="10"/>
        </w:numPr>
        <w:spacing w:after="200" w:line="276" w:lineRule="auto"/>
        <w:rPr>
          <w:sz w:val="20"/>
          <w:szCs w:val="20"/>
        </w:rPr>
      </w:pPr>
      <w:r w:rsidRPr="00604FE8">
        <w:rPr>
          <w:sz w:val="20"/>
          <w:szCs w:val="20"/>
        </w:rPr>
        <w:t>Viselkedési közgazdaságtan (Kovács Kármen)</w:t>
      </w:r>
    </w:p>
    <w:p w14:paraId="0DB6086F" w14:textId="77777777" w:rsidR="001C7DA8" w:rsidRPr="00604FE8" w:rsidRDefault="001C7DA8" w:rsidP="001C7DA8">
      <w:pPr>
        <w:pStyle w:val="Listaszerbekezds"/>
        <w:numPr>
          <w:ilvl w:val="0"/>
          <w:numId w:val="10"/>
        </w:numPr>
        <w:spacing w:after="200" w:line="276" w:lineRule="auto"/>
        <w:rPr>
          <w:sz w:val="20"/>
          <w:szCs w:val="20"/>
        </w:rPr>
      </w:pPr>
      <w:r w:rsidRPr="00604FE8">
        <w:rPr>
          <w:sz w:val="20"/>
          <w:szCs w:val="20"/>
        </w:rPr>
        <w:t>Hálózatelemzés (Sebestyén Tamás/Lengyel Balázs)</w:t>
      </w:r>
    </w:p>
    <w:p w14:paraId="1B6E54E1" w14:textId="77777777" w:rsidR="001C7DA8" w:rsidRPr="00604FE8" w:rsidRDefault="001C7DA8" w:rsidP="001C7DA8">
      <w:pPr>
        <w:pStyle w:val="Listaszerbekezds"/>
        <w:numPr>
          <w:ilvl w:val="0"/>
          <w:numId w:val="10"/>
        </w:numPr>
        <w:spacing w:after="200" w:line="276" w:lineRule="auto"/>
        <w:rPr>
          <w:sz w:val="20"/>
          <w:szCs w:val="20"/>
        </w:rPr>
      </w:pPr>
      <w:r w:rsidRPr="00604FE8">
        <w:rPr>
          <w:sz w:val="20"/>
          <w:szCs w:val="20"/>
        </w:rPr>
        <w:t>Matematikai közgazdaságtan (Bessenyei István)</w:t>
      </w:r>
    </w:p>
    <w:p w14:paraId="72BB0B4F" w14:textId="77777777" w:rsidR="001C7DA8" w:rsidRPr="00604FE8" w:rsidRDefault="001C7DA8" w:rsidP="001C7DA8">
      <w:pPr>
        <w:pStyle w:val="Listaszerbekezds"/>
        <w:numPr>
          <w:ilvl w:val="0"/>
          <w:numId w:val="10"/>
        </w:numPr>
        <w:spacing w:after="200" w:line="276" w:lineRule="auto"/>
        <w:rPr>
          <w:sz w:val="20"/>
          <w:szCs w:val="20"/>
        </w:rPr>
      </w:pPr>
      <w:r w:rsidRPr="00604FE8">
        <w:rPr>
          <w:sz w:val="20"/>
          <w:szCs w:val="20"/>
        </w:rPr>
        <w:t>Sztochasztikus modellezés (Rappai Gábor)</w:t>
      </w:r>
    </w:p>
    <w:p w14:paraId="0CADD229" w14:textId="77777777" w:rsidR="001C7DA8" w:rsidRPr="00604FE8" w:rsidRDefault="001C7DA8" w:rsidP="001C7DA8">
      <w:pPr>
        <w:pStyle w:val="Listaszerbekezds"/>
        <w:numPr>
          <w:ilvl w:val="0"/>
          <w:numId w:val="10"/>
        </w:numPr>
        <w:spacing w:after="200" w:line="276" w:lineRule="auto"/>
        <w:rPr>
          <w:sz w:val="20"/>
          <w:szCs w:val="20"/>
        </w:rPr>
      </w:pPr>
      <w:r w:rsidRPr="00604FE8">
        <w:rPr>
          <w:sz w:val="20"/>
          <w:szCs w:val="20"/>
        </w:rPr>
        <w:t>Optimumszámítás (Bugár Gyöngyi)</w:t>
      </w:r>
    </w:p>
    <w:p w14:paraId="03641723" w14:textId="77777777" w:rsidR="001C7DA8" w:rsidRDefault="001C7DA8" w:rsidP="001C7DA8">
      <w:pPr>
        <w:pStyle w:val="Listaszerbekezds"/>
        <w:numPr>
          <w:ilvl w:val="0"/>
          <w:numId w:val="10"/>
        </w:numPr>
        <w:spacing w:after="200" w:line="276" w:lineRule="auto"/>
        <w:rPr>
          <w:sz w:val="20"/>
          <w:szCs w:val="20"/>
        </w:rPr>
      </w:pPr>
      <w:r w:rsidRPr="00604FE8">
        <w:rPr>
          <w:sz w:val="20"/>
          <w:szCs w:val="20"/>
        </w:rPr>
        <w:t>Pénzügyi piacok (Schepp Zoltán)</w:t>
      </w:r>
    </w:p>
    <w:p w14:paraId="31D83B95" w14:textId="77777777" w:rsidR="001C7DA8" w:rsidRPr="00604FE8" w:rsidRDefault="001C7DA8" w:rsidP="001C7DA8">
      <w:pPr>
        <w:pStyle w:val="Listaszerbekezds"/>
        <w:numPr>
          <w:ilvl w:val="0"/>
          <w:numId w:val="10"/>
        </w:numPr>
        <w:spacing w:after="200" w:line="276" w:lineRule="auto"/>
        <w:rPr>
          <w:sz w:val="20"/>
          <w:szCs w:val="20"/>
        </w:rPr>
      </w:pPr>
      <w:r>
        <w:rPr>
          <w:sz w:val="20"/>
          <w:szCs w:val="20"/>
        </w:rPr>
        <w:t>Szabad kurzus (alkalmilag indul vendégprofesszor részvételével)</w:t>
      </w:r>
    </w:p>
    <w:p w14:paraId="71ED4011" w14:textId="77777777" w:rsidR="0003523C" w:rsidRDefault="0003523C">
      <w:pPr>
        <w:rPr>
          <w:rFonts w:ascii="Garamond" w:hAnsi="Garamond"/>
          <w:b/>
          <w:sz w:val="28"/>
          <w:szCs w:val="28"/>
        </w:rPr>
      </w:pPr>
    </w:p>
    <w:p w14:paraId="35BFB84D" w14:textId="77777777" w:rsidR="00AD1B90" w:rsidRPr="00A1025E" w:rsidRDefault="00AD1B90" w:rsidP="00A1025E">
      <w:pPr>
        <w:keepNext/>
        <w:spacing w:before="240" w:after="240"/>
        <w:ind w:left="-23"/>
        <w:jc w:val="both"/>
        <w:rPr>
          <w:rFonts w:ascii="Garamond" w:hAnsi="Garamond"/>
          <w:b/>
          <w:sz w:val="28"/>
          <w:szCs w:val="28"/>
        </w:rPr>
      </w:pPr>
      <w:r w:rsidRPr="00A1025E">
        <w:rPr>
          <w:rFonts w:ascii="Garamond" w:hAnsi="Garamond"/>
          <w:b/>
          <w:sz w:val="28"/>
          <w:szCs w:val="28"/>
        </w:rPr>
        <w:t>A fokozatszerzés feltételei és menete</w:t>
      </w:r>
    </w:p>
    <w:p w14:paraId="170E2530" w14:textId="6A3B9C18" w:rsidR="00AD1B90" w:rsidRPr="009A2438" w:rsidRDefault="00AD1B90" w:rsidP="0003523C">
      <w:pPr>
        <w:jc w:val="both"/>
        <w:rPr>
          <w:rFonts w:ascii="Garamond" w:hAnsi="Garamond"/>
        </w:rPr>
      </w:pPr>
      <w:r w:rsidRPr="009A2438">
        <w:rPr>
          <w:rFonts w:ascii="Garamond" w:hAnsi="Garamond"/>
        </w:rPr>
        <w:t xml:space="preserve">A </w:t>
      </w:r>
      <w:r w:rsidR="00E4766C" w:rsidRPr="009A2438">
        <w:rPr>
          <w:rFonts w:ascii="Garamond" w:hAnsi="Garamond"/>
        </w:rPr>
        <w:t>4. félév végén letett komplex vizsga jelenti, hogy a hallgató sikeresen teljesítette a képzési-kutatási szakaszt</w:t>
      </w:r>
      <w:r w:rsidR="00EC348F" w:rsidRPr="009A2438">
        <w:rPr>
          <w:rFonts w:ascii="Garamond" w:hAnsi="Garamond"/>
        </w:rPr>
        <w:t>. Ezután a hallgató részt</w:t>
      </w:r>
      <w:r w:rsidR="00653842">
        <w:rPr>
          <w:rFonts w:ascii="Garamond" w:hAnsi="Garamond"/>
        </w:rPr>
        <w:t xml:space="preserve"> vesz </w:t>
      </w:r>
      <w:r w:rsidR="00EC348F" w:rsidRPr="009A2438">
        <w:rPr>
          <w:rFonts w:ascii="Garamond" w:hAnsi="Garamond"/>
        </w:rPr>
        <w:t>a kutatási és disszertációs szakasz</w:t>
      </w:r>
      <w:r w:rsidR="00653842">
        <w:rPr>
          <w:rFonts w:ascii="Garamond" w:hAnsi="Garamond"/>
        </w:rPr>
        <w:t>ban, melynek célja a doktori értekezés elkészítése.</w:t>
      </w:r>
      <w:r w:rsidRPr="009A2438">
        <w:rPr>
          <w:rFonts w:ascii="Garamond" w:hAnsi="Garamond"/>
        </w:rPr>
        <w:t xml:space="preserve"> </w:t>
      </w:r>
      <w:r w:rsidR="00EC348F" w:rsidRPr="009A2438">
        <w:rPr>
          <w:rFonts w:ascii="Garamond" w:hAnsi="Garamond"/>
        </w:rPr>
        <w:t>A</w:t>
      </w:r>
      <w:r w:rsidR="00AC0963" w:rsidRPr="009A2438">
        <w:rPr>
          <w:rFonts w:ascii="Garamond" w:hAnsi="Garamond"/>
        </w:rPr>
        <w:t> </w:t>
      </w:r>
      <w:r w:rsidR="00EC348F" w:rsidRPr="009A2438">
        <w:rPr>
          <w:rFonts w:ascii="Garamond" w:hAnsi="Garamond"/>
        </w:rPr>
        <w:t>hallgató által megírt</w:t>
      </w:r>
      <w:r w:rsidRPr="009A2438">
        <w:rPr>
          <w:rFonts w:ascii="Garamond" w:hAnsi="Garamond"/>
        </w:rPr>
        <w:t xml:space="preserve"> értekezés</w:t>
      </w:r>
      <w:r w:rsidR="00653842">
        <w:rPr>
          <w:rFonts w:ascii="Garamond" w:hAnsi="Garamond"/>
        </w:rPr>
        <w:t>-tervezet</w:t>
      </w:r>
      <w:r w:rsidRPr="009A2438">
        <w:rPr>
          <w:rFonts w:ascii="Garamond" w:hAnsi="Garamond"/>
        </w:rPr>
        <w:t xml:space="preserve"> először előopponálásra kerül</w:t>
      </w:r>
      <w:r w:rsidR="00736992">
        <w:rPr>
          <w:rFonts w:ascii="Garamond" w:hAnsi="Garamond"/>
        </w:rPr>
        <w:t>,</w:t>
      </w:r>
      <w:r w:rsidR="00653842">
        <w:rPr>
          <w:rFonts w:ascii="Garamond" w:hAnsi="Garamond"/>
        </w:rPr>
        <w:t xml:space="preserve"> majd </w:t>
      </w:r>
      <w:r w:rsidR="00653842">
        <w:rPr>
          <w:rFonts w:ascii="Garamond" w:hAnsi="Garamond"/>
        </w:rPr>
        <w:lastRenderedPageBreak/>
        <w:t>a</w:t>
      </w:r>
      <w:r w:rsidRPr="009A2438">
        <w:rPr>
          <w:rFonts w:ascii="Garamond" w:hAnsi="Garamond"/>
        </w:rPr>
        <w:t>z e</w:t>
      </w:r>
      <w:r w:rsidR="00653842">
        <w:rPr>
          <w:rFonts w:ascii="Garamond" w:hAnsi="Garamond"/>
        </w:rPr>
        <w:t>nnek kritikai megállapításaira reagáló</w:t>
      </w:r>
      <w:r w:rsidRPr="009A2438">
        <w:rPr>
          <w:rFonts w:ascii="Garamond" w:hAnsi="Garamond"/>
        </w:rPr>
        <w:t xml:space="preserve"> átdolgozás után végső opponálásra kerül sor. Az előopponálásra bocsátás a </w:t>
      </w:r>
      <w:r w:rsidR="00F85599">
        <w:rPr>
          <w:rFonts w:ascii="Garamond" w:hAnsi="Garamond"/>
        </w:rPr>
        <w:t>témavezető</w:t>
      </w:r>
      <w:r w:rsidRPr="009A2438">
        <w:rPr>
          <w:rFonts w:ascii="Garamond" w:hAnsi="Garamond"/>
        </w:rPr>
        <w:t xml:space="preserve"> hozzájárulásával</w:t>
      </w:r>
      <w:r w:rsidR="00653842">
        <w:rPr>
          <w:rFonts w:ascii="Garamond" w:hAnsi="Garamond"/>
        </w:rPr>
        <w:t>, az abszolutórium megszerzésével</w:t>
      </w:r>
      <w:r w:rsidRPr="009A2438">
        <w:rPr>
          <w:rFonts w:ascii="Garamond" w:hAnsi="Garamond"/>
        </w:rPr>
        <w:t xml:space="preserve"> </w:t>
      </w:r>
      <w:r w:rsidR="00653842">
        <w:rPr>
          <w:rFonts w:ascii="Garamond" w:hAnsi="Garamond"/>
        </w:rPr>
        <w:t xml:space="preserve">(240 kredit teljesítésével) </w:t>
      </w:r>
      <w:r w:rsidRPr="009A2438">
        <w:rPr>
          <w:rFonts w:ascii="Garamond" w:hAnsi="Garamond"/>
        </w:rPr>
        <w:t>lehetséges.</w:t>
      </w:r>
    </w:p>
    <w:p w14:paraId="14B5534B" w14:textId="77777777" w:rsidR="00F85599" w:rsidRDefault="00F85599" w:rsidP="0003523C">
      <w:pPr>
        <w:jc w:val="both"/>
        <w:rPr>
          <w:rFonts w:ascii="Garamond" w:hAnsi="Garamond"/>
        </w:rPr>
      </w:pPr>
    </w:p>
    <w:p w14:paraId="0B492836" w14:textId="01D5A138" w:rsidR="00F85599" w:rsidRDefault="00AD1B90" w:rsidP="0003523C">
      <w:pPr>
        <w:jc w:val="both"/>
        <w:rPr>
          <w:rFonts w:ascii="Garamond" w:hAnsi="Garamond"/>
        </w:rPr>
      </w:pPr>
      <w:r w:rsidRPr="009A2438">
        <w:rPr>
          <w:rFonts w:ascii="Garamond" w:hAnsi="Garamond"/>
        </w:rPr>
        <w:t>A</w:t>
      </w:r>
      <w:r w:rsidR="00653842">
        <w:rPr>
          <w:rFonts w:ascii="Garamond" w:hAnsi="Garamond"/>
        </w:rPr>
        <w:t xml:space="preserve"> végső opponálásra a</w:t>
      </w:r>
      <w:r w:rsidRPr="009A2438">
        <w:rPr>
          <w:rFonts w:ascii="Garamond" w:hAnsi="Garamond"/>
        </w:rPr>
        <w:t xml:space="preserve">z a </w:t>
      </w:r>
      <w:r w:rsidR="00E06B9D" w:rsidRPr="009A2438">
        <w:rPr>
          <w:rFonts w:ascii="Garamond" w:hAnsi="Garamond"/>
        </w:rPr>
        <w:t>doktoranduszhallgató</w:t>
      </w:r>
      <w:r w:rsidRPr="009A2438">
        <w:rPr>
          <w:rFonts w:ascii="Garamond" w:hAnsi="Garamond"/>
        </w:rPr>
        <w:t xml:space="preserve"> </w:t>
      </w:r>
      <w:r w:rsidR="00653842">
        <w:rPr>
          <w:rFonts w:ascii="Garamond" w:hAnsi="Garamond"/>
        </w:rPr>
        <w:t>nyújthatja be a doktori értekezését</w:t>
      </w:r>
      <w:r w:rsidRPr="009A2438">
        <w:rPr>
          <w:rFonts w:ascii="Garamond" w:hAnsi="Garamond"/>
        </w:rPr>
        <w:t xml:space="preserve">, </w:t>
      </w:r>
      <w:r w:rsidR="00653842">
        <w:rPr>
          <w:rFonts w:ascii="Garamond" w:hAnsi="Garamond"/>
        </w:rPr>
        <w:t xml:space="preserve">akinek </w:t>
      </w:r>
      <w:r w:rsidR="00F85599">
        <w:rPr>
          <w:rFonts w:ascii="Garamond" w:hAnsi="Garamond"/>
        </w:rPr>
        <w:t>publikációi köz</w:t>
      </w:r>
      <w:r w:rsidR="00653842">
        <w:rPr>
          <w:rFonts w:ascii="Garamond" w:hAnsi="Garamond"/>
        </w:rPr>
        <w:t>ött található</w:t>
      </w:r>
      <w:r w:rsidR="00F85599">
        <w:rPr>
          <w:rFonts w:ascii="Garamond" w:hAnsi="Garamond"/>
        </w:rPr>
        <w:t xml:space="preserve"> legalább 4 </w:t>
      </w:r>
      <w:r w:rsidR="00653842">
        <w:rPr>
          <w:rFonts w:ascii="Garamond" w:hAnsi="Garamond"/>
        </w:rPr>
        <w:t xml:space="preserve">lektorált </w:t>
      </w:r>
      <w:r w:rsidR="00F85599">
        <w:rPr>
          <w:rFonts w:ascii="Garamond" w:hAnsi="Garamond"/>
        </w:rPr>
        <w:t xml:space="preserve">folyóiratcikk, melyek közül legalább 1 magyar A-C besorolású és </w:t>
      </w:r>
      <w:r w:rsidR="00653842">
        <w:rPr>
          <w:rFonts w:ascii="Garamond" w:hAnsi="Garamond"/>
        </w:rPr>
        <w:t xml:space="preserve">legalább </w:t>
      </w:r>
      <w:r w:rsidR="00F85599">
        <w:rPr>
          <w:rFonts w:ascii="Garamond" w:hAnsi="Garamond"/>
        </w:rPr>
        <w:t xml:space="preserve">1 </w:t>
      </w:r>
      <w:r w:rsidR="00653842">
        <w:rPr>
          <w:rFonts w:ascii="Garamond" w:hAnsi="Garamond"/>
        </w:rPr>
        <w:t>nemzetközi (nem magyar kiadójú, idegen nyelvű) folyóiratban jelent meg</w:t>
      </w:r>
      <w:r w:rsidR="00F85599">
        <w:rPr>
          <w:rFonts w:ascii="Garamond" w:hAnsi="Garamond"/>
        </w:rPr>
        <w:t>.</w:t>
      </w:r>
    </w:p>
    <w:p w14:paraId="1098496E" w14:textId="77777777" w:rsidR="00F85599" w:rsidRDefault="00F85599" w:rsidP="0003523C">
      <w:pPr>
        <w:jc w:val="both"/>
        <w:rPr>
          <w:rFonts w:ascii="Garamond" w:hAnsi="Garamond"/>
        </w:rPr>
      </w:pPr>
      <w:r>
        <w:rPr>
          <w:rFonts w:ascii="Garamond" w:hAnsi="Garamond"/>
        </w:rPr>
        <w:t xml:space="preserve"> </w:t>
      </w:r>
    </w:p>
    <w:p w14:paraId="3D45C213" w14:textId="77777777" w:rsidR="005D0D82" w:rsidRPr="00F85599" w:rsidRDefault="00AD1B90" w:rsidP="00A1025E">
      <w:pPr>
        <w:jc w:val="both"/>
        <w:rPr>
          <w:rFonts w:ascii="Garamond" w:hAnsi="Garamond"/>
        </w:rPr>
      </w:pPr>
      <w:r w:rsidRPr="009A2438">
        <w:rPr>
          <w:rFonts w:ascii="Garamond" w:hAnsi="Garamond"/>
        </w:rPr>
        <w:t>A fokozatszerzési eljárás a doktori értekezés nyilvános védésével zárul.</w:t>
      </w:r>
    </w:p>
    <w:sectPr w:rsidR="005D0D82" w:rsidRPr="00F85599">
      <w:headerReference w:type="default" r:id="rId12"/>
      <w:footerReference w:type="even" r:id="rId13"/>
      <w:footerReference w:type="defaul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D434B" w14:textId="77777777" w:rsidR="00267CB4" w:rsidRDefault="00267CB4">
      <w:r>
        <w:separator/>
      </w:r>
    </w:p>
  </w:endnote>
  <w:endnote w:type="continuationSeparator" w:id="0">
    <w:p w14:paraId="641B1E11" w14:textId="77777777" w:rsidR="00267CB4" w:rsidRDefault="00267C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58C9E" w14:textId="77777777" w:rsidR="001E79CC" w:rsidRDefault="001E79CC">
    <w:pPr>
      <w:pStyle w:val="llb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end"/>
    </w:r>
  </w:p>
  <w:p w14:paraId="1B906C15" w14:textId="77777777" w:rsidR="001E79CC" w:rsidRDefault="001E79CC">
    <w:pPr>
      <w:pStyle w:val="llb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E4FDE" w14:textId="77777777" w:rsidR="001E79CC" w:rsidRDefault="001E79CC">
    <w:pPr>
      <w:pStyle w:val="llb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530EA" w14:textId="77777777" w:rsidR="00267CB4" w:rsidRDefault="00267CB4">
      <w:r>
        <w:separator/>
      </w:r>
    </w:p>
  </w:footnote>
  <w:footnote w:type="continuationSeparator" w:id="0">
    <w:p w14:paraId="2E2ECB4B" w14:textId="77777777" w:rsidR="00267CB4" w:rsidRDefault="00267C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1E3E4" w14:textId="77777777" w:rsidR="001E79CC" w:rsidRPr="006D2490" w:rsidRDefault="001E79CC" w:rsidP="006D2490">
    <w:pPr>
      <w:pStyle w:val="lfej"/>
      <w:jc w:val="center"/>
      <w:rPr>
        <w:i/>
      </w:rPr>
    </w:pPr>
    <w:r w:rsidRPr="006D2490">
      <w:rPr>
        <w:i/>
      </w:rPr>
      <w:t>GAZDÁLKODÁSTANI DOKTORI ISKOLA</w:t>
    </w:r>
    <w:r w:rsidRPr="006D2490">
      <w:rPr>
        <w:i/>
      </w:rPr>
      <w:br/>
      <w:t>TÁJÉKOZTATÓ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9507AE"/>
    <w:multiLevelType w:val="hybridMultilevel"/>
    <w:tmpl w:val="972E42C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629AA"/>
    <w:multiLevelType w:val="hybridMultilevel"/>
    <w:tmpl w:val="93209DC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47692D"/>
    <w:multiLevelType w:val="hybridMultilevel"/>
    <w:tmpl w:val="54944BCA"/>
    <w:lvl w:ilvl="0" w:tplc="473651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F776C7D"/>
    <w:multiLevelType w:val="hybridMultilevel"/>
    <w:tmpl w:val="26A4B666"/>
    <w:lvl w:ilvl="0" w:tplc="4736516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29DA1136">
      <w:start w:val="3"/>
      <w:numFmt w:val="upperRoman"/>
      <w:lvlText w:val="%2."/>
      <w:lvlJc w:val="left"/>
      <w:pPr>
        <w:tabs>
          <w:tab w:val="num" w:pos="434"/>
        </w:tabs>
        <w:ind w:left="434" w:hanging="454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409F5A21"/>
    <w:multiLevelType w:val="multilevel"/>
    <w:tmpl w:val="CBFCF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AA0F16"/>
    <w:multiLevelType w:val="hybridMultilevel"/>
    <w:tmpl w:val="3D9C0E66"/>
    <w:lvl w:ilvl="0" w:tplc="88B861B0">
      <w:start w:val="1"/>
      <w:numFmt w:val="upperRoman"/>
      <w:lvlText w:val="%1."/>
      <w:lvlJc w:val="left"/>
      <w:pPr>
        <w:tabs>
          <w:tab w:val="num" w:pos="794"/>
        </w:tabs>
        <w:ind w:left="794" w:hanging="43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EFA69AE"/>
    <w:multiLevelType w:val="hybridMultilevel"/>
    <w:tmpl w:val="758CF5F0"/>
    <w:lvl w:ilvl="0" w:tplc="D8085092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7D4D61"/>
    <w:multiLevelType w:val="hybridMultilevel"/>
    <w:tmpl w:val="96801E7E"/>
    <w:lvl w:ilvl="0" w:tplc="0D943B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6EAD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4E5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603A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4A32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82AC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B28C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C6FC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86C7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623" w:hanging="283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928" w:hanging="360"/>
        </w:pPr>
        <w:rPr>
          <w:rFonts w:ascii="Symbol" w:hAnsi="Symbol" w:hint="default"/>
          <w:sz w:val="20"/>
        </w:rPr>
      </w:lvl>
    </w:lvlOverride>
  </w:num>
  <w:num w:numId="3">
    <w:abstractNumId w:val="6"/>
  </w:num>
  <w:num w:numId="4">
    <w:abstractNumId w:val="3"/>
  </w:num>
  <w:num w:numId="5">
    <w:abstractNumId w:val="4"/>
  </w:num>
  <w:num w:numId="6">
    <w:abstractNumId w:val="2"/>
  </w:num>
  <w:num w:numId="7">
    <w:abstractNumId w:val="8"/>
  </w:num>
  <w:num w:numId="8">
    <w:abstractNumId w:val="1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yMzE2NDMysTA0NjVX0lEKTi0uzszPAykwqgUAPrj6uiwAAAA="/>
  </w:docVars>
  <w:rsids>
    <w:rsidRoot w:val="001C6F41"/>
    <w:rsid w:val="00007E67"/>
    <w:rsid w:val="000103F2"/>
    <w:rsid w:val="0003523C"/>
    <w:rsid w:val="000522DC"/>
    <w:rsid w:val="00062075"/>
    <w:rsid w:val="00062E08"/>
    <w:rsid w:val="000A3678"/>
    <w:rsid w:val="000B7C30"/>
    <w:rsid w:val="000C785D"/>
    <w:rsid w:val="000D33FA"/>
    <w:rsid w:val="000F2E4A"/>
    <w:rsid w:val="001158B9"/>
    <w:rsid w:val="00117ADA"/>
    <w:rsid w:val="001357E8"/>
    <w:rsid w:val="001441BE"/>
    <w:rsid w:val="00162130"/>
    <w:rsid w:val="00164240"/>
    <w:rsid w:val="001835E6"/>
    <w:rsid w:val="001C2EE8"/>
    <w:rsid w:val="001C4FB9"/>
    <w:rsid w:val="001C6F41"/>
    <w:rsid w:val="001C7DA8"/>
    <w:rsid w:val="001D2ECF"/>
    <w:rsid w:val="001E79CC"/>
    <w:rsid w:val="001F3E21"/>
    <w:rsid w:val="00211706"/>
    <w:rsid w:val="002122BA"/>
    <w:rsid w:val="00227973"/>
    <w:rsid w:val="00236146"/>
    <w:rsid w:val="00254442"/>
    <w:rsid w:val="00267CB4"/>
    <w:rsid w:val="002A304E"/>
    <w:rsid w:val="002B5FC8"/>
    <w:rsid w:val="002E2A82"/>
    <w:rsid w:val="00315C9C"/>
    <w:rsid w:val="00315CD1"/>
    <w:rsid w:val="00316BF1"/>
    <w:rsid w:val="003222AC"/>
    <w:rsid w:val="00324222"/>
    <w:rsid w:val="00325D94"/>
    <w:rsid w:val="003340B5"/>
    <w:rsid w:val="00366E69"/>
    <w:rsid w:val="003F221F"/>
    <w:rsid w:val="00403EDF"/>
    <w:rsid w:val="004077BD"/>
    <w:rsid w:val="00421666"/>
    <w:rsid w:val="00432628"/>
    <w:rsid w:val="0045236E"/>
    <w:rsid w:val="0045365D"/>
    <w:rsid w:val="00464FEA"/>
    <w:rsid w:val="004A2B7B"/>
    <w:rsid w:val="00512C47"/>
    <w:rsid w:val="0052046A"/>
    <w:rsid w:val="00564CED"/>
    <w:rsid w:val="005652F1"/>
    <w:rsid w:val="00572528"/>
    <w:rsid w:val="00576239"/>
    <w:rsid w:val="005A2ACF"/>
    <w:rsid w:val="005B452E"/>
    <w:rsid w:val="005C7FDC"/>
    <w:rsid w:val="005D0D82"/>
    <w:rsid w:val="005E59B6"/>
    <w:rsid w:val="00613196"/>
    <w:rsid w:val="006163AA"/>
    <w:rsid w:val="006264E8"/>
    <w:rsid w:val="006465B9"/>
    <w:rsid w:val="006469EA"/>
    <w:rsid w:val="00653842"/>
    <w:rsid w:val="00666727"/>
    <w:rsid w:val="006A4708"/>
    <w:rsid w:val="006C4324"/>
    <w:rsid w:val="006D2490"/>
    <w:rsid w:val="006D53C8"/>
    <w:rsid w:val="00725263"/>
    <w:rsid w:val="00736992"/>
    <w:rsid w:val="00743482"/>
    <w:rsid w:val="00744A4B"/>
    <w:rsid w:val="00747560"/>
    <w:rsid w:val="00753616"/>
    <w:rsid w:val="00772625"/>
    <w:rsid w:val="00783920"/>
    <w:rsid w:val="00792D5F"/>
    <w:rsid w:val="007C6500"/>
    <w:rsid w:val="007D6565"/>
    <w:rsid w:val="007E13E7"/>
    <w:rsid w:val="00802D78"/>
    <w:rsid w:val="00805515"/>
    <w:rsid w:val="00810929"/>
    <w:rsid w:val="00810DA8"/>
    <w:rsid w:val="008217E8"/>
    <w:rsid w:val="00832764"/>
    <w:rsid w:val="00844C88"/>
    <w:rsid w:val="0085793A"/>
    <w:rsid w:val="00883951"/>
    <w:rsid w:val="008F53C9"/>
    <w:rsid w:val="008F6A10"/>
    <w:rsid w:val="009456C7"/>
    <w:rsid w:val="0095341B"/>
    <w:rsid w:val="00955938"/>
    <w:rsid w:val="0098306D"/>
    <w:rsid w:val="009A11A3"/>
    <w:rsid w:val="009A2438"/>
    <w:rsid w:val="009B3891"/>
    <w:rsid w:val="009D2B1F"/>
    <w:rsid w:val="009D3D9A"/>
    <w:rsid w:val="009D480B"/>
    <w:rsid w:val="00A1025E"/>
    <w:rsid w:val="00A22126"/>
    <w:rsid w:val="00A243EF"/>
    <w:rsid w:val="00A31B18"/>
    <w:rsid w:val="00A86EFE"/>
    <w:rsid w:val="00A93DD1"/>
    <w:rsid w:val="00A96329"/>
    <w:rsid w:val="00AA4798"/>
    <w:rsid w:val="00AC0963"/>
    <w:rsid w:val="00AC276E"/>
    <w:rsid w:val="00AD1B90"/>
    <w:rsid w:val="00AF1C91"/>
    <w:rsid w:val="00AF60E2"/>
    <w:rsid w:val="00B13308"/>
    <w:rsid w:val="00B55471"/>
    <w:rsid w:val="00B70A44"/>
    <w:rsid w:val="00BB2D25"/>
    <w:rsid w:val="00BB7FB2"/>
    <w:rsid w:val="00BC7913"/>
    <w:rsid w:val="00BE0CCE"/>
    <w:rsid w:val="00C05254"/>
    <w:rsid w:val="00C21858"/>
    <w:rsid w:val="00C30637"/>
    <w:rsid w:val="00C31D4A"/>
    <w:rsid w:val="00C551FB"/>
    <w:rsid w:val="00C72E75"/>
    <w:rsid w:val="00C90EE4"/>
    <w:rsid w:val="00C95D74"/>
    <w:rsid w:val="00CA118B"/>
    <w:rsid w:val="00CA538E"/>
    <w:rsid w:val="00CC1A1C"/>
    <w:rsid w:val="00D10957"/>
    <w:rsid w:val="00D270AB"/>
    <w:rsid w:val="00D478B4"/>
    <w:rsid w:val="00D55D64"/>
    <w:rsid w:val="00DC3ABE"/>
    <w:rsid w:val="00DD358D"/>
    <w:rsid w:val="00E06B9D"/>
    <w:rsid w:val="00E129F6"/>
    <w:rsid w:val="00E4766C"/>
    <w:rsid w:val="00EA2BCE"/>
    <w:rsid w:val="00EA475B"/>
    <w:rsid w:val="00EB1C88"/>
    <w:rsid w:val="00EC348F"/>
    <w:rsid w:val="00ED2A15"/>
    <w:rsid w:val="00F22235"/>
    <w:rsid w:val="00F51FEF"/>
    <w:rsid w:val="00F85599"/>
    <w:rsid w:val="00FE710E"/>
    <w:rsid w:val="00FF5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3CFDB6E"/>
  <w15:docId w15:val="{573FFA61-B688-4055-82DA-C0936EFD0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1C6F41"/>
    <w:rPr>
      <w:sz w:val="24"/>
      <w:szCs w:val="24"/>
    </w:rPr>
  </w:style>
  <w:style w:type="paragraph" w:styleId="Cmsor1">
    <w:name w:val="heading 1"/>
    <w:basedOn w:val="Norml"/>
    <w:next w:val="Norml"/>
    <w:qFormat/>
    <w:rsid w:val="001C6F41"/>
    <w:pPr>
      <w:keepNext/>
      <w:keepLines/>
      <w:pageBreakBefore/>
      <w:spacing w:line="360" w:lineRule="atLeast"/>
      <w:jc w:val="center"/>
      <w:outlineLvl w:val="0"/>
    </w:pPr>
    <w:rPr>
      <w:rFonts w:ascii="Arial" w:hAnsi="Arial"/>
      <w:b/>
      <w:spacing w:val="60"/>
      <w:sz w:val="28"/>
      <w:szCs w:val="20"/>
      <w:lang w:val="en-GB"/>
    </w:rPr>
  </w:style>
  <w:style w:type="paragraph" w:styleId="Cmsor2">
    <w:name w:val="heading 2"/>
    <w:basedOn w:val="Norml"/>
    <w:next w:val="Norml"/>
    <w:qFormat/>
    <w:rsid w:val="001C6F41"/>
    <w:pPr>
      <w:keepNext/>
      <w:spacing w:line="360" w:lineRule="atLeast"/>
      <w:outlineLvl w:val="1"/>
    </w:pPr>
    <w:rPr>
      <w:rFonts w:ascii="Arial" w:hAnsi="Arial"/>
      <w:b/>
      <w:sz w:val="28"/>
    </w:rPr>
  </w:style>
  <w:style w:type="paragraph" w:styleId="Cmsor3">
    <w:name w:val="heading 3"/>
    <w:basedOn w:val="Norml"/>
    <w:next w:val="Norml"/>
    <w:qFormat/>
    <w:rsid w:val="00E06B9D"/>
    <w:pPr>
      <w:keepNext/>
      <w:outlineLvl w:val="2"/>
    </w:pPr>
    <w:rPr>
      <w:szCs w:val="20"/>
    </w:rPr>
  </w:style>
  <w:style w:type="paragraph" w:styleId="Cmsor4">
    <w:name w:val="heading 4"/>
    <w:basedOn w:val="Norml"/>
    <w:next w:val="Norml"/>
    <w:qFormat/>
    <w:rsid w:val="001C6F41"/>
    <w:pPr>
      <w:keepNext/>
      <w:jc w:val="center"/>
      <w:outlineLvl w:val="3"/>
    </w:pPr>
    <w:rPr>
      <w:rFonts w:ascii="Arial" w:hAnsi="Arial" w:cs="Arial"/>
      <w:b/>
      <w:bCs/>
      <w:i/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uiPriority w:val="99"/>
    <w:rsid w:val="001C6F41"/>
    <w:pPr>
      <w:autoSpaceDE w:val="0"/>
      <w:autoSpaceDN w:val="0"/>
      <w:spacing w:line="360" w:lineRule="atLeast"/>
      <w:jc w:val="both"/>
    </w:pPr>
    <w:rPr>
      <w:rFonts w:ascii="Arial" w:hAnsi="Arial" w:cs="Arial"/>
      <w:sz w:val="28"/>
      <w:szCs w:val="28"/>
      <w:lang w:val="en-GB"/>
    </w:rPr>
  </w:style>
  <w:style w:type="paragraph" w:styleId="Szvegtrzsbehzssal">
    <w:name w:val="Body Text Indent"/>
    <w:basedOn w:val="Norml"/>
    <w:rsid w:val="001C6F41"/>
    <w:pPr>
      <w:spacing w:line="360" w:lineRule="atLeast"/>
      <w:ind w:left="720"/>
    </w:pPr>
    <w:rPr>
      <w:rFonts w:ascii="Arial" w:hAnsi="Arial" w:cs="Arial"/>
      <w:szCs w:val="20"/>
    </w:rPr>
  </w:style>
  <w:style w:type="paragraph" w:styleId="llb">
    <w:name w:val="footer"/>
    <w:basedOn w:val="Norml"/>
    <w:rsid w:val="001C6F41"/>
    <w:pPr>
      <w:tabs>
        <w:tab w:val="center" w:pos="4536"/>
        <w:tab w:val="right" w:pos="9072"/>
      </w:tabs>
    </w:pPr>
  </w:style>
  <w:style w:type="character" w:styleId="Oldalszm">
    <w:name w:val="page number"/>
    <w:basedOn w:val="Bekezdsalapbettpusa"/>
    <w:rsid w:val="001C6F41"/>
  </w:style>
  <w:style w:type="paragraph" w:styleId="Cm">
    <w:name w:val="Title"/>
    <w:basedOn w:val="Norml"/>
    <w:qFormat/>
    <w:rsid w:val="00AD1B90"/>
    <w:pPr>
      <w:jc w:val="center"/>
    </w:pPr>
    <w:rPr>
      <w:b/>
      <w:sz w:val="26"/>
      <w:szCs w:val="26"/>
    </w:rPr>
  </w:style>
  <w:style w:type="character" w:styleId="Hiperhivatkozs">
    <w:name w:val="Hyperlink"/>
    <w:rsid w:val="003340B5"/>
    <w:rPr>
      <w:color w:val="0000FF"/>
      <w:u w:val="single"/>
    </w:rPr>
  </w:style>
  <w:style w:type="paragraph" w:styleId="Buborkszveg">
    <w:name w:val="Balloon Text"/>
    <w:basedOn w:val="Norml"/>
    <w:link w:val="BuborkszvegChar"/>
    <w:rsid w:val="00955938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955938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rsid w:val="006D2490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rsid w:val="006D2490"/>
    <w:rPr>
      <w:sz w:val="24"/>
      <w:szCs w:val="24"/>
    </w:rPr>
  </w:style>
  <w:style w:type="character" w:customStyle="1" w:styleId="SzvegtrzsChar">
    <w:name w:val="Szövegtörzs Char"/>
    <w:basedOn w:val="Bekezdsalapbettpusa"/>
    <w:link w:val="Szvegtrzs"/>
    <w:uiPriority w:val="99"/>
    <w:locked/>
    <w:rsid w:val="006D2490"/>
    <w:rPr>
      <w:rFonts w:ascii="Arial" w:hAnsi="Arial" w:cs="Arial"/>
      <w:sz w:val="28"/>
      <w:szCs w:val="28"/>
      <w:lang w:val="en-GB"/>
    </w:rPr>
  </w:style>
  <w:style w:type="paragraph" w:styleId="Listaszerbekezds">
    <w:name w:val="List Paragraph"/>
    <w:basedOn w:val="Norml"/>
    <w:uiPriority w:val="34"/>
    <w:qFormat/>
    <w:rsid w:val="006D2490"/>
    <w:pPr>
      <w:ind w:left="720"/>
      <w:contextualSpacing/>
    </w:pPr>
  </w:style>
  <w:style w:type="paragraph" w:styleId="NormlWeb">
    <w:name w:val="Normal (Web)"/>
    <w:basedOn w:val="Norml"/>
    <w:uiPriority w:val="99"/>
    <w:unhideWhenUsed/>
    <w:rsid w:val="006469E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8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608630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5702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35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ktk.pte.hu/hu/kepzesek/doktori-kepzesek/gazdalkodastani-doktori-iskola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pte.hu/hu/jelentkezes-doktori-kepzesr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50c119-6cd4-4d13-994f-364b395a6467" xsi:nil="true"/>
    <lcf76f155ced4ddcb4097134ff3c332f xmlns="6713ac89-d2f8-44c6-9d84-42ae782e9d7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5DC3300B5FA7644B58FC44D7ECA8B4B" ma:contentTypeVersion="17" ma:contentTypeDescription="Új dokumentum létrehozása." ma:contentTypeScope="" ma:versionID="5b377023b72e29bbc7ebaa01a66a6e81">
  <xsd:schema xmlns:xsd="http://www.w3.org/2001/XMLSchema" xmlns:xs="http://www.w3.org/2001/XMLSchema" xmlns:p="http://schemas.microsoft.com/office/2006/metadata/properties" xmlns:ns2="6713ac89-d2f8-44c6-9d84-42ae782e9d7a" xmlns:ns3="c150c119-6cd4-4d13-994f-364b395a6467" targetNamespace="http://schemas.microsoft.com/office/2006/metadata/properties" ma:root="true" ma:fieldsID="62c7d975f163d98131118702594086e9" ns2:_="" ns3:_="">
    <xsd:import namespace="6713ac89-d2f8-44c6-9d84-42ae782e9d7a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ac89-d2f8-44c6-9d84-42ae782e9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C750AC-96C1-438A-8725-41F48A75C647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0676924b-1c05-4a0f-96a2-88b7abaa6914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FBA16B00-5636-472B-BE44-383E35EEEACD}"/>
</file>

<file path=customXml/itemProps3.xml><?xml version="1.0" encoding="utf-8"?>
<ds:datastoreItem xmlns:ds="http://schemas.openxmlformats.org/officeDocument/2006/customXml" ds:itemID="{4C4A84F8-382E-41B3-8D4A-6FF1403F23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23</Words>
  <Characters>7066</Characters>
  <Application>Microsoft Office Word</Application>
  <DocSecurity>0</DocSecurity>
  <Lines>58</Lines>
  <Paragraphs>1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GAZDÁLKODÁSTANI DOKTORI ISKOLA</vt:lpstr>
    </vt:vector>
  </TitlesOfParts>
  <Company>PTE KTK</Company>
  <LinksUpToDate>false</LinksUpToDate>
  <CharactersWithSpaces>8073</CharactersWithSpaces>
  <SharedDoc>false</SharedDoc>
  <HLinks>
    <vt:vector size="12" baseType="variant">
      <vt:variant>
        <vt:i4>6619234</vt:i4>
      </vt:variant>
      <vt:variant>
        <vt:i4>3</vt:i4>
      </vt:variant>
      <vt:variant>
        <vt:i4>0</vt:i4>
      </vt:variant>
      <vt:variant>
        <vt:i4>5</vt:i4>
      </vt:variant>
      <vt:variant>
        <vt:lpwstr>http://www.doktori.hu/</vt:lpwstr>
      </vt:variant>
      <vt:variant>
        <vt:lpwstr/>
      </vt:variant>
      <vt:variant>
        <vt:i4>7536640</vt:i4>
      </vt:variant>
      <vt:variant>
        <vt:i4>0</vt:i4>
      </vt:variant>
      <vt:variant>
        <vt:i4>0</vt:i4>
      </vt:variant>
      <vt:variant>
        <vt:i4>5</vt:i4>
      </vt:variant>
      <vt:variant>
        <vt:lpwstr>mailto:marks@ktk.pte.h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ZDÁLKODÁSTANI DOKTORI ISKOLA</dc:title>
  <dc:creator>Hetesi Mária</dc:creator>
  <cp:lastModifiedBy>Jakabfi Edina</cp:lastModifiedBy>
  <cp:revision>2</cp:revision>
  <cp:lastPrinted>2016-07-14T09:39:00Z</cp:lastPrinted>
  <dcterms:created xsi:type="dcterms:W3CDTF">2022-07-14T09:31:00Z</dcterms:created>
  <dcterms:modified xsi:type="dcterms:W3CDTF">2022-07-14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DC3300B5FA7644B58FC44D7ECA8B4B</vt:lpwstr>
  </property>
</Properties>
</file>